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96104D9" w14:textId="7E6C6E81" w:rsidR="00542C60" w:rsidRPr="005B7A30" w:rsidRDefault="008915BF" w:rsidP="008572E2">
      <w:pPr>
        <w:jc w:val="right"/>
        <w:rPr>
          <w:rFonts w:ascii="Times New Roman" w:hAnsi="Times New Roman" w:cs="Times New Roman"/>
          <w:sz w:val="20"/>
          <w:szCs w:val="20"/>
        </w:rPr>
      </w:pPr>
      <w:r w:rsidRPr="005B7A30">
        <w:rPr>
          <w:rFonts w:ascii="Times New Roman" w:hAnsi="Times New Roman" w:cs="Times New Roman"/>
          <w:sz w:val="20"/>
          <w:szCs w:val="20"/>
        </w:rPr>
        <w:t>z</w:t>
      </w:r>
      <w:r w:rsidR="00542C60" w:rsidRPr="005B7A30">
        <w:rPr>
          <w:rFonts w:ascii="Times New Roman" w:hAnsi="Times New Roman" w:cs="Times New Roman"/>
          <w:sz w:val="20"/>
          <w:szCs w:val="20"/>
        </w:rPr>
        <w:t>ałącznik</w:t>
      </w:r>
      <w:r w:rsidR="00B6373D" w:rsidRPr="005B7A30">
        <w:rPr>
          <w:rFonts w:ascii="Times New Roman" w:hAnsi="Times New Roman" w:cs="Times New Roman"/>
          <w:sz w:val="20"/>
          <w:szCs w:val="20"/>
        </w:rPr>
        <w:t xml:space="preserve"> </w:t>
      </w:r>
      <w:r w:rsidRPr="005B7A30">
        <w:rPr>
          <w:rFonts w:ascii="Times New Roman" w:hAnsi="Times New Roman" w:cs="Times New Roman"/>
          <w:sz w:val="20"/>
          <w:szCs w:val="20"/>
        </w:rPr>
        <w:t xml:space="preserve">nr </w:t>
      </w:r>
      <w:r w:rsidR="00B6373D" w:rsidRPr="005B7A30">
        <w:rPr>
          <w:rFonts w:ascii="Times New Roman" w:hAnsi="Times New Roman" w:cs="Times New Roman"/>
          <w:sz w:val="20"/>
          <w:szCs w:val="20"/>
        </w:rPr>
        <w:t>1</w:t>
      </w:r>
      <w:r w:rsidR="00542C60" w:rsidRPr="005B7A30">
        <w:rPr>
          <w:rFonts w:ascii="Times New Roman" w:hAnsi="Times New Roman" w:cs="Times New Roman"/>
          <w:sz w:val="20"/>
          <w:szCs w:val="20"/>
        </w:rPr>
        <w:t xml:space="preserve"> do Regulaminu</w:t>
      </w:r>
    </w:p>
    <w:p w14:paraId="1764092E" w14:textId="77777777" w:rsidR="008448BF" w:rsidRPr="005B7A30" w:rsidRDefault="008448BF" w:rsidP="00DE25D0">
      <w:pPr>
        <w:jc w:val="center"/>
        <w:rPr>
          <w:rFonts w:ascii="Source Sans Pro" w:hAnsi="Source Sans Pro" w:cs="Times New Roman"/>
          <w:i/>
          <w:sz w:val="20"/>
          <w:szCs w:val="20"/>
        </w:rPr>
      </w:pPr>
    </w:p>
    <w:tbl>
      <w:tblPr>
        <w:tblpPr w:leftFromText="142" w:rightFromText="142" w:vertAnchor="page" w:horzAnchor="margin" w:tblpX="-289" w:tblpY="1937"/>
        <w:tblW w:w="1009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CellMar>
          <w:left w:w="28" w:type="dxa"/>
          <w:right w:w="28" w:type="dxa"/>
        </w:tblCellMar>
        <w:tblLook w:val="01E0" w:firstRow="1" w:lastRow="1" w:firstColumn="1" w:lastColumn="1" w:noHBand="0" w:noVBand="0"/>
      </w:tblPr>
      <w:tblGrid>
        <w:gridCol w:w="4206"/>
        <w:gridCol w:w="5893"/>
      </w:tblGrid>
      <w:tr w:rsidR="005B7A30" w:rsidRPr="008572E2" w14:paraId="5EAE08E6" w14:textId="77777777" w:rsidTr="00E42DEF">
        <w:trPr>
          <w:trHeight w:hRule="exact" w:val="719"/>
        </w:trPr>
        <w:tc>
          <w:tcPr>
            <w:tcW w:w="10099" w:type="dxa"/>
            <w:gridSpan w:val="2"/>
            <w:shd w:val="clear" w:color="auto" w:fill="F2F2F2" w:themeFill="background1" w:themeFillShade="F2"/>
            <w:vAlign w:val="center"/>
          </w:tcPr>
          <w:p w14:paraId="0363BAD3" w14:textId="3C570439" w:rsidR="00575A26" w:rsidRPr="008572E2" w:rsidRDefault="00AE22DF" w:rsidP="00814C5B">
            <w:pPr>
              <w:pStyle w:val="TableParagraph"/>
              <w:ind w:left="360" w:right="100"/>
              <w:jc w:val="center"/>
              <w:rPr>
                <w:b/>
                <w:lang w:val="pl-PL"/>
              </w:rPr>
            </w:pPr>
            <w:bookmarkStart w:id="0" w:name="_GoBack"/>
            <w:r w:rsidRPr="008572E2">
              <w:rPr>
                <w:b/>
                <w:lang w:val="pl-PL"/>
              </w:rPr>
              <w:t>W</w:t>
            </w:r>
            <w:r w:rsidR="00575A26" w:rsidRPr="008572E2">
              <w:rPr>
                <w:b/>
                <w:lang w:val="pl-PL"/>
              </w:rPr>
              <w:t xml:space="preserve">niosek o </w:t>
            </w:r>
            <w:r w:rsidR="008572E2" w:rsidRPr="008572E2">
              <w:rPr>
                <w:b/>
                <w:lang w:val="pl-PL"/>
              </w:rPr>
              <w:t>„</w:t>
            </w:r>
            <w:r w:rsidRPr="008572E2">
              <w:rPr>
                <w:b/>
                <w:lang w:val="pl-PL"/>
              </w:rPr>
              <w:t>Grant na prototyp</w:t>
            </w:r>
            <w:bookmarkEnd w:id="0"/>
            <w:r w:rsidR="008572E2" w:rsidRPr="008572E2">
              <w:rPr>
                <w:b/>
                <w:lang w:val="pl-PL"/>
              </w:rPr>
              <w:t>”</w:t>
            </w:r>
          </w:p>
          <w:p w14:paraId="2402F271" w14:textId="77777777" w:rsidR="00575A26" w:rsidRPr="008572E2" w:rsidRDefault="00575A26" w:rsidP="00814C5B">
            <w:pPr>
              <w:pStyle w:val="TableParagraph"/>
              <w:ind w:left="360" w:right="100"/>
              <w:jc w:val="center"/>
              <w:rPr>
                <w:b/>
                <w:lang w:val="pl-PL"/>
              </w:rPr>
            </w:pPr>
            <w:r w:rsidRPr="008572E2">
              <w:rPr>
                <w:b/>
                <w:lang w:val="pl-PL"/>
              </w:rPr>
              <w:t xml:space="preserve"> dla pracowników Politechniki Warszawskiej </w:t>
            </w:r>
          </w:p>
          <w:p w14:paraId="201B9EF6" w14:textId="4587A00F" w:rsidR="00575A26" w:rsidRPr="008572E2" w:rsidRDefault="00575A26" w:rsidP="00814C5B">
            <w:pPr>
              <w:pStyle w:val="TableParagraph"/>
              <w:ind w:left="360" w:right="100"/>
              <w:jc w:val="center"/>
              <w:rPr>
                <w:b/>
                <w:lang w:val="pl-PL"/>
              </w:rPr>
            </w:pPr>
          </w:p>
        </w:tc>
      </w:tr>
      <w:tr w:rsidR="005B7A30" w:rsidRPr="008572E2" w14:paraId="4F1A841E" w14:textId="77777777" w:rsidTr="00E42DEF">
        <w:trPr>
          <w:trHeight w:val="257"/>
        </w:trPr>
        <w:tc>
          <w:tcPr>
            <w:tcW w:w="10099" w:type="dxa"/>
            <w:gridSpan w:val="2"/>
            <w:shd w:val="clear" w:color="auto" w:fill="F2F2F2" w:themeFill="background1" w:themeFillShade="F2"/>
            <w:vAlign w:val="center"/>
          </w:tcPr>
          <w:p w14:paraId="55984EF9" w14:textId="7B1D5CBD" w:rsidR="00575A26" w:rsidRPr="008572E2" w:rsidRDefault="00F938DB" w:rsidP="009D4A77">
            <w:pPr>
              <w:pStyle w:val="Akapitzlist"/>
              <w:widowControl w:val="0"/>
              <w:numPr>
                <w:ilvl w:val="0"/>
                <w:numId w:val="5"/>
              </w:numPr>
              <w:autoSpaceDE w:val="0"/>
              <w:autoSpaceDN w:val="0"/>
              <w:spacing w:after="0" w:line="240" w:lineRule="auto"/>
              <w:ind w:left="537" w:right="113"/>
              <w:contextualSpacing w:val="0"/>
              <w:rPr>
                <w:rFonts w:ascii="Times New Roman" w:hAnsi="Times New Roman" w:cs="Times New Roman"/>
                <w:b/>
              </w:rPr>
            </w:pPr>
            <w:r w:rsidRPr="008572E2">
              <w:rPr>
                <w:rFonts w:ascii="Times New Roman" w:hAnsi="Times New Roman" w:cs="Times New Roman"/>
                <w:b/>
              </w:rPr>
              <w:t>Wnioskodawca</w:t>
            </w:r>
            <w:r w:rsidR="00575A26" w:rsidRPr="008572E2">
              <w:rPr>
                <w:rFonts w:ascii="Times New Roman" w:hAnsi="Times New Roman" w:cs="Times New Roman"/>
                <w:b/>
              </w:rPr>
              <w:t xml:space="preserve"> (stopień/tytuł naukowy, imię i nazwisko)</w:t>
            </w:r>
          </w:p>
        </w:tc>
      </w:tr>
      <w:tr w:rsidR="005B7A30" w:rsidRPr="008572E2" w14:paraId="0CC5176E" w14:textId="77777777" w:rsidTr="00E42DEF">
        <w:trPr>
          <w:trHeight w:val="454"/>
        </w:trPr>
        <w:tc>
          <w:tcPr>
            <w:tcW w:w="10099" w:type="dxa"/>
            <w:gridSpan w:val="2"/>
            <w:shd w:val="clear" w:color="auto" w:fill="auto"/>
            <w:vAlign w:val="center"/>
          </w:tcPr>
          <w:p w14:paraId="2F167CF9" w14:textId="77777777" w:rsidR="00575A26" w:rsidRPr="008572E2" w:rsidRDefault="00575A26" w:rsidP="00814C5B">
            <w:pPr>
              <w:ind w:right="113"/>
              <w:rPr>
                <w:rFonts w:ascii="Times New Roman" w:hAnsi="Times New Roman" w:cs="Times New Roman"/>
              </w:rPr>
            </w:pPr>
          </w:p>
        </w:tc>
      </w:tr>
      <w:tr w:rsidR="005B7A30" w:rsidRPr="008572E2" w14:paraId="7B23DF97" w14:textId="77777777" w:rsidTr="00E42DEF">
        <w:trPr>
          <w:trHeight w:val="210"/>
        </w:trPr>
        <w:tc>
          <w:tcPr>
            <w:tcW w:w="10099" w:type="dxa"/>
            <w:gridSpan w:val="2"/>
            <w:shd w:val="clear" w:color="auto" w:fill="F2F2F2" w:themeFill="background1" w:themeFillShade="F2"/>
            <w:vAlign w:val="center"/>
          </w:tcPr>
          <w:p w14:paraId="00208891" w14:textId="77777777" w:rsidR="00575A26" w:rsidRPr="008572E2" w:rsidRDefault="00575A26" w:rsidP="009D4A77">
            <w:pPr>
              <w:pStyle w:val="Akapitzlist"/>
              <w:widowControl w:val="0"/>
              <w:numPr>
                <w:ilvl w:val="0"/>
                <w:numId w:val="5"/>
              </w:numPr>
              <w:autoSpaceDE w:val="0"/>
              <w:autoSpaceDN w:val="0"/>
              <w:spacing w:after="0" w:line="240" w:lineRule="auto"/>
              <w:ind w:left="537" w:right="113"/>
              <w:contextualSpacing w:val="0"/>
              <w:rPr>
                <w:rFonts w:ascii="Times New Roman" w:hAnsi="Times New Roman" w:cs="Times New Roman"/>
                <w:b/>
              </w:rPr>
            </w:pPr>
            <w:r w:rsidRPr="008572E2">
              <w:rPr>
                <w:rFonts w:ascii="Times New Roman" w:hAnsi="Times New Roman" w:cs="Times New Roman"/>
                <w:b/>
              </w:rPr>
              <w:t>Dane kontaktowe (nr telefonu, e-mail)</w:t>
            </w:r>
          </w:p>
        </w:tc>
      </w:tr>
      <w:tr w:rsidR="005B7A30" w:rsidRPr="008572E2" w14:paraId="350B4315" w14:textId="77777777" w:rsidTr="00E42DEF">
        <w:trPr>
          <w:trHeight w:val="454"/>
        </w:trPr>
        <w:tc>
          <w:tcPr>
            <w:tcW w:w="10099" w:type="dxa"/>
            <w:gridSpan w:val="2"/>
            <w:shd w:val="clear" w:color="auto" w:fill="auto"/>
            <w:vAlign w:val="center"/>
          </w:tcPr>
          <w:p w14:paraId="4AD3A91B" w14:textId="77777777" w:rsidR="00575A26" w:rsidRPr="008572E2" w:rsidRDefault="00575A26" w:rsidP="00814C5B">
            <w:pPr>
              <w:ind w:right="113"/>
              <w:rPr>
                <w:rFonts w:ascii="Times New Roman" w:hAnsi="Times New Roman" w:cs="Times New Roman"/>
              </w:rPr>
            </w:pPr>
          </w:p>
        </w:tc>
      </w:tr>
      <w:tr w:rsidR="005B7A30" w:rsidRPr="008572E2" w14:paraId="3FE0F041" w14:textId="77777777" w:rsidTr="00E42DEF">
        <w:trPr>
          <w:trHeight w:val="163"/>
        </w:trPr>
        <w:tc>
          <w:tcPr>
            <w:tcW w:w="10099" w:type="dxa"/>
            <w:gridSpan w:val="2"/>
            <w:shd w:val="clear" w:color="auto" w:fill="F2F2F2" w:themeFill="background1" w:themeFillShade="F2"/>
            <w:vAlign w:val="center"/>
          </w:tcPr>
          <w:p w14:paraId="0C19410B" w14:textId="77777777" w:rsidR="00575A26" w:rsidRPr="008572E2" w:rsidRDefault="00575A26" w:rsidP="009D4A77">
            <w:pPr>
              <w:pStyle w:val="Akapitzlist"/>
              <w:widowControl w:val="0"/>
              <w:numPr>
                <w:ilvl w:val="0"/>
                <w:numId w:val="5"/>
              </w:numPr>
              <w:autoSpaceDE w:val="0"/>
              <w:autoSpaceDN w:val="0"/>
              <w:spacing w:after="0" w:line="240" w:lineRule="auto"/>
              <w:ind w:left="537"/>
              <w:contextualSpacing w:val="0"/>
              <w:rPr>
                <w:rFonts w:ascii="Times New Roman" w:hAnsi="Times New Roman" w:cs="Times New Roman"/>
                <w:b/>
              </w:rPr>
            </w:pPr>
            <w:r w:rsidRPr="008572E2">
              <w:rPr>
                <w:rFonts w:ascii="Times New Roman" w:hAnsi="Times New Roman" w:cs="Times New Roman"/>
                <w:b/>
              </w:rPr>
              <w:t>Wydział/Instytut PW</w:t>
            </w:r>
          </w:p>
        </w:tc>
      </w:tr>
      <w:tr w:rsidR="005B7A30" w:rsidRPr="008572E2" w14:paraId="161D9323" w14:textId="77777777" w:rsidTr="00E42DEF">
        <w:trPr>
          <w:trHeight w:val="327"/>
        </w:trPr>
        <w:tc>
          <w:tcPr>
            <w:tcW w:w="10099" w:type="dxa"/>
            <w:gridSpan w:val="2"/>
            <w:shd w:val="clear" w:color="auto" w:fill="auto"/>
            <w:vAlign w:val="center"/>
          </w:tcPr>
          <w:p w14:paraId="13E011F5" w14:textId="77777777" w:rsidR="00575A26" w:rsidRPr="008572E2" w:rsidRDefault="00575A26" w:rsidP="00814C5B">
            <w:pPr>
              <w:rPr>
                <w:rFonts w:ascii="Times New Roman" w:hAnsi="Times New Roman" w:cs="Times New Roman"/>
              </w:rPr>
            </w:pPr>
          </w:p>
        </w:tc>
      </w:tr>
      <w:tr w:rsidR="005B7A30" w:rsidRPr="008572E2" w14:paraId="7BB74DC9" w14:textId="77777777" w:rsidTr="00E42DEF">
        <w:trPr>
          <w:trHeight w:val="260"/>
        </w:trPr>
        <w:tc>
          <w:tcPr>
            <w:tcW w:w="10099" w:type="dxa"/>
            <w:gridSpan w:val="2"/>
            <w:shd w:val="clear" w:color="auto" w:fill="F2F2F2" w:themeFill="background1" w:themeFillShade="F2"/>
            <w:vAlign w:val="center"/>
          </w:tcPr>
          <w:p w14:paraId="07A262DC" w14:textId="202A86B3" w:rsidR="00575A26" w:rsidRPr="008572E2" w:rsidRDefault="00AE22DF" w:rsidP="009D4A77">
            <w:pPr>
              <w:pStyle w:val="TableParagraph"/>
              <w:numPr>
                <w:ilvl w:val="0"/>
                <w:numId w:val="5"/>
              </w:numPr>
              <w:ind w:left="537" w:right="113"/>
              <w:rPr>
                <w:b/>
                <w:lang w:val="pl-PL"/>
              </w:rPr>
            </w:pPr>
            <w:r w:rsidRPr="008572E2">
              <w:rPr>
                <w:b/>
                <w:lang w:val="pl-PL"/>
              </w:rPr>
              <w:t>O</w:t>
            </w:r>
            <w:r w:rsidR="00575A26" w:rsidRPr="008572E2">
              <w:rPr>
                <w:b/>
                <w:lang w:val="pl-PL"/>
              </w:rPr>
              <w:t>pis</w:t>
            </w:r>
            <w:r w:rsidRPr="008572E2">
              <w:rPr>
                <w:b/>
                <w:lang w:val="pl-PL"/>
              </w:rPr>
              <w:t xml:space="preserve"> prototypu </w:t>
            </w:r>
            <w:r w:rsidR="00DA1D3A" w:rsidRPr="008572E2">
              <w:rPr>
                <w:b/>
                <w:lang w:val="pl-PL"/>
              </w:rPr>
              <w:t xml:space="preserve">wraz z uzasadnieniem planowanych wydatków </w:t>
            </w:r>
          </w:p>
        </w:tc>
      </w:tr>
      <w:tr w:rsidR="005B7A30" w:rsidRPr="008572E2" w14:paraId="7F0B85F8" w14:textId="77777777" w:rsidTr="00E42DEF">
        <w:trPr>
          <w:trHeight w:val="454"/>
        </w:trPr>
        <w:tc>
          <w:tcPr>
            <w:tcW w:w="10099" w:type="dxa"/>
            <w:gridSpan w:val="2"/>
            <w:shd w:val="clear" w:color="auto" w:fill="auto"/>
            <w:vAlign w:val="center"/>
          </w:tcPr>
          <w:p w14:paraId="42301D3E" w14:textId="77777777" w:rsidR="00575A26" w:rsidRPr="008572E2" w:rsidRDefault="00575A26" w:rsidP="00814C5B">
            <w:pPr>
              <w:pStyle w:val="TableParagraph"/>
              <w:ind w:left="0" w:right="113"/>
              <w:rPr>
                <w:lang w:val="pl-PL"/>
              </w:rPr>
            </w:pPr>
          </w:p>
          <w:p w14:paraId="41A8025D" w14:textId="6ABF2C10" w:rsidR="00575A26" w:rsidRPr="008572E2" w:rsidRDefault="00575A26" w:rsidP="00814C5B">
            <w:pPr>
              <w:pStyle w:val="TableParagraph"/>
              <w:ind w:left="0" w:right="113"/>
              <w:rPr>
                <w:lang w:val="pl-PL"/>
              </w:rPr>
            </w:pPr>
          </w:p>
          <w:p w14:paraId="430A634A" w14:textId="008FE2EE" w:rsidR="00F24FEC" w:rsidRPr="008572E2" w:rsidRDefault="00F24FEC" w:rsidP="00814C5B">
            <w:pPr>
              <w:pStyle w:val="TableParagraph"/>
              <w:ind w:left="0" w:right="113"/>
              <w:rPr>
                <w:lang w:val="pl-PL"/>
              </w:rPr>
            </w:pPr>
          </w:p>
          <w:p w14:paraId="2B017E28" w14:textId="73519920" w:rsidR="00F24FEC" w:rsidRPr="008572E2" w:rsidRDefault="00F24FEC" w:rsidP="00814C5B">
            <w:pPr>
              <w:pStyle w:val="TableParagraph"/>
              <w:ind w:left="0" w:right="113"/>
              <w:rPr>
                <w:lang w:val="pl-PL"/>
              </w:rPr>
            </w:pPr>
          </w:p>
          <w:p w14:paraId="1C6C48BE" w14:textId="012F504F" w:rsidR="00F24FEC" w:rsidRPr="008572E2" w:rsidRDefault="00F24FEC" w:rsidP="00814C5B">
            <w:pPr>
              <w:pStyle w:val="TableParagraph"/>
              <w:ind w:left="0" w:right="113"/>
              <w:rPr>
                <w:lang w:val="pl-PL"/>
              </w:rPr>
            </w:pPr>
          </w:p>
          <w:p w14:paraId="0F288B6B" w14:textId="21793B80" w:rsidR="00F24FEC" w:rsidRPr="008572E2" w:rsidRDefault="00F24FEC" w:rsidP="00814C5B">
            <w:pPr>
              <w:pStyle w:val="TableParagraph"/>
              <w:ind w:left="0" w:right="113"/>
              <w:rPr>
                <w:lang w:val="pl-PL"/>
              </w:rPr>
            </w:pPr>
          </w:p>
          <w:p w14:paraId="42EC623F" w14:textId="0181EAB0" w:rsidR="00F24FEC" w:rsidRPr="008572E2" w:rsidRDefault="00F24FEC" w:rsidP="00814C5B">
            <w:pPr>
              <w:pStyle w:val="TableParagraph"/>
              <w:ind w:left="0" w:right="113"/>
              <w:rPr>
                <w:lang w:val="pl-PL"/>
              </w:rPr>
            </w:pPr>
          </w:p>
          <w:p w14:paraId="70150AFF" w14:textId="7253C728" w:rsidR="00F24FEC" w:rsidRPr="008572E2" w:rsidRDefault="00F24FEC" w:rsidP="00814C5B">
            <w:pPr>
              <w:pStyle w:val="TableParagraph"/>
              <w:ind w:left="0" w:right="113"/>
              <w:rPr>
                <w:lang w:val="pl-PL"/>
              </w:rPr>
            </w:pPr>
          </w:p>
          <w:p w14:paraId="130C2BEA" w14:textId="77777777" w:rsidR="00F24FEC" w:rsidRPr="008572E2" w:rsidRDefault="00F24FEC" w:rsidP="00814C5B">
            <w:pPr>
              <w:pStyle w:val="TableParagraph"/>
              <w:ind w:left="0" w:right="113"/>
              <w:rPr>
                <w:lang w:val="pl-PL"/>
              </w:rPr>
            </w:pPr>
          </w:p>
          <w:p w14:paraId="656F6F3E" w14:textId="77777777" w:rsidR="00575A26" w:rsidRPr="008572E2" w:rsidRDefault="00575A26" w:rsidP="00814C5B">
            <w:pPr>
              <w:pStyle w:val="TableParagraph"/>
              <w:ind w:left="0" w:right="113"/>
              <w:rPr>
                <w:lang w:val="pl-PL"/>
              </w:rPr>
            </w:pPr>
          </w:p>
        </w:tc>
      </w:tr>
      <w:tr w:rsidR="005B7A30" w:rsidRPr="008572E2" w14:paraId="6BFA96A5" w14:textId="77777777" w:rsidTr="00E42DEF">
        <w:trPr>
          <w:trHeight w:val="118"/>
        </w:trPr>
        <w:tc>
          <w:tcPr>
            <w:tcW w:w="10099" w:type="dxa"/>
            <w:gridSpan w:val="2"/>
            <w:shd w:val="clear" w:color="auto" w:fill="F2F2F2" w:themeFill="background1" w:themeFillShade="F2"/>
            <w:vAlign w:val="center"/>
          </w:tcPr>
          <w:p w14:paraId="781F833C" w14:textId="5ED6C8A9" w:rsidR="00575A26" w:rsidRPr="008572E2" w:rsidRDefault="00575A26" w:rsidP="009D4A77">
            <w:pPr>
              <w:pStyle w:val="TableParagraph"/>
              <w:numPr>
                <w:ilvl w:val="0"/>
                <w:numId w:val="5"/>
              </w:numPr>
              <w:ind w:left="537" w:right="113"/>
              <w:rPr>
                <w:b/>
                <w:lang w:val="pl-PL"/>
              </w:rPr>
            </w:pPr>
            <w:r w:rsidRPr="008572E2">
              <w:rPr>
                <w:b/>
                <w:lang w:val="pl-PL"/>
              </w:rPr>
              <w:t xml:space="preserve">Planowane </w:t>
            </w:r>
            <w:r w:rsidR="00E42DEF" w:rsidRPr="008572E2">
              <w:rPr>
                <w:b/>
                <w:lang w:val="pl-PL"/>
              </w:rPr>
              <w:t>działania</w:t>
            </w:r>
            <w:r w:rsidRPr="008572E2">
              <w:rPr>
                <w:b/>
                <w:lang w:val="pl-PL"/>
              </w:rPr>
              <w:t xml:space="preserve"> w ramach </w:t>
            </w:r>
            <w:r w:rsidR="00AC140A">
              <w:rPr>
                <w:b/>
                <w:lang w:val="pl-PL"/>
              </w:rPr>
              <w:t>„Gr</w:t>
            </w:r>
            <w:r w:rsidRPr="008572E2">
              <w:rPr>
                <w:b/>
                <w:lang w:val="pl-PL"/>
              </w:rPr>
              <w:t xml:space="preserve">antu </w:t>
            </w:r>
            <w:r w:rsidR="00DA1D3A" w:rsidRPr="008572E2">
              <w:rPr>
                <w:b/>
                <w:lang w:val="pl-PL"/>
              </w:rPr>
              <w:t>na prototyp</w:t>
            </w:r>
            <w:r w:rsidR="00AC140A">
              <w:rPr>
                <w:b/>
                <w:lang w:val="pl-PL"/>
              </w:rPr>
              <w:t>”</w:t>
            </w:r>
          </w:p>
        </w:tc>
      </w:tr>
      <w:tr w:rsidR="00E42DEF" w:rsidRPr="008572E2" w14:paraId="2386A69C" w14:textId="77777777" w:rsidTr="00E42DEF">
        <w:trPr>
          <w:trHeight w:val="118"/>
        </w:trPr>
        <w:tc>
          <w:tcPr>
            <w:tcW w:w="10099" w:type="dxa"/>
            <w:gridSpan w:val="2"/>
            <w:shd w:val="clear" w:color="auto" w:fill="FFFFFF" w:themeFill="background1"/>
            <w:vAlign w:val="center"/>
          </w:tcPr>
          <w:p w14:paraId="564F9D4A" w14:textId="77777777" w:rsidR="00E42DEF" w:rsidRPr="008572E2" w:rsidRDefault="00E42DEF" w:rsidP="00E42DEF">
            <w:pPr>
              <w:pStyle w:val="TableParagraph"/>
              <w:ind w:left="537" w:right="113"/>
              <w:rPr>
                <w:b/>
                <w:lang w:val="pl-PL"/>
              </w:rPr>
            </w:pPr>
          </w:p>
          <w:tbl>
            <w:tblPr>
              <w:tblStyle w:val="Tabela-Siatka"/>
              <w:tblW w:w="10033" w:type="dxa"/>
              <w:tblLook w:val="04A0" w:firstRow="1" w:lastRow="0" w:firstColumn="1" w:lastColumn="0" w:noHBand="0" w:noVBand="1"/>
            </w:tblPr>
            <w:tblGrid>
              <w:gridCol w:w="541"/>
              <w:gridCol w:w="2128"/>
              <w:gridCol w:w="5664"/>
              <w:gridCol w:w="1700"/>
            </w:tblGrid>
            <w:tr w:rsidR="00E42DEF" w:rsidRPr="008572E2" w14:paraId="54907023" w14:textId="77777777" w:rsidTr="00623C89">
              <w:tc>
                <w:tcPr>
                  <w:tcW w:w="532" w:type="dxa"/>
                </w:tcPr>
                <w:p w14:paraId="1AA7AABD" w14:textId="77777777" w:rsidR="00E42DEF" w:rsidRPr="008572E2" w:rsidRDefault="00E42DEF" w:rsidP="00962077">
                  <w:pPr>
                    <w:pStyle w:val="TableParagraph"/>
                    <w:framePr w:hSpace="142" w:wrap="around" w:vAnchor="page" w:hAnchor="margin" w:x="-289" w:y="1937"/>
                    <w:ind w:left="0"/>
                    <w:jc w:val="center"/>
                    <w:rPr>
                      <w:b/>
                      <w:lang w:val="pl-PL"/>
                    </w:rPr>
                  </w:pPr>
                  <w:r w:rsidRPr="008572E2">
                    <w:rPr>
                      <w:b/>
                      <w:lang w:val="pl-PL"/>
                    </w:rPr>
                    <w:t>Lp.</w:t>
                  </w:r>
                </w:p>
              </w:tc>
              <w:tc>
                <w:tcPr>
                  <w:tcW w:w="2130" w:type="dxa"/>
                </w:tcPr>
                <w:p w14:paraId="2D4DC990" w14:textId="77777777" w:rsidR="00E42DEF" w:rsidRPr="008572E2" w:rsidRDefault="00E42DEF" w:rsidP="00962077">
                  <w:pPr>
                    <w:pStyle w:val="TableParagraph"/>
                    <w:framePr w:hSpace="142" w:wrap="around" w:vAnchor="page" w:hAnchor="margin" w:x="-289" w:y="1937"/>
                    <w:ind w:left="0"/>
                    <w:jc w:val="center"/>
                    <w:rPr>
                      <w:b/>
                      <w:lang w:val="pl-PL"/>
                    </w:rPr>
                  </w:pPr>
                  <w:r w:rsidRPr="008572E2">
                    <w:rPr>
                      <w:b/>
                      <w:lang w:val="pl-PL"/>
                    </w:rPr>
                    <w:t>Działanie</w:t>
                  </w:r>
                </w:p>
              </w:tc>
              <w:tc>
                <w:tcPr>
                  <w:tcW w:w="5670" w:type="dxa"/>
                </w:tcPr>
                <w:p w14:paraId="1C3A55EF" w14:textId="77777777" w:rsidR="00E42DEF" w:rsidRPr="008572E2" w:rsidRDefault="00E42DEF" w:rsidP="00962077">
                  <w:pPr>
                    <w:pStyle w:val="TableParagraph"/>
                    <w:framePr w:hSpace="142" w:wrap="around" w:vAnchor="page" w:hAnchor="margin" w:x="-289" w:y="1937"/>
                    <w:ind w:left="0"/>
                    <w:jc w:val="center"/>
                    <w:rPr>
                      <w:b/>
                      <w:lang w:val="pl-PL"/>
                    </w:rPr>
                  </w:pPr>
                  <w:r w:rsidRPr="008572E2">
                    <w:rPr>
                      <w:b/>
                      <w:lang w:val="pl-PL"/>
                    </w:rPr>
                    <w:t>Cel działania</w:t>
                  </w:r>
                </w:p>
              </w:tc>
              <w:tc>
                <w:tcPr>
                  <w:tcW w:w="1701" w:type="dxa"/>
                </w:tcPr>
                <w:p w14:paraId="04FF6348" w14:textId="77777777" w:rsidR="00E42DEF" w:rsidRPr="008572E2" w:rsidRDefault="00E42DEF" w:rsidP="00962077">
                  <w:pPr>
                    <w:pStyle w:val="TableParagraph"/>
                    <w:framePr w:hSpace="142" w:wrap="around" w:vAnchor="page" w:hAnchor="margin" w:x="-289" w:y="1937"/>
                    <w:ind w:left="-120" w:right="-129"/>
                    <w:jc w:val="center"/>
                    <w:rPr>
                      <w:b/>
                      <w:spacing w:val="-4"/>
                      <w:lang w:val="pl-PL"/>
                    </w:rPr>
                  </w:pPr>
                  <w:r w:rsidRPr="008572E2">
                    <w:rPr>
                      <w:b/>
                      <w:spacing w:val="-4"/>
                      <w:lang w:val="pl-PL"/>
                    </w:rPr>
                    <w:t>Termin realizacji</w:t>
                  </w:r>
                </w:p>
              </w:tc>
            </w:tr>
            <w:tr w:rsidR="00E42DEF" w:rsidRPr="008572E2" w14:paraId="2CE33899" w14:textId="77777777" w:rsidTr="00623C89">
              <w:tc>
                <w:tcPr>
                  <w:tcW w:w="532" w:type="dxa"/>
                </w:tcPr>
                <w:p w14:paraId="442AC448" w14:textId="77777777" w:rsidR="00E42DEF" w:rsidRPr="008572E2" w:rsidRDefault="00E42DEF" w:rsidP="00962077">
                  <w:pPr>
                    <w:pStyle w:val="TableParagraph"/>
                    <w:framePr w:hSpace="142" w:wrap="around" w:vAnchor="page" w:hAnchor="margin" w:x="-289" w:y="1937"/>
                    <w:ind w:left="0"/>
                    <w:rPr>
                      <w:i/>
                      <w:lang w:val="pl-PL"/>
                    </w:rPr>
                  </w:pPr>
                </w:p>
              </w:tc>
              <w:tc>
                <w:tcPr>
                  <w:tcW w:w="2130" w:type="dxa"/>
                </w:tcPr>
                <w:p w14:paraId="37B8E8A1" w14:textId="77777777" w:rsidR="00E42DEF" w:rsidRPr="008572E2" w:rsidRDefault="00E42DEF" w:rsidP="00962077">
                  <w:pPr>
                    <w:pStyle w:val="TableParagraph"/>
                    <w:framePr w:hSpace="142" w:wrap="around" w:vAnchor="page" w:hAnchor="margin" w:x="-289" w:y="1937"/>
                    <w:ind w:left="0"/>
                    <w:rPr>
                      <w:i/>
                      <w:lang w:val="pl-PL"/>
                    </w:rPr>
                  </w:pPr>
                </w:p>
              </w:tc>
              <w:tc>
                <w:tcPr>
                  <w:tcW w:w="5670" w:type="dxa"/>
                </w:tcPr>
                <w:p w14:paraId="4BC14699" w14:textId="77777777" w:rsidR="00E42DEF" w:rsidRPr="008572E2" w:rsidRDefault="00E42DEF" w:rsidP="00962077">
                  <w:pPr>
                    <w:pStyle w:val="TableParagraph"/>
                    <w:framePr w:hSpace="142" w:wrap="around" w:vAnchor="page" w:hAnchor="margin" w:x="-289" w:y="1937"/>
                    <w:ind w:left="0"/>
                    <w:rPr>
                      <w:i/>
                      <w:lang w:val="pl-PL"/>
                    </w:rPr>
                  </w:pPr>
                </w:p>
              </w:tc>
              <w:tc>
                <w:tcPr>
                  <w:tcW w:w="1701" w:type="dxa"/>
                </w:tcPr>
                <w:p w14:paraId="50BE3AD1" w14:textId="77777777" w:rsidR="00E42DEF" w:rsidRPr="008572E2" w:rsidRDefault="00E42DEF" w:rsidP="00962077">
                  <w:pPr>
                    <w:pStyle w:val="TableParagraph"/>
                    <w:framePr w:hSpace="142" w:wrap="around" w:vAnchor="page" w:hAnchor="margin" w:x="-289" w:y="1937"/>
                    <w:ind w:left="0"/>
                    <w:rPr>
                      <w:i/>
                      <w:lang w:val="pl-PL"/>
                    </w:rPr>
                  </w:pPr>
                </w:p>
              </w:tc>
            </w:tr>
            <w:tr w:rsidR="00E42DEF" w:rsidRPr="008572E2" w14:paraId="08C00B11" w14:textId="77777777" w:rsidTr="00623C89">
              <w:tc>
                <w:tcPr>
                  <w:tcW w:w="532" w:type="dxa"/>
                </w:tcPr>
                <w:p w14:paraId="23FF02CD" w14:textId="77777777" w:rsidR="00E42DEF" w:rsidRPr="008572E2" w:rsidRDefault="00E42DEF" w:rsidP="00962077">
                  <w:pPr>
                    <w:pStyle w:val="TableParagraph"/>
                    <w:framePr w:hSpace="142" w:wrap="around" w:vAnchor="page" w:hAnchor="margin" w:x="-289" w:y="1937"/>
                    <w:ind w:left="0"/>
                    <w:rPr>
                      <w:lang w:val="pl-PL"/>
                    </w:rPr>
                  </w:pPr>
                </w:p>
              </w:tc>
              <w:tc>
                <w:tcPr>
                  <w:tcW w:w="2130" w:type="dxa"/>
                </w:tcPr>
                <w:p w14:paraId="091B3550" w14:textId="77777777" w:rsidR="00E42DEF" w:rsidRPr="008572E2" w:rsidRDefault="00E42DEF" w:rsidP="00962077">
                  <w:pPr>
                    <w:pStyle w:val="TableParagraph"/>
                    <w:framePr w:hSpace="142" w:wrap="around" w:vAnchor="page" w:hAnchor="margin" w:x="-289" w:y="1937"/>
                    <w:ind w:left="0"/>
                    <w:rPr>
                      <w:lang w:val="pl-PL"/>
                    </w:rPr>
                  </w:pPr>
                </w:p>
              </w:tc>
              <w:tc>
                <w:tcPr>
                  <w:tcW w:w="5670" w:type="dxa"/>
                </w:tcPr>
                <w:p w14:paraId="73D8F26F" w14:textId="77777777" w:rsidR="00E42DEF" w:rsidRPr="008572E2" w:rsidRDefault="00E42DEF" w:rsidP="00962077">
                  <w:pPr>
                    <w:pStyle w:val="TableParagraph"/>
                    <w:framePr w:hSpace="142" w:wrap="around" w:vAnchor="page" w:hAnchor="margin" w:x="-289" w:y="1937"/>
                    <w:ind w:left="0"/>
                    <w:rPr>
                      <w:lang w:val="pl-PL"/>
                    </w:rPr>
                  </w:pPr>
                </w:p>
              </w:tc>
              <w:tc>
                <w:tcPr>
                  <w:tcW w:w="1701" w:type="dxa"/>
                </w:tcPr>
                <w:p w14:paraId="64D98B40" w14:textId="77777777" w:rsidR="00E42DEF" w:rsidRPr="008572E2" w:rsidRDefault="00E42DEF" w:rsidP="00962077">
                  <w:pPr>
                    <w:pStyle w:val="TableParagraph"/>
                    <w:framePr w:hSpace="142" w:wrap="around" w:vAnchor="page" w:hAnchor="margin" w:x="-289" w:y="1937"/>
                    <w:ind w:left="0"/>
                    <w:rPr>
                      <w:lang w:val="pl-PL"/>
                    </w:rPr>
                  </w:pPr>
                </w:p>
              </w:tc>
            </w:tr>
            <w:tr w:rsidR="00E42DEF" w:rsidRPr="008572E2" w14:paraId="41CE349E" w14:textId="77777777" w:rsidTr="00623C89">
              <w:tc>
                <w:tcPr>
                  <w:tcW w:w="532" w:type="dxa"/>
                </w:tcPr>
                <w:p w14:paraId="4A754578" w14:textId="77777777" w:rsidR="00E42DEF" w:rsidRPr="008572E2" w:rsidRDefault="00E42DEF" w:rsidP="00962077">
                  <w:pPr>
                    <w:pStyle w:val="TableParagraph"/>
                    <w:framePr w:hSpace="142" w:wrap="around" w:vAnchor="page" w:hAnchor="margin" w:x="-289" w:y="1937"/>
                    <w:ind w:left="0"/>
                    <w:rPr>
                      <w:lang w:val="pl-PL"/>
                    </w:rPr>
                  </w:pPr>
                </w:p>
              </w:tc>
              <w:tc>
                <w:tcPr>
                  <w:tcW w:w="2130" w:type="dxa"/>
                </w:tcPr>
                <w:p w14:paraId="0FF6F293" w14:textId="77777777" w:rsidR="00E42DEF" w:rsidRPr="008572E2" w:rsidRDefault="00E42DEF" w:rsidP="00962077">
                  <w:pPr>
                    <w:pStyle w:val="TableParagraph"/>
                    <w:framePr w:hSpace="142" w:wrap="around" w:vAnchor="page" w:hAnchor="margin" w:x="-289" w:y="1937"/>
                    <w:ind w:left="0"/>
                    <w:rPr>
                      <w:lang w:val="pl-PL"/>
                    </w:rPr>
                  </w:pPr>
                </w:p>
              </w:tc>
              <w:tc>
                <w:tcPr>
                  <w:tcW w:w="5670" w:type="dxa"/>
                </w:tcPr>
                <w:p w14:paraId="0FC4AD0C" w14:textId="77777777" w:rsidR="00E42DEF" w:rsidRPr="008572E2" w:rsidRDefault="00E42DEF" w:rsidP="00962077">
                  <w:pPr>
                    <w:pStyle w:val="TableParagraph"/>
                    <w:framePr w:hSpace="142" w:wrap="around" w:vAnchor="page" w:hAnchor="margin" w:x="-289" w:y="1937"/>
                    <w:ind w:left="0"/>
                    <w:rPr>
                      <w:lang w:val="pl-PL"/>
                    </w:rPr>
                  </w:pPr>
                </w:p>
              </w:tc>
              <w:tc>
                <w:tcPr>
                  <w:tcW w:w="1701" w:type="dxa"/>
                </w:tcPr>
                <w:p w14:paraId="072F6F51" w14:textId="77777777" w:rsidR="00E42DEF" w:rsidRPr="008572E2" w:rsidRDefault="00E42DEF" w:rsidP="00962077">
                  <w:pPr>
                    <w:pStyle w:val="TableParagraph"/>
                    <w:framePr w:hSpace="142" w:wrap="around" w:vAnchor="page" w:hAnchor="margin" w:x="-289" w:y="1937"/>
                    <w:ind w:left="0"/>
                    <w:rPr>
                      <w:lang w:val="pl-PL"/>
                    </w:rPr>
                  </w:pPr>
                </w:p>
              </w:tc>
            </w:tr>
            <w:tr w:rsidR="00EB507F" w:rsidRPr="008572E2" w14:paraId="7152F403" w14:textId="77777777" w:rsidTr="00623C89">
              <w:tc>
                <w:tcPr>
                  <w:tcW w:w="532" w:type="dxa"/>
                </w:tcPr>
                <w:p w14:paraId="7ED34DEF" w14:textId="77777777" w:rsidR="00EB507F" w:rsidRPr="008572E2" w:rsidRDefault="00EB507F" w:rsidP="00962077">
                  <w:pPr>
                    <w:pStyle w:val="TableParagraph"/>
                    <w:framePr w:hSpace="142" w:wrap="around" w:vAnchor="page" w:hAnchor="margin" w:x="-289" w:y="1937"/>
                    <w:ind w:left="0"/>
                    <w:rPr>
                      <w:lang w:val="pl-PL"/>
                    </w:rPr>
                  </w:pPr>
                </w:p>
              </w:tc>
              <w:tc>
                <w:tcPr>
                  <w:tcW w:w="2130" w:type="dxa"/>
                </w:tcPr>
                <w:p w14:paraId="0B61B400" w14:textId="77777777" w:rsidR="00EB507F" w:rsidRPr="008572E2" w:rsidRDefault="00EB507F" w:rsidP="00962077">
                  <w:pPr>
                    <w:pStyle w:val="TableParagraph"/>
                    <w:framePr w:hSpace="142" w:wrap="around" w:vAnchor="page" w:hAnchor="margin" w:x="-289" w:y="1937"/>
                    <w:ind w:left="0"/>
                    <w:rPr>
                      <w:lang w:val="pl-PL"/>
                    </w:rPr>
                  </w:pPr>
                </w:p>
              </w:tc>
              <w:tc>
                <w:tcPr>
                  <w:tcW w:w="5670" w:type="dxa"/>
                </w:tcPr>
                <w:p w14:paraId="3E432650" w14:textId="77777777" w:rsidR="00EB507F" w:rsidRPr="008572E2" w:rsidRDefault="00EB507F" w:rsidP="00962077">
                  <w:pPr>
                    <w:pStyle w:val="TableParagraph"/>
                    <w:framePr w:hSpace="142" w:wrap="around" w:vAnchor="page" w:hAnchor="margin" w:x="-289" w:y="1937"/>
                    <w:ind w:left="0"/>
                    <w:rPr>
                      <w:lang w:val="pl-PL"/>
                    </w:rPr>
                  </w:pPr>
                </w:p>
              </w:tc>
              <w:tc>
                <w:tcPr>
                  <w:tcW w:w="1701" w:type="dxa"/>
                </w:tcPr>
                <w:p w14:paraId="31219B63" w14:textId="77777777" w:rsidR="00EB507F" w:rsidRPr="008572E2" w:rsidRDefault="00EB507F" w:rsidP="00962077">
                  <w:pPr>
                    <w:pStyle w:val="TableParagraph"/>
                    <w:framePr w:hSpace="142" w:wrap="around" w:vAnchor="page" w:hAnchor="margin" w:x="-289" w:y="1937"/>
                    <w:ind w:left="0"/>
                    <w:rPr>
                      <w:lang w:val="pl-PL"/>
                    </w:rPr>
                  </w:pPr>
                </w:p>
              </w:tc>
            </w:tr>
            <w:tr w:rsidR="00EB507F" w:rsidRPr="008572E2" w14:paraId="05681F99" w14:textId="77777777" w:rsidTr="00623C89">
              <w:tc>
                <w:tcPr>
                  <w:tcW w:w="532" w:type="dxa"/>
                </w:tcPr>
                <w:p w14:paraId="16680922" w14:textId="77777777" w:rsidR="00EB507F" w:rsidRPr="008572E2" w:rsidRDefault="00EB507F" w:rsidP="00962077">
                  <w:pPr>
                    <w:pStyle w:val="TableParagraph"/>
                    <w:framePr w:hSpace="142" w:wrap="around" w:vAnchor="page" w:hAnchor="margin" w:x="-289" w:y="1937"/>
                    <w:ind w:left="0"/>
                    <w:rPr>
                      <w:lang w:val="pl-PL"/>
                    </w:rPr>
                  </w:pPr>
                </w:p>
              </w:tc>
              <w:tc>
                <w:tcPr>
                  <w:tcW w:w="2130" w:type="dxa"/>
                </w:tcPr>
                <w:p w14:paraId="30332283" w14:textId="77777777" w:rsidR="00EB507F" w:rsidRPr="008572E2" w:rsidRDefault="00EB507F" w:rsidP="00962077">
                  <w:pPr>
                    <w:pStyle w:val="TableParagraph"/>
                    <w:framePr w:hSpace="142" w:wrap="around" w:vAnchor="page" w:hAnchor="margin" w:x="-289" w:y="1937"/>
                    <w:ind w:left="0"/>
                    <w:rPr>
                      <w:lang w:val="pl-PL"/>
                    </w:rPr>
                  </w:pPr>
                </w:p>
              </w:tc>
              <w:tc>
                <w:tcPr>
                  <w:tcW w:w="5670" w:type="dxa"/>
                </w:tcPr>
                <w:p w14:paraId="34BFC82B" w14:textId="77777777" w:rsidR="00EB507F" w:rsidRPr="008572E2" w:rsidRDefault="00EB507F" w:rsidP="00962077">
                  <w:pPr>
                    <w:pStyle w:val="TableParagraph"/>
                    <w:framePr w:hSpace="142" w:wrap="around" w:vAnchor="page" w:hAnchor="margin" w:x="-289" w:y="1937"/>
                    <w:ind w:left="0"/>
                    <w:rPr>
                      <w:lang w:val="pl-PL"/>
                    </w:rPr>
                  </w:pPr>
                </w:p>
              </w:tc>
              <w:tc>
                <w:tcPr>
                  <w:tcW w:w="1701" w:type="dxa"/>
                </w:tcPr>
                <w:p w14:paraId="3C6EE586" w14:textId="77777777" w:rsidR="00EB507F" w:rsidRPr="008572E2" w:rsidRDefault="00EB507F" w:rsidP="00962077">
                  <w:pPr>
                    <w:pStyle w:val="TableParagraph"/>
                    <w:framePr w:hSpace="142" w:wrap="around" w:vAnchor="page" w:hAnchor="margin" w:x="-289" w:y="1937"/>
                    <w:ind w:left="0"/>
                    <w:rPr>
                      <w:lang w:val="pl-PL"/>
                    </w:rPr>
                  </w:pPr>
                </w:p>
              </w:tc>
            </w:tr>
            <w:tr w:rsidR="00E42DEF" w:rsidRPr="008572E2" w14:paraId="431FC37B" w14:textId="77777777" w:rsidTr="00623C89">
              <w:tc>
                <w:tcPr>
                  <w:tcW w:w="532" w:type="dxa"/>
                </w:tcPr>
                <w:p w14:paraId="1EC56219" w14:textId="77777777" w:rsidR="00E42DEF" w:rsidRPr="008572E2" w:rsidRDefault="00E42DEF" w:rsidP="00962077">
                  <w:pPr>
                    <w:pStyle w:val="TableParagraph"/>
                    <w:framePr w:hSpace="142" w:wrap="around" w:vAnchor="page" w:hAnchor="margin" w:x="-289" w:y="1937"/>
                    <w:ind w:left="0"/>
                    <w:rPr>
                      <w:lang w:val="pl-PL"/>
                    </w:rPr>
                  </w:pPr>
                </w:p>
              </w:tc>
              <w:tc>
                <w:tcPr>
                  <w:tcW w:w="2130" w:type="dxa"/>
                </w:tcPr>
                <w:p w14:paraId="1551249D" w14:textId="77777777" w:rsidR="00E42DEF" w:rsidRPr="008572E2" w:rsidRDefault="00E42DEF" w:rsidP="00962077">
                  <w:pPr>
                    <w:pStyle w:val="TableParagraph"/>
                    <w:framePr w:hSpace="142" w:wrap="around" w:vAnchor="page" w:hAnchor="margin" w:x="-289" w:y="1937"/>
                    <w:ind w:left="0"/>
                    <w:rPr>
                      <w:lang w:val="pl-PL"/>
                    </w:rPr>
                  </w:pPr>
                </w:p>
              </w:tc>
              <w:tc>
                <w:tcPr>
                  <w:tcW w:w="5670" w:type="dxa"/>
                </w:tcPr>
                <w:p w14:paraId="64F6521B" w14:textId="77777777" w:rsidR="00E42DEF" w:rsidRPr="008572E2" w:rsidRDefault="00E42DEF" w:rsidP="00962077">
                  <w:pPr>
                    <w:pStyle w:val="TableParagraph"/>
                    <w:framePr w:hSpace="142" w:wrap="around" w:vAnchor="page" w:hAnchor="margin" w:x="-289" w:y="1937"/>
                    <w:ind w:left="0"/>
                    <w:rPr>
                      <w:lang w:val="pl-PL"/>
                    </w:rPr>
                  </w:pPr>
                </w:p>
              </w:tc>
              <w:tc>
                <w:tcPr>
                  <w:tcW w:w="1701" w:type="dxa"/>
                </w:tcPr>
                <w:p w14:paraId="58B8C30E" w14:textId="77777777" w:rsidR="00E42DEF" w:rsidRPr="008572E2" w:rsidRDefault="00E42DEF" w:rsidP="00962077">
                  <w:pPr>
                    <w:pStyle w:val="TableParagraph"/>
                    <w:framePr w:hSpace="142" w:wrap="around" w:vAnchor="page" w:hAnchor="margin" w:x="-289" w:y="1937"/>
                    <w:ind w:left="0"/>
                    <w:rPr>
                      <w:lang w:val="pl-PL"/>
                    </w:rPr>
                  </w:pPr>
                </w:p>
              </w:tc>
            </w:tr>
          </w:tbl>
          <w:p w14:paraId="32BD13A7" w14:textId="77777777" w:rsidR="00E42DEF" w:rsidRPr="008572E2" w:rsidRDefault="00E42DEF" w:rsidP="00E42DEF">
            <w:pPr>
              <w:pStyle w:val="TableParagraph"/>
              <w:ind w:left="537" w:right="113"/>
              <w:rPr>
                <w:b/>
                <w:lang w:val="pl-PL"/>
              </w:rPr>
            </w:pPr>
          </w:p>
          <w:p w14:paraId="75DFBDF0" w14:textId="47521359" w:rsidR="00E42DEF" w:rsidRPr="008572E2" w:rsidRDefault="00E42DEF" w:rsidP="00E42DEF">
            <w:pPr>
              <w:pStyle w:val="TableParagraph"/>
              <w:ind w:left="537" w:right="113"/>
              <w:rPr>
                <w:b/>
                <w:lang w:val="pl-PL"/>
              </w:rPr>
            </w:pPr>
          </w:p>
        </w:tc>
      </w:tr>
      <w:tr w:rsidR="00E42DEF" w:rsidRPr="008572E2" w14:paraId="05D35251" w14:textId="77777777" w:rsidTr="00E42DEF">
        <w:trPr>
          <w:trHeight w:val="118"/>
        </w:trPr>
        <w:tc>
          <w:tcPr>
            <w:tcW w:w="10099" w:type="dxa"/>
            <w:gridSpan w:val="2"/>
            <w:shd w:val="clear" w:color="auto" w:fill="F2F2F2" w:themeFill="background1" w:themeFillShade="F2"/>
            <w:vAlign w:val="center"/>
          </w:tcPr>
          <w:p w14:paraId="7E68640D" w14:textId="7717C467" w:rsidR="00E42DEF" w:rsidRPr="008572E2" w:rsidRDefault="00795EFD" w:rsidP="009D4A77">
            <w:pPr>
              <w:pStyle w:val="TableParagraph"/>
              <w:numPr>
                <w:ilvl w:val="0"/>
                <w:numId w:val="5"/>
              </w:numPr>
              <w:ind w:left="537" w:right="113"/>
              <w:rPr>
                <w:b/>
                <w:lang w:val="pl-PL"/>
              </w:rPr>
            </w:pPr>
            <w:r w:rsidRPr="008572E2">
              <w:rPr>
                <w:b/>
                <w:lang w:val="pl-PL"/>
              </w:rPr>
              <w:t>Kosztorys</w:t>
            </w:r>
            <w:r w:rsidR="00E42DEF" w:rsidRPr="008572E2">
              <w:rPr>
                <w:b/>
                <w:lang w:val="pl-PL"/>
              </w:rPr>
              <w:t xml:space="preserve"> </w:t>
            </w:r>
            <w:r w:rsidR="00D5396E">
              <w:rPr>
                <w:b/>
                <w:lang w:val="pl-PL"/>
              </w:rPr>
              <w:t>grantu</w:t>
            </w:r>
          </w:p>
        </w:tc>
      </w:tr>
      <w:tr w:rsidR="005B7A30" w:rsidRPr="008572E2" w14:paraId="3BC0BA8D" w14:textId="77777777" w:rsidTr="00EB507F">
        <w:trPr>
          <w:trHeight w:val="3048"/>
        </w:trPr>
        <w:tc>
          <w:tcPr>
            <w:tcW w:w="10099" w:type="dxa"/>
            <w:gridSpan w:val="2"/>
            <w:shd w:val="clear" w:color="auto" w:fill="auto"/>
            <w:vAlign w:val="center"/>
          </w:tcPr>
          <w:tbl>
            <w:tblPr>
              <w:tblW w:w="5000" w:type="pct"/>
              <w:tblCellMar>
                <w:left w:w="70" w:type="dxa"/>
                <w:right w:w="70" w:type="dxa"/>
              </w:tblCellMar>
              <w:tblLook w:val="04A0" w:firstRow="1" w:lastRow="0" w:firstColumn="1" w:lastColumn="0" w:noHBand="0" w:noVBand="1"/>
            </w:tblPr>
            <w:tblGrid>
              <w:gridCol w:w="613"/>
              <w:gridCol w:w="3751"/>
              <w:gridCol w:w="1840"/>
              <w:gridCol w:w="1987"/>
              <w:gridCol w:w="1842"/>
            </w:tblGrid>
            <w:tr w:rsidR="00EB507F" w:rsidRPr="008572E2" w14:paraId="25A677D7" w14:textId="77777777" w:rsidTr="00EB507F">
              <w:trPr>
                <w:trHeight w:val="435"/>
              </w:trPr>
              <w:tc>
                <w:tcPr>
                  <w:tcW w:w="305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FFFFFF" w:themeFill="background1"/>
                  <w:hideMark/>
                </w:tcPr>
                <w:p w14:paraId="58AE1F3F" w14:textId="77777777" w:rsidR="00B76127" w:rsidRPr="008572E2" w:rsidRDefault="00B76127" w:rsidP="00B76127">
                  <w:pPr>
                    <w:framePr w:hSpace="142" w:wrap="around" w:vAnchor="page" w:hAnchor="margin" w:x="-289" w:y="1937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b/>
                      <w:bCs/>
                    </w:rPr>
                  </w:pPr>
                  <w:r w:rsidRPr="008572E2">
                    <w:rPr>
                      <w:rFonts w:ascii="Times New Roman" w:eastAsia="Times New Roman" w:hAnsi="Times New Roman" w:cs="Times New Roman"/>
                      <w:b/>
                      <w:bCs/>
                    </w:rPr>
                    <w:t>Lp.</w:t>
                  </w:r>
                </w:p>
              </w:tc>
              <w:tc>
                <w:tcPr>
                  <w:tcW w:w="1869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FFFFFF" w:themeFill="background1"/>
                  <w:hideMark/>
                </w:tcPr>
                <w:p w14:paraId="2AF18A21" w14:textId="77777777" w:rsidR="00B76127" w:rsidRPr="008572E2" w:rsidRDefault="00B76127" w:rsidP="00B76127">
                  <w:pPr>
                    <w:framePr w:hSpace="142" w:wrap="around" w:vAnchor="page" w:hAnchor="margin" w:x="-289" w:y="1937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b/>
                      <w:bCs/>
                    </w:rPr>
                  </w:pPr>
                  <w:r w:rsidRPr="008572E2">
                    <w:rPr>
                      <w:rFonts w:ascii="Times New Roman" w:eastAsia="Times New Roman" w:hAnsi="Times New Roman" w:cs="Times New Roman"/>
                      <w:b/>
                      <w:bCs/>
                    </w:rPr>
                    <w:t>Koszty planowane</w:t>
                  </w:r>
                </w:p>
              </w:tc>
              <w:tc>
                <w:tcPr>
                  <w:tcW w:w="917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FFFFFF" w:themeFill="background1"/>
                  <w:hideMark/>
                </w:tcPr>
                <w:p w14:paraId="0F4CF074" w14:textId="77777777" w:rsidR="00B76127" w:rsidRPr="008572E2" w:rsidRDefault="00B76127" w:rsidP="00B76127">
                  <w:pPr>
                    <w:framePr w:hSpace="142" w:wrap="around" w:vAnchor="page" w:hAnchor="margin" w:x="-289" w:y="1937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b/>
                      <w:bCs/>
                    </w:rPr>
                  </w:pPr>
                  <w:r w:rsidRPr="008572E2">
                    <w:rPr>
                      <w:rFonts w:ascii="Times New Roman" w:eastAsia="Times New Roman" w:hAnsi="Times New Roman" w:cs="Times New Roman"/>
                      <w:b/>
                      <w:bCs/>
                    </w:rPr>
                    <w:t>2024 r.</w:t>
                  </w:r>
                </w:p>
              </w:tc>
              <w:tc>
                <w:tcPr>
                  <w:tcW w:w="990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FFFFFF" w:themeFill="background1"/>
                  <w:hideMark/>
                </w:tcPr>
                <w:p w14:paraId="15B14B2A" w14:textId="77777777" w:rsidR="00B76127" w:rsidRPr="008572E2" w:rsidRDefault="00B76127" w:rsidP="00B76127">
                  <w:pPr>
                    <w:framePr w:hSpace="142" w:wrap="around" w:vAnchor="page" w:hAnchor="margin" w:x="-289" w:y="1937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b/>
                      <w:bCs/>
                    </w:rPr>
                  </w:pPr>
                  <w:r w:rsidRPr="008572E2">
                    <w:rPr>
                      <w:rFonts w:ascii="Times New Roman" w:eastAsia="Times New Roman" w:hAnsi="Times New Roman" w:cs="Times New Roman"/>
                      <w:b/>
                      <w:bCs/>
                    </w:rPr>
                    <w:t>2025 r.</w:t>
                  </w:r>
                </w:p>
              </w:tc>
              <w:tc>
                <w:tcPr>
                  <w:tcW w:w="918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FFFFFF" w:themeFill="background1"/>
                  <w:hideMark/>
                </w:tcPr>
                <w:p w14:paraId="4D9D4680" w14:textId="77777777" w:rsidR="00B76127" w:rsidRPr="008572E2" w:rsidRDefault="00B76127" w:rsidP="00B76127">
                  <w:pPr>
                    <w:framePr w:hSpace="142" w:wrap="around" w:vAnchor="page" w:hAnchor="margin" w:x="-289" w:y="1937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b/>
                      <w:bCs/>
                    </w:rPr>
                  </w:pPr>
                  <w:r w:rsidRPr="008572E2">
                    <w:rPr>
                      <w:rFonts w:ascii="Times New Roman" w:eastAsia="Times New Roman" w:hAnsi="Times New Roman" w:cs="Times New Roman"/>
                      <w:b/>
                      <w:bCs/>
                    </w:rPr>
                    <w:t>Razem</w:t>
                  </w:r>
                </w:p>
              </w:tc>
            </w:tr>
            <w:tr w:rsidR="00EB507F" w:rsidRPr="008572E2" w14:paraId="09599A1D" w14:textId="77777777" w:rsidTr="00EB507F">
              <w:trPr>
                <w:trHeight w:val="330"/>
              </w:trPr>
              <w:tc>
                <w:tcPr>
                  <w:tcW w:w="305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FFFFFF" w:themeFill="background1"/>
                  <w:vAlign w:val="center"/>
                  <w:hideMark/>
                </w:tcPr>
                <w:p w14:paraId="7E5036B0" w14:textId="77777777" w:rsidR="00B76127" w:rsidRPr="008572E2" w:rsidRDefault="00B76127" w:rsidP="00B76127">
                  <w:pPr>
                    <w:framePr w:hSpace="142" w:wrap="around" w:vAnchor="page" w:hAnchor="margin" w:x="-289" w:y="1937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b/>
                      <w:bCs/>
                    </w:rPr>
                  </w:pPr>
                  <w:r w:rsidRPr="008572E2">
                    <w:rPr>
                      <w:rFonts w:ascii="Times New Roman" w:eastAsia="Times New Roman" w:hAnsi="Times New Roman" w:cs="Times New Roman"/>
                      <w:b/>
                      <w:bCs/>
                    </w:rPr>
                    <w:t>I.</w:t>
                  </w:r>
                </w:p>
              </w:tc>
              <w:tc>
                <w:tcPr>
                  <w:tcW w:w="1869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FFFFFF" w:themeFill="background1"/>
                  <w:vAlign w:val="center"/>
                  <w:hideMark/>
                </w:tcPr>
                <w:p w14:paraId="664EF7FE" w14:textId="77777777" w:rsidR="00B76127" w:rsidRPr="008572E2" w:rsidRDefault="00B76127" w:rsidP="00B76127">
                  <w:pPr>
                    <w:framePr w:hSpace="142" w:wrap="around" w:vAnchor="page" w:hAnchor="margin" w:x="-289" w:y="1937"/>
                    <w:spacing w:after="0" w:line="240" w:lineRule="auto"/>
                    <w:rPr>
                      <w:rFonts w:ascii="Times New Roman" w:eastAsia="Times New Roman" w:hAnsi="Times New Roman" w:cs="Times New Roman"/>
                      <w:b/>
                      <w:bCs/>
                    </w:rPr>
                  </w:pPr>
                  <w:r w:rsidRPr="008572E2">
                    <w:rPr>
                      <w:rFonts w:ascii="Times New Roman" w:eastAsia="Times New Roman" w:hAnsi="Times New Roman" w:cs="Times New Roman"/>
                      <w:b/>
                      <w:bCs/>
                    </w:rPr>
                    <w:t>Koszty bezpośrednie ogółem</w:t>
                  </w:r>
                </w:p>
              </w:tc>
              <w:tc>
                <w:tcPr>
                  <w:tcW w:w="917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FFFFFF" w:themeFill="background1"/>
                  <w:vAlign w:val="center"/>
                  <w:hideMark/>
                </w:tcPr>
                <w:p w14:paraId="7E8CC76D" w14:textId="77777777" w:rsidR="00B76127" w:rsidRPr="008572E2" w:rsidRDefault="00B76127" w:rsidP="00B76127">
                  <w:pPr>
                    <w:framePr w:hSpace="142" w:wrap="around" w:vAnchor="page" w:hAnchor="margin" w:x="-289" w:y="1937"/>
                    <w:spacing w:after="0" w:line="240" w:lineRule="auto"/>
                    <w:ind w:firstLineChars="100" w:firstLine="220"/>
                    <w:jc w:val="right"/>
                    <w:rPr>
                      <w:rFonts w:ascii="Times New Roman" w:eastAsia="Times New Roman" w:hAnsi="Times New Roman" w:cs="Times New Roman"/>
                    </w:rPr>
                  </w:pPr>
                  <w:r w:rsidRPr="008572E2">
                    <w:rPr>
                      <w:rFonts w:ascii="Times New Roman" w:eastAsia="Times New Roman" w:hAnsi="Times New Roman" w:cs="Times New Roman"/>
                    </w:rPr>
                    <w:t>0,00</w:t>
                  </w:r>
                </w:p>
              </w:tc>
              <w:tc>
                <w:tcPr>
                  <w:tcW w:w="990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FFFFFF" w:themeFill="background1"/>
                  <w:vAlign w:val="center"/>
                  <w:hideMark/>
                </w:tcPr>
                <w:p w14:paraId="79CB9FF9" w14:textId="77777777" w:rsidR="00B76127" w:rsidRPr="008572E2" w:rsidRDefault="00B76127" w:rsidP="00B76127">
                  <w:pPr>
                    <w:framePr w:hSpace="142" w:wrap="around" w:vAnchor="page" w:hAnchor="margin" w:x="-289" w:y="1937"/>
                    <w:spacing w:after="0" w:line="240" w:lineRule="auto"/>
                    <w:ind w:firstLineChars="100" w:firstLine="220"/>
                    <w:jc w:val="right"/>
                    <w:rPr>
                      <w:rFonts w:ascii="Times New Roman" w:eastAsia="Times New Roman" w:hAnsi="Times New Roman" w:cs="Times New Roman"/>
                    </w:rPr>
                  </w:pPr>
                  <w:r w:rsidRPr="008572E2">
                    <w:rPr>
                      <w:rFonts w:ascii="Times New Roman" w:eastAsia="Times New Roman" w:hAnsi="Times New Roman" w:cs="Times New Roman"/>
                    </w:rPr>
                    <w:t>0,00</w:t>
                  </w:r>
                </w:p>
              </w:tc>
              <w:tc>
                <w:tcPr>
                  <w:tcW w:w="918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FFFFFF" w:themeFill="background1"/>
                  <w:vAlign w:val="center"/>
                  <w:hideMark/>
                </w:tcPr>
                <w:p w14:paraId="13C50B92" w14:textId="77777777" w:rsidR="00B76127" w:rsidRPr="008572E2" w:rsidRDefault="00B76127" w:rsidP="00B76127">
                  <w:pPr>
                    <w:framePr w:hSpace="142" w:wrap="around" w:vAnchor="page" w:hAnchor="margin" w:x="-289" w:y="1937"/>
                    <w:spacing w:after="0" w:line="240" w:lineRule="auto"/>
                    <w:ind w:firstLineChars="100" w:firstLine="220"/>
                    <w:jc w:val="right"/>
                    <w:rPr>
                      <w:rFonts w:ascii="Times New Roman" w:eastAsia="Times New Roman" w:hAnsi="Times New Roman" w:cs="Times New Roman"/>
                    </w:rPr>
                  </w:pPr>
                  <w:r w:rsidRPr="008572E2">
                    <w:rPr>
                      <w:rFonts w:ascii="Times New Roman" w:eastAsia="Times New Roman" w:hAnsi="Times New Roman" w:cs="Times New Roman"/>
                    </w:rPr>
                    <w:t>0,00</w:t>
                  </w:r>
                </w:p>
              </w:tc>
            </w:tr>
            <w:tr w:rsidR="00EB507F" w:rsidRPr="008572E2" w14:paraId="0023BDBC" w14:textId="77777777" w:rsidTr="00EB507F">
              <w:trPr>
                <w:trHeight w:val="312"/>
              </w:trPr>
              <w:tc>
                <w:tcPr>
                  <w:tcW w:w="305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FFFFFF" w:themeFill="background1"/>
                  <w:vAlign w:val="center"/>
                  <w:hideMark/>
                </w:tcPr>
                <w:p w14:paraId="4D79F53E" w14:textId="77777777" w:rsidR="00B76127" w:rsidRPr="008572E2" w:rsidRDefault="00B76127" w:rsidP="00B76127">
                  <w:pPr>
                    <w:framePr w:hSpace="142" w:wrap="around" w:vAnchor="page" w:hAnchor="margin" w:x="-289" w:y="1937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</w:rPr>
                  </w:pPr>
                  <w:r w:rsidRPr="008572E2">
                    <w:rPr>
                      <w:rFonts w:ascii="Times New Roman" w:eastAsia="Times New Roman" w:hAnsi="Times New Roman" w:cs="Times New Roman"/>
                    </w:rPr>
                    <w:t>1</w:t>
                  </w:r>
                </w:p>
              </w:tc>
              <w:tc>
                <w:tcPr>
                  <w:tcW w:w="1869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FFFFFF" w:themeFill="background1"/>
                  <w:vAlign w:val="center"/>
                  <w:hideMark/>
                </w:tcPr>
                <w:p w14:paraId="5AC239E4" w14:textId="77777777" w:rsidR="00B76127" w:rsidRPr="008572E2" w:rsidRDefault="00B76127" w:rsidP="00B76127">
                  <w:pPr>
                    <w:framePr w:hSpace="142" w:wrap="around" w:vAnchor="page" w:hAnchor="margin" w:x="-289" w:y="1937"/>
                    <w:spacing w:after="0" w:line="240" w:lineRule="auto"/>
                    <w:rPr>
                      <w:rFonts w:ascii="Times New Roman" w:eastAsia="Times New Roman" w:hAnsi="Times New Roman" w:cs="Times New Roman"/>
                    </w:rPr>
                  </w:pPr>
                  <w:r w:rsidRPr="008572E2">
                    <w:rPr>
                      <w:rFonts w:ascii="Times New Roman" w:eastAsia="Times New Roman" w:hAnsi="Times New Roman" w:cs="Times New Roman"/>
                    </w:rPr>
                    <w:t>Materiały</w:t>
                  </w:r>
                </w:p>
              </w:tc>
              <w:tc>
                <w:tcPr>
                  <w:tcW w:w="917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FFFFFF" w:themeFill="background1"/>
                  <w:vAlign w:val="center"/>
                  <w:hideMark/>
                </w:tcPr>
                <w:p w14:paraId="6833CF05" w14:textId="77777777" w:rsidR="00B76127" w:rsidRPr="008572E2" w:rsidRDefault="00B76127" w:rsidP="00B76127">
                  <w:pPr>
                    <w:framePr w:hSpace="142" w:wrap="around" w:vAnchor="page" w:hAnchor="margin" w:x="-289" w:y="1937"/>
                    <w:spacing w:after="0" w:line="240" w:lineRule="auto"/>
                    <w:ind w:firstLineChars="100" w:firstLine="220"/>
                    <w:jc w:val="right"/>
                    <w:rPr>
                      <w:rFonts w:ascii="Times New Roman" w:eastAsia="Times New Roman" w:hAnsi="Times New Roman" w:cs="Times New Roman"/>
                    </w:rPr>
                  </w:pPr>
                  <w:r w:rsidRPr="008572E2">
                    <w:rPr>
                      <w:rFonts w:ascii="Times New Roman" w:eastAsia="Times New Roman" w:hAnsi="Times New Roman" w:cs="Times New Roman"/>
                    </w:rPr>
                    <w:t>0,00</w:t>
                  </w:r>
                </w:p>
              </w:tc>
              <w:tc>
                <w:tcPr>
                  <w:tcW w:w="990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FFFFFF" w:themeFill="background1"/>
                  <w:vAlign w:val="center"/>
                  <w:hideMark/>
                </w:tcPr>
                <w:p w14:paraId="2699E1F0" w14:textId="77777777" w:rsidR="00B76127" w:rsidRPr="008572E2" w:rsidRDefault="00B76127" w:rsidP="00B76127">
                  <w:pPr>
                    <w:framePr w:hSpace="142" w:wrap="around" w:vAnchor="page" w:hAnchor="margin" w:x="-289" w:y="1937"/>
                    <w:spacing w:after="0" w:line="240" w:lineRule="auto"/>
                    <w:ind w:firstLineChars="100" w:firstLine="220"/>
                    <w:jc w:val="right"/>
                    <w:rPr>
                      <w:rFonts w:ascii="Times New Roman" w:eastAsia="Times New Roman" w:hAnsi="Times New Roman" w:cs="Times New Roman"/>
                    </w:rPr>
                  </w:pPr>
                  <w:r w:rsidRPr="008572E2">
                    <w:rPr>
                      <w:rFonts w:ascii="Times New Roman" w:eastAsia="Times New Roman" w:hAnsi="Times New Roman" w:cs="Times New Roman"/>
                    </w:rPr>
                    <w:t>0,00</w:t>
                  </w:r>
                </w:p>
              </w:tc>
              <w:tc>
                <w:tcPr>
                  <w:tcW w:w="918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FFFFFF" w:themeFill="background1"/>
                  <w:vAlign w:val="center"/>
                  <w:hideMark/>
                </w:tcPr>
                <w:p w14:paraId="787D75F9" w14:textId="77777777" w:rsidR="00B76127" w:rsidRPr="008572E2" w:rsidRDefault="00B76127" w:rsidP="00B76127">
                  <w:pPr>
                    <w:framePr w:hSpace="142" w:wrap="around" w:vAnchor="page" w:hAnchor="margin" w:x="-289" w:y="1937"/>
                    <w:spacing w:after="0" w:line="240" w:lineRule="auto"/>
                    <w:ind w:firstLineChars="100" w:firstLine="220"/>
                    <w:jc w:val="right"/>
                    <w:rPr>
                      <w:rFonts w:ascii="Times New Roman" w:eastAsia="Times New Roman" w:hAnsi="Times New Roman" w:cs="Times New Roman"/>
                    </w:rPr>
                  </w:pPr>
                  <w:r w:rsidRPr="008572E2">
                    <w:rPr>
                      <w:rFonts w:ascii="Times New Roman" w:eastAsia="Times New Roman" w:hAnsi="Times New Roman" w:cs="Times New Roman"/>
                    </w:rPr>
                    <w:t>0,00</w:t>
                  </w:r>
                </w:p>
              </w:tc>
            </w:tr>
            <w:tr w:rsidR="00EB507F" w:rsidRPr="008572E2" w14:paraId="408B9280" w14:textId="77777777" w:rsidTr="00EB507F">
              <w:trPr>
                <w:trHeight w:val="312"/>
              </w:trPr>
              <w:tc>
                <w:tcPr>
                  <w:tcW w:w="305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FFFFFF" w:themeFill="background1"/>
                  <w:vAlign w:val="center"/>
                  <w:hideMark/>
                </w:tcPr>
                <w:p w14:paraId="7632748A" w14:textId="77777777" w:rsidR="00B76127" w:rsidRPr="008572E2" w:rsidRDefault="00B76127" w:rsidP="00B76127">
                  <w:pPr>
                    <w:framePr w:hSpace="142" w:wrap="around" w:vAnchor="page" w:hAnchor="margin" w:x="-289" w:y="1937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</w:rPr>
                  </w:pPr>
                  <w:r w:rsidRPr="008572E2">
                    <w:rPr>
                      <w:rFonts w:ascii="Times New Roman" w:eastAsia="Times New Roman" w:hAnsi="Times New Roman" w:cs="Times New Roman"/>
                    </w:rPr>
                    <w:t>2</w:t>
                  </w:r>
                </w:p>
              </w:tc>
              <w:tc>
                <w:tcPr>
                  <w:tcW w:w="1869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FFFFFF" w:themeFill="background1"/>
                  <w:vAlign w:val="center"/>
                  <w:hideMark/>
                </w:tcPr>
                <w:p w14:paraId="08ADC886" w14:textId="77777777" w:rsidR="00B76127" w:rsidRPr="008572E2" w:rsidRDefault="00B76127" w:rsidP="00B76127">
                  <w:pPr>
                    <w:framePr w:hSpace="142" w:wrap="around" w:vAnchor="page" w:hAnchor="margin" w:x="-289" w:y="1937"/>
                    <w:spacing w:after="0" w:line="240" w:lineRule="auto"/>
                    <w:rPr>
                      <w:rFonts w:ascii="Times New Roman" w:eastAsia="Times New Roman" w:hAnsi="Times New Roman" w:cs="Times New Roman"/>
                    </w:rPr>
                  </w:pPr>
                  <w:r w:rsidRPr="008572E2">
                    <w:rPr>
                      <w:rFonts w:ascii="Times New Roman" w:eastAsia="Times New Roman" w:hAnsi="Times New Roman" w:cs="Times New Roman"/>
                    </w:rPr>
                    <w:t>Usługi obce</w:t>
                  </w:r>
                </w:p>
              </w:tc>
              <w:tc>
                <w:tcPr>
                  <w:tcW w:w="917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FFFFFF" w:themeFill="background1"/>
                  <w:vAlign w:val="center"/>
                  <w:hideMark/>
                </w:tcPr>
                <w:p w14:paraId="0DF27E3F" w14:textId="77777777" w:rsidR="00B76127" w:rsidRPr="008572E2" w:rsidRDefault="00B76127" w:rsidP="00B76127">
                  <w:pPr>
                    <w:framePr w:hSpace="142" w:wrap="around" w:vAnchor="page" w:hAnchor="margin" w:x="-289" w:y="1937"/>
                    <w:spacing w:after="0" w:line="240" w:lineRule="auto"/>
                    <w:ind w:firstLineChars="100" w:firstLine="220"/>
                    <w:jc w:val="right"/>
                    <w:rPr>
                      <w:rFonts w:ascii="Times New Roman" w:eastAsia="Times New Roman" w:hAnsi="Times New Roman" w:cs="Times New Roman"/>
                    </w:rPr>
                  </w:pPr>
                  <w:r w:rsidRPr="008572E2">
                    <w:rPr>
                      <w:rFonts w:ascii="Times New Roman" w:eastAsia="Times New Roman" w:hAnsi="Times New Roman" w:cs="Times New Roman"/>
                    </w:rPr>
                    <w:t>0,00</w:t>
                  </w:r>
                </w:p>
              </w:tc>
              <w:tc>
                <w:tcPr>
                  <w:tcW w:w="990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FFFFFF" w:themeFill="background1"/>
                  <w:vAlign w:val="center"/>
                  <w:hideMark/>
                </w:tcPr>
                <w:p w14:paraId="2AE1E7E4" w14:textId="77777777" w:rsidR="00B76127" w:rsidRPr="008572E2" w:rsidRDefault="00B76127" w:rsidP="00B76127">
                  <w:pPr>
                    <w:framePr w:hSpace="142" w:wrap="around" w:vAnchor="page" w:hAnchor="margin" w:x="-289" w:y="1937"/>
                    <w:spacing w:after="0" w:line="240" w:lineRule="auto"/>
                    <w:ind w:firstLineChars="100" w:firstLine="220"/>
                    <w:jc w:val="right"/>
                    <w:rPr>
                      <w:rFonts w:ascii="Times New Roman" w:eastAsia="Times New Roman" w:hAnsi="Times New Roman" w:cs="Times New Roman"/>
                    </w:rPr>
                  </w:pPr>
                  <w:r w:rsidRPr="008572E2">
                    <w:rPr>
                      <w:rFonts w:ascii="Times New Roman" w:eastAsia="Times New Roman" w:hAnsi="Times New Roman" w:cs="Times New Roman"/>
                    </w:rPr>
                    <w:t>0,00</w:t>
                  </w:r>
                </w:p>
              </w:tc>
              <w:tc>
                <w:tcPr>
                  <w:tcW w:w="918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FFFFFF" w:themeFill="background1"/>
                  <w:vAlign w:val="center"/>
                  <w:hideMark/>
                </w:tcPr>
                <w:p w14:paraId="3789E7BA" w14:textId="77777777" w:rsidR="00B76127" w:rsidRPr="008572E2" w:rsidRDefault="00B76127" w:rsidP="00B76127">
                  <w:pPr>
                    <w:framePr w:hSpace="142" w:wrap="around" w:vAnchor="page" w:hAnchor="margin" w:x="-289" w:y="1937"/>
                    <w:spacing w:after="0" w:line="240" w:lineRule="auto"/>
                    <w:ind w:firstLineChars="100" w:firstLine="220"/>
                    <w:jc w:val="right"/>
                    <w:rPr>
                      <w:rFonts w:ascii="Times New Roman" w:eastAsia="Times New Roman" w:hAnsi="Times New Roman" w:cs="Times New Roman"/>
                    </w:rPr>
                  </w:pPr>
                  <w:r w:rsidRPr="008572E2">
                    <w:rPr>
                      <w:rFonts w:ascii="Times New Roman" w:eastAsia="Times New Roman" w:hAnsi="Times New Roman" w:cs="Times New Roman"/>
                    </w:rPr>
                    <w:t>0,00</w:t>
                  </w:r>
                </w:p>
              </w:tc>
            </w:tr>
            <w:tr w:rsidR="00EB507F" w:rsidRPr="008572E2" w14:paraId="1D3901A9" w14:textId="77777777" w:rsidTr="00EB507F">
              <w:trPr>
                <w:trHeight w:val="312"/>
              </w:trPr>
              <w:tc>
                <w:tcPr>
                  <w:tcW w:w="305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FFFFFF" w:themeFill="background1"/>
                  <w:vAlign w:val="center"/>
                  <w:hideMark/>
                </w:tcPr>
                <w:p w14:paraId="458020BA" w14:textId="77777777" w:rsidR="00B76127" w:rsidRPr="008572E2" w:rsidRDefault="00B76127" w:rsidP="00B76127">
                  <w:pPr>
                    <w:framePr w:hSpace="142" w:wrap="around" w:vAnchor="page" w:hAnchor="margin" w:x="-289" w:y="1937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</w:rPr>
                  </w:pPr>
                  <w:r w:rsidRPr="008572E2">
                    <w:rPr>
                      <w:rFonts w:ascii="Times New Roman" w:eastAsia="Times New Roman" w:hAnsi="Times New Roman" w:cs="Times New Roman"/>
                    </w:rPr>
                    <w:t>3</w:t>
                  </w:r>
                </w:p>
              </w:tc>
              <w:tc>
                <w:tcPr>
                  <w:tcW w:w="1869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FFFFFF" w:themeFill="background1"/>
                  <w:vAlign w:val="center"/>
                  <w:hideMark/>
                </w:tcPr>
                <w:p w14:paraId="5F744C72" w14:textId="77777777" w:rsidR="00B76127" w:rsidRPr="008572E2" w:rsidRDefault="00B76127" w:rsidP="00B76127">
                  <w:pPr>
                    <w:framePr w:hSpace="142" w:wrap="around" w:vAnchor="page" w:hAnchor="margin" w:x="-289" w:y="1937"/>
                    <w:spacing w:after="0" w:line="240" w:lineRule="auto"/>
                    <w:rPr>
                      <w:rFonts w:ascii="Times New Roman" w:eastAsia="Times New Roman" w:hAnsi="Times New Roman" w:cs="Times New Roman"/>
                    </w:rPr>
                  </w:pPr>
                  <w:r w:rsidRPr="008572E2">
                    <w:rPr>
                      <w:rFonts w:ascii="Times New Roman" w:eastAsia="Times New Roman" w:hAnsi="Times New Roman" w:cs="Times New Roman"/>
                    </w:rPr>
                    <w:t>Inne koszty bezpośrednie</w:t>
                  </w:r>
                </w:p>
              </w:tc>
              <w:tc>
                <w:tcPr>
                  <w:tcW w:w="917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FFFFFF" w:themeFill="background1"/>
                  <w:vAlign w:val="center"/>
                  <w:hideMark/>
                </w:tcPr>
                <w:p w14:paraId="0BA59931" w14:textId="77777777" w:rsidR="00B76127" w:rsidRPr="008572E2" w:rsidRDefault="00B76127" w:rsidP="00B76127">
                  <w:pPr>
                    <w:framePr w:hSpace="142" w:wrap="around" w:vAnchor="page" w:hAnchor="margin" w:x="-289" w:y="1937"/>
                    <w:spacing w:after="0" w:line="240" w:lineRule="auto"/>
                    <w:ind w:firstLineChars="100" w:firstLine="220"/>
                    <w:jc w:val="right"/>
                    <w:rPr>
                      <w:rFonts w:ascii="Times New Roman" w:eastAsia="Times New Roman" w:hAnsi="Times New Roman" w:cs="Times New Roman"/>
                    </w:rPr>
                  </w:pPr>
                  <w:r w:rsidRPr="008572E2">
                    <w:rPr>
                      <w:rFonts w:ascii="Times New Roman" w:eastAsia="Times New Roman" w:hAnsi="Times New Roman" w:cs="Times New Roman"/>
                    </w:rPr>
                    <w:t>0,00</w:t>
                  </w:r>
                </w:p>
              </w:tc>
              <w:tc>
                <w:tcPr>
                  <w:tcW w:w="990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FFFFFF" w:themeFill="background1"/>
                  <w:vAlign w:val="center"/>
                  <w:hideMark/>
                </w:tcPr>
                <w:p w14:paraId="6AF2B63A" w14:textId="77777777" w:rsidR="00B76127" w:rsidRPr="008572E2" w:rsidRDefault="00B76127" w:rsidP="00B76127">
                  <w:pPr>
                    <w:framePr w:hSpace="142" w:wrap="around" w:vAnchor="page" w:hAnchor="margin" w:x="-289" w:y="1937"/>
                    <w:spacing w:after="0" w:line="240" w:lineRule="auto"/>
                    <w:ind w:firstLineChars="100" w:firstLine="220"/>
                    <w:jc w:val="right"/>
                    <w:rPr>
                      <w:rFonts w:ascii="Times New Roman" w:eastAsia="Times New Roman" w:hAnsi="Times New Roman" w:cs="Times New Roman"/>
                    </w:rPr>
                  </w:pPr>
                  <w:r w:rsidRPr="008572E2">
                    <w:rPr>
                      <w:rFonts w:ascii="Times New Roman" w:eastAsia="Times New Roman" w:hAnsi="Times New Roman" w:cs="Times New Roman"/>
                    </w:rPr>
                    <w:t>0,00</w:t>
                  </w:r>
                </w:p>
              </w:tc>
              <w:tc>
                <w:tcPr>
                  <w:tcW w:w="918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FFFFFF" w:themeFill="background1"/>
                  <w:vAlign w:val="center"/>
                  <w:hideMark/>
                </w:tcPr>
                <w:p w14:paraId="7C45CF92" w14:textId="77777777" w:rsidR="00B76127" w:rsidRPr="008572E2" w:rsidRDefault="00B76127" w:rsidP="00B76127">
                  <w:pPr>
                    <w:framePr w:hSpace="142" w:wrap="around" w:vAnchor="page" w:hAnchor="margin" w:x="-289" w:y="1937"/>
                    <w:spacing w:after="0" w:line="240" w:lineRule="auto"/>
                    <w:ind w:firstLineChars="100" w:firstLine="220"/>
                    <w:jc w:val="right"/>
                    <w:rPr>
                      <w:rFonts w:ascii="Times New Roman" w:eastAsia="Times New Roman" w:hAnsi="Times New Roman" w:cs="Times New Roman"/>
                    </w:rPr>
                  </w:pPr>
                  <w:r w:rsidRPr="008572E2">
                    <w:rPr>
                      <w:rFonts w:ascii="Times New Roman" w:eastAsia="Times New Roman" w:hAnsi="Times New Roman" w:cs="Times New Roman"/>
                    </w:rPr>
                    <w:t>0,00</w:t>
                  </w:r>
                </w:p>
              </w:tc>
            </w:tr>
            <w:tr w:rsidR="00EB507F" w:rsidRPr="008572E2" w14:paraId="5F5A7EE7" w14:textId="77777777" w:rsidTr="00EB507F">
              <w:trPr>
                <w:trHeight w:val="330"/>
              </w:trPr>
              <w:tc>
                <w:tcPr>
                  <w:tcW w:w="305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FFFFFF" w:themeFill="background1"/>
                  <w:vAlign w:val="center"/>
                  <w:hideMark/>
                </w:tcPr>
                <w:p w14:paraId="2F018058" w14:textId="77777777" w:rsidR="00B76127" w:rsidRPr="008572E2" w:rsidRDefault="00B76127" w:rsidP="00B76127">
                  <w:pPr>
                    <w:framePr w:hSpace="142" w:wrap="around" w:vAnchor="page" w:hAnchor="margin" w:x="-289" w:y="1937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b/>
                      <w:bCs/>
                    </w:rPr>
                  </w:pPr>
                  <w:r w:rsidRPr="008572E2">
                    <w:rPr>
                      <w:rFonts w:ascii="Times New Roman" w:eastAsia="Times New Roman" w:hAnsi="Times New Roman" w:cs="Times New Roman"/>
                      <w:b/>
                      <w:bCs/>
                    </w:rPr>
                    <w:t xml:space="preserve">II. </w:t>
                  </w:r>
                </w:p>
              </w:tc>
              <w:tc>
                <w:tcPr>
                  <w:tcW w:w="1869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FFFFFF" w:themeFill="background1"/>
                  <w:vAlign w:val="center"/>
                  <w:hideMark/>
                </w:tcPr>
                <w:p w14:paraId="67A5828A" w14:textId="77777777" w:rsidR="00B76127" w:rsidRPr="008572E2" w:rsidRDefault="00B76127" w:rsidP="00B76127">
                  <w:pPr>
                    <w:framePr w:hSpace="142" w:wrap="around" w:vAnchor="page" w:hAnchor="margin" w:x="-289" w:y="1937"/>
                    <w:spacing w:after="0" w:line="240" w:lineRule="auto"/>
                    <w:rPr>
                      <w:rFonts w:ascii="Times New Roman" w:eastAsia="Times New Roman" w:hAnsi="Times New Roman" w:cs="Times New Roman"/>
                      <w:b/>
                      <w:bCs/>
                    </w:rPr>
                  </w:pPr>
                  <w:r w:rsidRPr="008572E2">
                    <w:rPr>
                      <w:rFonts w:ascii="Times New Roman" w:eastAsia="Times New Roman" w:hAnsi="Times New Roman" w:cs="Times New Roman"/>
                      <w:b/>
                      <w:bCs/>
                    </w:rPr>
                    <w:t xml:space="preserve">Koszty pośrednie </w:t>
                  </w:r>
                  <w:r w:rsidRPr="008572E2">
                    <w:rPr>
                      <w:rFonts w:ascii="Times New Roman" w:eastAsia="Times New Roman" w:hAnsi="Times New Roman" w:cs="Times New Roman"/>
                      <w:i/>
                      <w:iCs/>
                    </w:rPr>
                    <w:t>(15%)</w:t>
                  </w:r>
                </w:p>
              </w:tc>
              <w:tc>
                <w:tcPr>
                  <w:tcW w:w="917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FFFFFF" w:themeFill="background1"/>
                  <w:vAlign w:val="center"/>
                  <w:hideMark/>
                </w:tcPr>
                <w:p w14:paraId="538DC86A" w14:textId="77777777" w:rsidR="00B76127" w:rsidRPr="008572E2" w:rsidRDefault="00B76127" w:rsidP="00B76127">
                  <w:pPr>
                    <w:framePr w:hSpace="142" w:wrap="around" w:vAnchor="page" w:hAnchor="margin" w:x="-289" w:y="1937"/>
                    <w:spacing w:after="0" w:line="240" w:lineRule="auto"/>
                    <w:ind w:firstLineChars="100" w:firstLine="220"/>
                    <w:jc w:val="right"/>
                    <w:rPr>
                      <w:rFonts w:ascii="Times New Roman" w:eastAsia="Times New Roman" w:hAnsi="Times New Roman" w:cs="Times New Roman"/>
                    </w:rPr>
                  </w:pPr>
                  <w:r w:rsidRPr="008572E2">
                    <w:rPr>
                      <w:rFonts w:ascii="Times New Roman" w:eastAsia="Times New Roman" w:hAnsi="Times New Roman" w:cs="Times New Roman"/>
                    </w:rPr>
                    <w:t>0,00</w:t>
                  </w:r>
                </w:p>
              </w:tc>
              <w:tc>
                <w:tcPr>
                  <w:tcW w:w="990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FFFFFF" w:themeFill="background1"/>
                  <w:vAlign w:val="center"/>
                  <w:hideMark/>
                </w:tcPr>
                <w:p w14:paraId="014E7403" w14:textId="77777777" w:rsidR="00B76127" w:rsidRPr="008572E2" w:rsidRDefault="00B76127" w:rsidP="00B76127">
                  <w:pPr>
                    <w:framePr w:hSpace="142" w:wrap="around" w:vAnchor="page" w:hAnchor="margin" w:x="-289" w:y="1937"/>
                    <w:spacing w:after="0" w:line="240" w:lineRule="auto"/>
                    <w:ind w:firstLineChars="100" w:firstLine="220"/>
                    <w:jc w:val="right"/>
                    <w:rPr>
                      <w:rFonts w:ascii="Times New Roman" w:eastAsia="Times New Roman" w:hAnsi="Times New Roman" w:cs="Times New Roman"/>
                    </w:rPr>
                  </w:pPr>
                  <w:r w:rsidRPr="008572E2">
                    <w:rPr>
                      <w:rFonts w:ascii="Times New Roman" w:eastAsia="Times New Roman" w:hAnsi="Times New Roman" w:cs="Times New Roman"/>
                    </w:rPr>
                    <w:t>0,00</w:t>
                  </w:r>
                </w:p>
              </w:tc>
              <w:tc>
                <w:tcPr>
                  <w:tcW w:w="918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FFFFFF" w:themeFill="background1"/>
                  <w:vAlign w:val="center"/>
                  <w:hideMark/>
                </w:tcPr>
                <w:p w14:paraId="39C540FA" w14:textId="77777777" w:rsidR="00B76127" w:rsidRPr="008572E2" w:rsidRDefault="00B76127" w:rsidP="00B76127">
                  <w:pPr>
                    <w:framePr w:hSpace="142" w:wrap="around" w:vAnchor="page" w:hAnchor="margin" w:x="-289" w:y="1937"/>
                    <w:spacing w:after="0" w:line="240" w:lineRule="auto"/>
                    <w:ind w:firstLineChars="100" w:firstLine="220"/>
                    <w:jc w:val="right"/>
                    <w:rPr>
                      <w:rFonts w:ascii="Times New Roman" w:eastAsia="Times New Roman" w:hAnsi="Times New Roman" w:cs="Times New Roman"/>
                    </w:rPr>
                  </w:pPr>
                  <w:r w:rsidRPr="008572E2">
                    <w:rPr>
                      <w:rFonts w:ascii="Times New Roman" w:eastAsia="Times New Roman" w:hAnsi="Times New Roman" w:cs="Times New Roman"/>
                    </w:rPr>
                    <w:t>0,00</w:t>
                  </w:r>
                </w:p>
              </w:tc>
            </w:tr>
            <w:tr w:rsidR="00EB507F" w:rsidRPr="008572E2" w14:paraId="37EC70B4" w14:textId="77777777" w:rsidTr="00EB507F">
              <w:trPr>
                <w:trHeight w:val="330"/>
              </w:trPr>
              <w:tc>
                <w:tcPr>
                  <w:tcW w:w="305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FFFFFF" w:themeFill="background1"/>
                  <w:vAlign w:val="center"/>
                  <w:hideMark/>
                </w:tcPr>
                <w:p w14:paraId="2DC33F2F" w14:textId="77777777" w:rsidR="00B76127" w:rsidRPr="008572E2" w:rsidRDefault="00B76127" w:rsidP="00B76127">
                  <w:pPr>
                    <w:framePr w:hSpace="142" w:wrap="around" w:vAnchor="page" w:hAnchor="margin" w:x="-289" w:y="1937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b/>
                      <w:bCs/>
                    </w:rPr>
                  </w:pPr>
                  <w:r w:rsidRPr="008572E2">
                    <w:rPr>
                      <w:rFonts w:ascii="Times New Roman" w:eastAsia="Times New Roman" w:hAnsi="Times New Roman" w:cs="Times New Roman"/>
                      <w:b/>
                      <w:bCs/>
                    </w:rPr>
                    <w:t>III.</w:t>
                  </w:r>
                </w:p>
              </w:tc>
              <w:tc>
                <w:tcPr>
                  <w:tcW w:w="1869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FFFFFF" w:themeFill="background1"/>
                  <w:vAlign w:val="center"/>
                  <w:hideMark/>
                </w:tcPr>
                <w:p w14:paraId="365BAAB1" w14:textId="77777777" w:rsidR="00B76127" w:rsidRPr="008572E2" w:rsidRDefault="00B76127" w:rsidP="00B76127">
                  <w:pPr>
                    <w:framePr w:hSpace="142" w:wrap="around" w:vAnchor="page" w:hAnchor="margin" w:x="-289" w:y="1937"/>
                    <w:spacing w:after="0" w:line="240" w:lineRule="auto"/>
                    <w:rPr>
                      <w:rFonts w:ascii="Times New Roman" w:eastAsia="Times New Roman" w:hAnsi="Times New Roman" w:cs="Times New Roman"/>
                      <w:b/>
                      <w:bCs/>
                    </w:rPr>
                  </w:pPr>
                  <w:r w:rsidRPr="008572E2">
                    <w:rPr>
                      <w:rFonts w:ascii="Times New Roman" w:eastAsia="Times New Roman" w:hAnsi="Times New Roman" w:cs="Times New Roman"/>
                      <w:b/>
                      <w:bCs/>
                    </w:rPr>
                    <w:t>Koszty całkowite</w:t>
                  </w:r>
                </w:p>
              </w:tc>
              <w:tc>
                <w:tcPr>
                  <w:tcW w:w="917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FFFFFF" w:themeFill="background1"/>
                  <w:vAlign w:val="center"/>
                  <w:hideMark/>
                </w:tcPr>
                <w:p w14:paraId="75B0201D" w14:textId="77777777" w:rsidR="00B76127" w:rsidRPr="008572E2" w:rsidRDefault="00B76127" w:rsidP="00B76127">
                  <w:pPr>
                    <w:framePr w:hSpace="142" w:wrap="around" w:vAnchor="page" w:hAnchor="margin" w:x="-289" w:y="1937"/>
                    <w:spacing w:after="0" w:line="240" w:lineRule="auto"/>
                    <w:ind w:firstLineChars="100" w:firstLine="220"/>
                    <w:jc w:val="right"/>
                    <w:rPr>
                      <w:rFonts w:ascii="Times New Roman" w:eastAsia="Times New Roman" w:hAnsi="Times New Roman" w:cs="Times New Roman"/>
                    </w:rPr>
                  </w:pPr>
                  <w:r w:rsidRPr="008572E2">
                    <w:rPr>
                      <w:rFonts w:ascii="Times New Roman" w:eastAsia="Times New Roman" w:hAnsi="Times New Roman" w:cs="Times New Roman"/>
                    </w:rPr>
                    <w:t>0,00</w:t>
                  </w:r>
                </w:p>
              </w:tc>
              <w:tc>
                <w:tcPr>
                  <w:tcW w:w="990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FFFFFF" w:themeFill="background1"/>
                  <w:vAlign w:val="center"/>
                  <w:hideMark/>
                </w:tcPr>
                <w:p w14:paraId="00CCF43F" w14:textId="77777777" w:rsidR="00B76127" w:rsidRPr="008572E2" w:rsidRDefault="00B76127" w:rsidP="00B76127">
                  <w:pPr>
                    <w:framePr w:hSpace="142" w:wrap="around" w:vAnchor="page" w:hAnchor="margin" w:x="-289" w:y="1937"/>
                    <w:spacing w:after="0" w:line="240" w:lineRule="auto"/>
                    <w:ind w:firstLineChars="100" w:firstLine="220"/>
                    <w:jc w:val="right"/>
                    <w:rPr>
                      <w:rFonts w:ascii="Times New Roman" w:eastAsia="Times New Roman" w:hAnsi="Times New Roman" w:cs="Times New Roman"/>
                    </w:rPr>
                  </w:pPr>
                  <w:r w:rsidRPr="008572E2">
                    <w:rPr>
                      <w:rFonts w:ascii="Times New Roman" w:eastAsia="Times New Roman" w:hAnsi="Times New Roman" w:cs="Times New Roman"/>
                    </w:rPr>
                    <w:t>0,00</w:t>
                  </w:r>
                </w:p>
              </w:tc>
              <w:tc>
                <w:tcPr>
                  <w:tcW w:w="918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FFFFFF" w:themeFill="background1"/>
                  <w:vAlign w:val="center"/>
                  <w:hideMark/>
                </w:tcPr>
                <w:p w14:paraId="51C2C42A" w14:textId="77777777" w:rsidR="00B76127" w:rsidRPr="008572E2" w:rsidRDefault="00B76127" w:rsidP="00B76127">
                  <w:pPr>
                    <w:framePr w:hSpace="142" w:wrap="around" w:vAnchor="page" w:hAnchor="margin" w:x="-289" w:y="1937"/>
                    <w:spacing w:after="0" w:line="240" w:lineRule="auto"/>
                    <w:ind w:firstLineChars="100" w:firstLine="220"/>
                    <w:jc w:val="right"/>
                    <w:rPr>
                      <w:rFonts w:ascii="Times New Roman" w:eastAsia="Times New Roman" w:hAnsi="Times New Roman" w:cs="Times New Roman"/>
                    </w:rPr>
                  </w:pPr>
                  <w:r w:rsidRPr="008572E2">
                    <w:rPr>
                      <w:rFonts w:ascii="Times New Roman" w:eastAsia="Times New Roman" w:hAnsi="Times New Roman" w:cs="Times New Roman"/>
                    </w:rPr>
                    <w:t>0,00</w:t>
                  </w:r>
                </w:p>
              </w:tc>
            </w:tr>
          </w:tbl>
          <w:p w14:paraId="2D9B5961" w14:textId="0F9FA3ED" w:rsidR="00575A26" w:rsidRPr="008572E2" w:rsidRDefault="00575A26" w:rsidP="00814C5B">
            <w:pPr>
              <w:pStyle w:val="TableParagraph"/>
              <w:ind w:left="0"/>
              <w:rPr>
                <w:lang w:val="pl-PL"/>
              </w:rPr>
            </w:pPr>
          </w:p>
        </w:tc>
      </w:tr>
      <w:tr w:rsidR="005B7A30" w:rsidRPr="008572E2" w14:paraId="0931F36B" w14:textId="77777777" w:rsidTr="00E42DEF">
        <w:trPr>
          <w:trHeight w:hRule="exact" w:val="591"/>
        </w:trPr>
        <w:tc>
          <w:tcPr>
            <w:tcW w:w="4206" w:type="dxa"/>
            <w:shd w:val="clear" w:color="auto" w:fill="F2F2F2" w:themeFill="background1" w:themeFillShade="F2"/>
            <w:vAlign w:val="center"/>
          </w:tcPr>
          <w:p w14:paraId="4EBEDE3B" w14:textId="50B24924" w:rsidR="00575A26" w:rsidRPr="008572E2" w:rsidRDefault="00962077" w:rsidP="00814C5B">
            <w:pPr>
              <w:pStyle w:val="TableParagraph"/>
              <w:ind w:left="112"/>
              <w:rPr>
                <w:b/>
                <w:lang w:val="pl-PL"/>
              </w:rPr>
            </w:pPr>
            <w:sdt>
              <w:sdtPr>
                <w:rPr>
                  <w:b/>
                  <w:lang w:val="pl-PL"/>
                </w:rPr>
                <w:id w:val="14277751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75A26" w:rsidRPr="008572E2">
                  <w:rPr>
                    <w:b/>
                    <w:lang w:val="pl-PL"/>
                  </w:rPr>
                  <w:t>D</w:t>
                </w:r>
              </w:sdtContent>
            </w:sdt>
            <w:proofErr w:type="spellStart"/>
            <w:r w:rsidR="00575A26" w:rsidRPr="008572E2">
              <w:rPr>
                <w:b/>
                <w:lang w:val="pl-PL"/>
              </w:rPr>
              <w:t>ata</w:t>
            </w:r>
            <w:proofErr w:type="spellEnd"/>
            <w:r w:rsidR="00575A26" w:rsidRPr="008572E2">
              <w:rPr>
                <w:b/>
                <w:lang w:val="pl-PL"/>
              </w:rPr>
              <w:t xml:space="preserve"> i podpis </w:t>
            </w:r>
            <w:r w:rsidR="00F938DB" w:rsidRPr="008572E2">
              <w:rPr>
                <w:b/>
                <w:lang w:val="pl-PL"/>
              </w:rPr>
              <w:t>Wnioskodawcy</w:t>
            </w:r>
            <w:r w:rsidR="00575A26" w:rsidRPr="008572E2">
              <w:rPr>
                <w:b/>
                <w:lang w:val="pl-PL"/>
              </w:rPr>
              <w:t>:</w:t>
            </w:r>
          </w:p>
        </w:tc>
        <w:tc>
          <w:tcPr>
            <w:tcW w:w="5893" w:type="dxa"/>
            <w:shd w:val="clear" w:color="auto" w:fill="auto"/>
            <w:vAlign w:val="center"/>
          </w:tcPr>
          <w:p w14:paraId="0B6051E2" w14:textId="77777777" w:rsidR="00575A26" w:rsidRPr="008572E2" w:rsidRDefault="00575A26" w:rsidP="00814C5B">
            <w:pPr>
              <w:pStyle w:val="TableParagraph"/>
              <w:ind w:left="360"/>
              <w:rPr>
                <w:lang w:val="pl-PL"/>
              </w:rPr>
            </w:pPr>
          </w:p>
        </w:tc>
      </w:tr>
      <w:tr w:rsidR="00E42DEF" w:rsidRPr="008572E2" w14:paraId="3DE0BF46" w14:textId="77777777" w:rsidTr="00EB507F">
        <w:trPr>
          <w:trHeight w:hRule="exact" w:val="1418"/>
        </w:trPr>
        <w:tc>
          <w:tcPr>
            <w:tcW w:w="10099" w:type="dxa"/>
            <w:gridSpan w:val="2"/>
            <w:shd w:val="clear" w:color="auto" w:fill="FFFFFF" w:themeFill="background1"/>
            <w:vAlign w:val="center"/>
          </w:tcPr>
          <w:p w14:paraId="4FE1E5A7" w14:textId="4A339CA0" w:rsidR="00EB507F" w:rsidRPr="008572E2" w:rsidRDefault="00EB507F" w:rsidP="00EB507F">
            <w:pPr>
              <w:pStyle w:val="TableParagraph"/>
              <w:jc w:val="center"/>
              <w:rPr>
                <w:lang w:val="pl-PL"/>
              </w:rPr>
            </w:pPr>
          </w:p>
          <w:p w14:paraId="390C9445" w14:textId="32A0F55B" w:rsidR="00EB507F" w:rsidRPr="008572E2" w:rsidRDefault="00EB507F" w:rsidP="00EB507F">
            <w:pPr>
              <w:pStyle w:val="TableParagraph"/>
              <w:jc w:val="center"/>
              <w:rPr>
                <w:lang w:val="pl-PL"/>
              </w:rPr>
            </w:pPr>
          </w:p>
          <w:p w14:paraId="63F1792D" w14:textId="77777777" w:rsidR="00EB507F" w:rsidRPr="008572E2" w:rsidRDefault="00EB507F" w:rsidP="00EB507F">
            <w:pPr>
              <w:pStyle w:val="TableParagraph"/>
              <w:jc w:val="center"/>
              <w:rPr>
                <w:lang w:val="pl-PL"/>
              </w:rPr>
            </w:pPr>
          </w:p>
          <w:p w14:paraId="28341F72" w14:textId="7DE25B92" w:rsidR="00EB507F" w:rsidRPr="008572E2" w:rsidRDefault="008572E2" w:rsidP="008572E2">
            <w:pPr>
              <w:pStyle w:val="TableParagraph"/>
              <w:rPr>
                <w:lang w:val="pl-PL"/>
              </w:rPr>
            </w:pPr>
            <w:r>
              <w:rPr>
                <w:lang w:val="pl-PL"/>
              </w:rPr>
              <w:t xml:space="preserve">          </w:t>
            </w:r>
            <w:r w:rsidR="00EB507F" w:rsidRPr="008572E2">
              <w:rPr>
                <w:lang w:val="pl-PL"/>
              </w:rPr>
              <w:t>...............................</w:t>
            </w:r>
            <w:r w:rsidR="00EB507F" w:rsidRPr="008572E2">
              <w:rPr>
                <w:lang w:val="pl-PL"/>
              </w:rPr>
              <w:tab/>
            </w:r>
            <w:r w:rsidR="00EB507F" w:rsidRPr="008572E2">
              <w:rPr>
                <w:lang w:val="pl-PL"/>
              </w:rPr>
              <w:tab/>
              <w:t xml:space="preserve">                                                        </w:t>
            </w:r>
            <w:r>
              <w:rPr>
                <w:lang w:val="pl-PL"/>
              </w:rPr>
              <w:t xml:space="preserve">   </w:t>
            </w:r>
            <w:r w:rsidR="00EB507F" w:rsidRPr="008572E2">
              <w:rPr>
                <w:lang w:val="pl-PL"/>
              </w:rPr>
              <w:t xml:space="preserve">                    ...............................</w:t>
            </w:r>
          </w:p>
          <w:p w14:paraId="72A721D7" w14:textId="77777777" w:rsidR="00EB507F" w:rsidRPr="008572E2" w:rsidRDefault="00EB507F" w:rsidP="00EB507F">
            <w:pPr>
              <w:pStyle w:val="TableParagraph"/>
              <w:jc w:val="center"/>
              <w:rPr>
                <w:i/>
                <w:iCs/>
                <w:sz w:val="20"/>
                <w:szCs w:val="20"/>
                <w:lang w:val="pl-PL"/>
              </w:rPr>
            </w:pPr>
            <w:r w:rsidRPr="008572E2">
              <w:rPr>
                <w:i/>
                <w:iCs/>
                <w:sz w:val="20"/>
                <w:szCs w:val="20"/>
                <w:lang w:val="pl-PL"/>
              </w:rPr>
              <w:t>pełnomocnik kwestora                                                                                                                kierownik jednostki</w:t>
            </w:r>
          </w:p>
          <w:p w14:paraId="27388205" w14:textId="77777777" w:rsidR="00E42DEF" w:rsidRPr="008572E2" w:rsidRDefault="00E42DEF" w:rsidP="00EB507F">
            <w:pPr>
              <w:pStyle w:val="TableParagraph"/>
              <w:ind w:left="537" w:right="113"/>
              <w:rPr>
                <w:lang w:val="pl-PL"/>
              </w:rPr>
            </w:pPr>
          </w:p>
        </w:tc>
      </w:tr>
    </w:tbl>
    <w:p w14:paraId="61CBCE0E" w14:textId="4F98C5CB" w:rsidR="7F9F38F8" w:rsidRPr="00C22ED7" w:rsidRDefault="7F9F38F8" w:rsidP="7F9F38F8">
      <w:pPr>
        <w:jc w:val="both"/>
        <w:rPr>
          <w:rFonts w:ascii="Source Sans Pro" w:hAnsi="Source Sans Pro" w:cs="Times New Roman"/>
          <w:b/>
          <w:bCs/>
          <w:color w:val="FF0000"/>
          <w:sz w:val="20"/>
          <w:szCs w:val="20"/>
        </w:rPr>
      </w:pPr>
    </w:p>
    <w:p w14:paraId="6CC6852E" w14:textId="77777777" w:rsidR="003B13FE" w:rsidRPr="005B7A30" w:rsidRDefault="003B13FE" w:rsidP="00C22ED7">
      <w:pPr>
        <w:pStyle w:val="TableParagraph"/>
        <w:rPr>
          <w:rFonts w:ascii="Source Sans Pro" w:hAnsi="Source Sans Pro"/>
          <w:sz w:val="20"/>
          <w:szCs w:val="20"/>
          <w:lang w:val="pl-PL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6374"/>
        <w:gridCol w:w="2688"/>
      </w:tblGrid>
      <w:tr w:rsidR="005B7A30" w:rsidRPr="008572E2" w14:paraId="590EE85F" w14:textId="77777777" w:rsidTr="0084354E">
        <w:tc>
          <w:tcPr>
            <w:tcW w:w="6374" w:type="dxa"/>
            <w:shd w:val="clear" w:color="auto" w:fill="D0CECE" w:themeFill="background2" w:themeFillShade="E6"/>
          </w:tcPr>
          <w:p w14:paraId="64C57219" w14:textId="581ED82C" w:rsidR="00250EAE" w:rsidRPr="008572E2" w:rsidRDefault="0084354E" w:rsidP="003B13FE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8572E2">
              <w:rPr>
                <w:rFonts w:ascii="Times New Roman" w:hAnsi="Times New Roman" w:cs="Times New Roman"/>
                <w:b/>
              </w:rPr>
              <w:t>Kryteria</w:t>
            </w:r>
          </w:p>
        </w:tc>
        <w:tc>
          <w:tcPr>
            <w:tcW w:w="2688" w:type="dxa"/>
            <w:shd w:val="clear" w:color="auto" w:fill="D0CECE" w:themeFill="background2" w:themeFillShade="E6"/>
          </w:tcPr>
          <w:p w14:paraId="05B70386" w14:textId="01DA965D" w:rsidR="00250EAE" w:rsidRPr="008572E2" w:rsidRDefault="0084354E" w:rsidP="003B13FE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8572E2">
              <w:rPr>
                <w:rFonts w:ascii="Times New Roman" w:hAnsi="Times New Roman" w:cs="Times New Roman"/>
                <w:b/>
              </w:rPr>
              <w:t>Ocena</w:t>
            </w:r>
          </w:p>
        </w:tc>
      </w:tr>
      <w:tr w:rsidR="005B7A30" w:rsidRPr="008572E2" w14:paraId="78574871" w14:textId="77777777" w:rsidTr="0084354E">
        <w:tc>
          <w:tcPr>
            <w:tcW w:w="6374" w:type="dxa"/>
          </w:tcPr>
          <w:p w14:paraId="14DF2755" w14:textId="21E88119" w:rsidR="00250EAE" w:rsidRPr="008572E2" w:rsidRDefault="0084354E" w:rsidP="00250EAE">
            <w:pPr>
              <w:rPr>
                <w:rFonts w:ascii="Times New Roman" w:hAnsi="Times New Roman" w:cs="Times New Roman"/>
                <w:b/>
              </w:rPr>
            </w:pPr>
            <w:r w:rsidRPr="008572E2">
              <w:rPr>
                <w:rFonts w:ascii="Times New Roman" w:hAnsi="Times New Roman" w:cs="Times New Roman"/>
                <w:bCs/>
              </w:rPr>
              <w:t>Wniosek spełnia warunki formalne regulaminu</w:t>
            </w:r>
          </w:p>
        </w:tc>
        <w:tc>
          <w:tcPr>
            <w:tcW w:w="2688" w:type="dxa"/>
          </w:tcPr>
          <w:p w14:paraId="4FF4AB2A" w14:textId="525BEB43" w:rsidR="00250EAE" w:rsidRPr="008572E2" w:rsidRDefault="0084354E" w:rsidP="003B13FE">
            <w:pPr>
              <w:jc w:val="center"/>
              <w:rPr>
                <w:rFonts w:ascii="Times New Roman" w:hAnsi="Times New Roman" w:cs="Times New Roman"/>
              </w:rPr>
            </w:pPr>
            <w:r w:rsidRPr="008572E2">
              <w:rPr>
                <w:rFonts w:ascii="Times New Roman" w:hAnsi="Times New Roman" w:cs="Times New Roman"/>
              </w:rPr>
              <w:t>Spełnia/nie spełnia</w:t>
            </w:r>
          </w:p>
        </w:tc>
      </w:tr>
      <w:tr w:rsidR="005B7A30" w:rsidRPr="008572E2" w14:paraId="15716053" w14:textId="77777777" w:rsidTr="0084354E">
        <w:tc>
          <w:tcPr>
            <w:tcW w:w="6374" w:type="dxa"/>
          </w:tcPr>
          <w:p w14:paraId="2BF5634C" w14:textId="7E39F50F" w:rsidR="00250EAE" w:rsidRPr="008572E2" w:rsidRDefault="00995A87" w:rsidP="00250EAE">
            <w:pPr>
              <w:rPr>
                <w:rFonts w:ascii="Times New Roman" w:hAnsi="Times New Roman" w:cs="Times New Roman"/>
                <w:b/>
              </w:rPr>
            </w:pPr>
            <w:r w:rsidRPr="008572E2">
              <w:rPr>
                <w:rFonts w:ascii="Times New Roman" w:hAnsi="Times New Roman" w:cs="Times New Roman"/>
              </w:rPr>
              <w:t>Zgłaszana do</w:t>
            </w:r>
            <w:r w:rsidR="000864C6" w:rsidRPr="008572E2">
              <w:rPr>
                <w:rFonts w:ascii="Times New Roman" w:hAnsi="Times New Roman" w:cs="Times New Roman"/>
              </w:rPr>
              <w:t xml:space="preserve"> rozwoju</w:t>
            </w:r>
            <w:r w:rsidRPr="008572E2">
              <w:rPr>
                <w:rFonts w:ascii="Times New Roman" w:hAnsi="Times New Roman" w:cs="Times New Roman"/>
              </w:rPr>
              <w:t xml:space="preserve"> technologia</w:t>
            </w:r>
            <w:r w:rsidR="000864C6" w:rsidRPr="008572E2">
              <w:rPr>
                <w:rFonts w:ascii="Times New Roman" w:hAnsi="Times New Roman" w:cs="Times New Roman"/>
              </w:rPr>
              <w:t xml:space="preserve"> jest</w:t>
            </w:r>
            <w:r w:rsidR="0084354E" w:rsidRPr="008572E2">
              <w:rPr>
                <w:rFonts w:ascii="Times New Roman" w:hAnsi="Times New Roman" w:cs="Times New Roman"/>
              </w:rPr>
              <w:t xml:space="preserve"> </w:t>
            </w:r>
            <w:r w:rsidR="00E47404" w:rsidRPr="008572E2">
              <w:rPr>
                <w:rFonts w:ascii="Times New Roman" w:hAnsi="Times New Roman" w:cs="Times New Roman"/>
              </w:rPr>
              <w:t>na poziomie min</w:t>
            </w:r>
            <w:r w:rsidR="00AF4E30">
              <w:rPr>
                <w:rFonts w:ascii="Times New Roman" w:hAnsi="Times New Roman" w:cs="Times New Roman"/>
              </w:rPr>
              <w:t>.</w:t>
            </w:r>
            <w:r w:rsidR="00E47404" w:rsidRPr="008572E2">
              <w:rPr>
                <w:rFonts w:ascii="Times New Roman" w:hAnsi="Times New Roman" w:cs="Times New Roman"/>
              </w:rPr>
              <w:t xml:space="preserve"> TRL </w:t>
            </w:r>
            <w:r w:rsidR="00735CE0" w:rsidRPr="008572E2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2688" w:type="dxa"/>
          </w:tcPr>
          <w:p w14:paraId="7FEF2BD4" w14:textId="4989D617" w:rsidR="00250EAE" w:rsidRPr="008572E2" w:rsidRDefault="0084354E" w:rsidP="003B13FE">
            <w:pPr>
              <w:jc w:val="center"/>
              <w:rPr>
                <w:rFonts w:ascii="Times New Roman" w:hAnsi="Times New Roman" w:cs="Times New Roman"/>
              </w:rPr>
            </w:pPr>
            <w:r w:rsidRPr="008572E2">
              <w:rPr>
                <w:rFonts w:ascii="Times New Roman" w:hAnsi="Times New Roman" w:cs="Times New Roman"/>
              </w:rPr>
              <w:t>Tak/</w:t>
            </w:r>
            <w:r w:rsidR="008572E2">
              <w:rPr>
                <w:rFonts w:ascii="Times New Roman" w:hAnsi="Times New Roman" w:cs="Times New Roman"/>
              </w:rPr>
              <w:t>N</w:t>
            </w:r>
            <w:r w:rsidRPr="008572E2">
              <w:rPr>
                <w:rFonts w:ascii="Times New Roman" w:hAnsi="Times New Roman" w:cs="Times New Roman"/>
              </w:rPr>
              <w:t>ie</w:t>
            </w:r>
          </w:p>
        </w:tc>
      </w:tr>
      <w:tr w:rsidR="008572E2" w:rsidRPr="008572E2" w14:paraId="549E100A" w14:textId="77777777" w:rsidTr="0084354E">
        <w:tc>
          <w:tcPr>
            <w:tcW w:w="6374" w:type="dxa"/>
          </w:tcPr>
          <w:p w14:paraId="398910D1" w14:textId="625DE492" w:rsidR="008572E2" w:rsidRPr="008572E2" w:rsidRDefault="008572E2" w:rsidP="008572E2">
            <w:pPr>
              <w:rPr>
                <w:rFonts w:ascii="Times New Roman" w:hAnsi="Times New Roman" w:cs="Times New Roman"/>
                <w:b/>
              </w:rPr>
            </w:pPr>
            <w:r w:rsidRPr="008572E2">
              <w:rPr>
                <w:rFonts w:ascii="Times New Roman" w:hAnsi="Times New Roman" w:cs="Times New Roman"/>
              </w:rPr>
              <w:t xml:space="preserve">Frekwencja zespołu podczas realizowanego programu </w:t>
            </w:r>
            <w:proofErr w:type="spellStart"/>
            <w:r w:rsidRPr="008572E2">
              <w:rPr>
                <w:rFonts w:ascii="Times New Roman" w:hAnsi="Times New Roman" w:cs="Times New Roman"/>
              </w:rPr>
              <w:t>preinkubacji</w:t>
            </w:r>
            <w:proofErr w:type="spellEnd"/>
            <w:r w:rsidRPr="008572E2">
              <w:rPr>
                <w:rFonts w:ascii="Times New Roman" w:hAnsi="Times New Roman" w:cs="Times New Roman"/>
              </w:rPr>
              <w:t xml:space="preserve"> min</w:t>
            </w:r>
            <w:r w:rsidR="00AF4E30">
              <w:rPr>
                <w:rFonts w:ascii="Times New Roman" w:hAnsi="Times New Roman" w:cs="Times New Roman"/>
              </w:rPr>
              <w:t>.</w:t>
            </w:r>
            <w:r w:rsidRPr="008572E2">
              <w:rPr>
                <w:rFonts w:ascii="Times New Roman" w:hAnsi="Times New Roman" w:cs="Times New Roman"/>
              </w:rPr>
              <w:t xml:space="preserve"> 70%</w:t>
            </w:r>
          </w:p>
        </w:tc>
        <w:tc>
          <w:tcPr>
            <w:tcW w:w="2688" w:type="dxa"/>
          </w:tcPr>
          <w:p w14:paraId="5A56F266" w14:textId="5CB3AE27" w:rsidR="008572E2" w:rsidRPr="008572E2" w:rsidRDefault="008572E2" w:rsidP="008572E2">
            <w:pPr>
              <w:jc w:val="center"/>
              <w:rPr>
                <w:rFonts w:ascii="Times New Roman" w:hAnsi="Times New Roman" w:cs="Times New Roman"/>
              </w:rPr>
            </w:pPr>
            <w:r w:rsidRPr="00D35CDD">
              <w:rPr>
                <w:rFonts w:ascii="Times New Roman" w:hAnsi="Times New Roman" w:cs="Times New Roman"/>
              </w:rPr>
              <w:t>Tak/Nie</w:t>
            </w:r>
          </w:p>
        </w:tc>
      </w:tr>
      <w:tr w:rsidR="008572E2" w:rsidRPr="008572E2" w14:paraId="5E9A8C96" w14:textId="77777777" w:rsidTr="0084354E">
        <w:tc>
          <w:tcPr>
            <w:tcW w:w="6374" w:type="dxa"/>
          </w:tcPr>
          <w:p w14:paraId="4EDA396E" w14:textId="04C0ABAC" w:rsidR="008572E2" w:rsidRPr="008572E2" w:rsidRDefault="008572E2" w:rsidP="008572E2">
            <w:pPr>
              <w:rPr>
                <w:rFonts w:ascii="Times New Roman" w:hAnsi="Times New Roman" w:cs="Times New Roman"/>
                <w:b/>
              </w:rPr>
            </w:pPr>
            <w:r w:rsidRPr="008572E2">
              <w:rPr>
                <w:rFonts w:ascii="Times New Roman" w:eastAsia="Times New Roman" w:hAnsi="Times New Roman" w:cs="Times New Roman"/>
              </w:rPr>
              <w:t xml:space="preserve">Gotowość do zawiązania spółki </w:t>
            </w:r>
            <w:proofErr w:type="spellStart"/>
            <w:r w:rsidRPr="008572E2">
              <w:rPr>
                <w:rFonts w:ascii="Times New Roman" w:eastAsia="Times New Roman" w:hAnsi="Times New Roman" w:cs="Times New Roman"/>
              </w:rPr>
              <w:t>spin</w:t>
            </w:r>
            <w:proofErr w:type="spellEnd"/>
            <w:r w:rsidRPr="008572E2">
              <w:rPr>
                <w:rFonts w:ascii="Times New Roman" w:eastAsia="Times New Roman" w:hAnsi="Times New Roman" w:cs="Times New Roman"/>
              </w:rPr>
              <w:t>-off z Politechniką Warszawską</w:t>
            </w:r>
          </w:p>
        </w:tc>
        <w:tc>
          <w:tcPr>
            <w:tcW w:w="2688" w:type="dxa"/>
          </w:tcPr>
          <w:p w14:paraId="24DA1D16" w14:textId="7CBBA4A4" w:rsidR="008572E2" w:rsidRPr="008572E2" w:rsidRDefault="008572E2" w:rsidP="008572E2">
            <w:pPr>
              <w:jc w:val="center"/>
              <w:rPr>
                <w:rFonts w:ascii="Times New Roman" w:hAnsi="Times New Roman" w:cs="Times New Roman"/>
              </w:rPr>
            </w:pPr>
            <w:r w:rsidRPr="00D35CDD">
              <w:rPr>
                <w:rFonts w:ascii="Times New Roman" w:hAnsi="Times New Roman" w:cs="Times New Roman"/>
              </w:rPr>
              <w:t>Tak/Nie</w:t>
            </w:r>
          </w:p>
        </w:tc>
      </w:tr>
      <w:tr w:rsidR="008572E2" w:rsidRPr="008572E2" w14:paraId="2150758C" w14:textId="77777777" w:rsidTr="0084354E">
        <w:tc>
          <w:tcPr>
            <w:tcW w:w="6374" w:type="dxa"/>
          </w:tcPr>
          <w:p w14:paraId="41415033" w14:textId="4D0D33D2" w:rsidR="008572E2" w:rsidRPr="008572E2" w:rsidRDefault="008572E2" w:rsidP="008572E2">
            <w:pPr>
              <w:rPr>
                <w:rFonts w:ascii="Times New Roman" w:eastAsia="Times New Roman" w:hAnsi="Times New Roman" w:cs="Times New Roman"/>
              </w:rPr>
            </w:pPr>
            <w:r w:rsidRPr="008572E2">
              <w:rPr>
                <w:rFonts w:ascii="Times New Roman" w:eastAsia="Times New Roman" w:hAnsi="Times New Roman" w:cs="Times New Roman"/>
              </w:rPr>
              <w:t>Prawa do rozwijanej technologii zostaną całkowicie lub w części przekazane Politechnice Warszawskiej</w:t>
            </w:r>
          </w:p>
        </w:tc>
        <w:tc>
          <w:tcPr>
            <w:tcW w:w="2688" w:type="dxa"/>
          </w:tcPr>
          <w:p w14:paraId="01AE932A" w14:textId="5EC5F881" w:rsidR="008572E2" w:rsidRPr="008572E2" w:rsidRDefault="008572E2" w:rsidP="008572E2">
            <w:pPr>
              <w:jc w:val="center"/>
              <w:rPr>
                <w:rFonts w:ascii="Times New Roman" w:hAnsi="Times New Roman" w:cs="Times New Roman"/>
              </w:rPr>
            </w:pPr>
            <w:r w:rsidRPr="00D35CDD">
              <w:rPr>
                <w:rFonts w:ascii="Times New Roman" w:hAnsi="Times New Roman" w:cs="Times New Roman"/>
              </w:rPr>
              <w:t>Tak/Nie</w:t>
            </w:r>
          </w:p>
        </w:tc>
      </w:tr>
      <w:tr w:rsidR="005B7A30" w:rsidRPr="008572E2" w14:paraId="0841366C" w14:textId="77777777" w:rsidTr="0084354E">
        <w:tc>
          <w:tcPr>
            <w:tcW w:w="6374" w:type="dxa"/>
          </w:tcPr>
          <w:p w14:paraId="4EFE5E7A" w14:textId="40151D57" w:rsidR="0084354E" w:rsidRPr="008572E2" w:rsidRDefault="0084354E" w:rsidP="00250EAE">
            <w:pPr>
              <w:rPr>
                <w:rFonts w:ascii="Times New Roman" w:eastAsia="Times New Roman" w:hAnsi="Times New Roman" w:cs="Times New Roman"/>
              </w:rPr>
            </w:pPr>
            <w:r w:rsidRPr="008572E2">
              <w:rPr>
                <w:rFonts w:ascii="Times New Roman" w:hAnsi="Times New Roman" w:cs="Times New Roman"/>
              </w:rPr>
              <w:t xml:space="preserve">Rekomendacja zespołu </w:t>
            </w:r>
            <w:r w:rsidR="00C61FF3" w:rsidRPr="008572E2">
              <w:rPr>
                <w:rFonts w:ascii="Times New Roman" w:hAnsi="Times New Roman" w:cs="Times New Roman"/>
              </w:rPr>
              <w:t xml:space="preserve">ININ </w:t>
            </w:r>
            <w:r w:rsidRPr="008572E2">
              <w:rPr>
                <w:rFonts w:ascii="Times New Roman" w:hAnsi="Times New Roman" w:cs="Times New Roman"/>
              </w:rPr>
              <w:t xml:space="preserve">realizującego program </w:t>
            </w:r>
            <w:proofErr w:type="spellStart"/>
            <w:r w:rsidRPr="008572E2">
              <w:rPr>
                <w:rFonts w:ascii="Times New Roman" w:hAnsi="Times New Roman" w:cs="Times New Roman"/>
              </w:rPr>
              <w:t>preinkubacji</w:t>
            </w:r>
            <w:proofErr w:type="spellEnd"/>
          </w:p>
        </w:tc>
        <w:tc>
          <w:tcPr>
            <w:tcW w:w="2688" w:type="dxa"/>
          </w:tcPr>
          <w:p w14:paraId="0F7B4CE2" w14:textId="67253781" w:rsidR="0084354E" w:rsidRPr="008572E2" w:rsidRDefault="0084354E" w:rsidP="003B13FE">
            <w:pPr>
              <w:jc w:val="center"/>
              <w:rPr>
                <w:rFonts w:ascii="Times New Roman" w:hAnsi="Times New Roman" w:cs="Times New Roman"/>
              </w:rPr>
            </w:pPr>
            <w:r w:rsidRPr="008572E2">
              <w:rPr>
                <w:rFonts w:ascii="Times New Roman" w:hAnsi="Times New Roman" w:cs="Times New Roman"/>
              </w:rPr>
              <w:t>Pozytywna/Negatywna</w:t>
            </w:r>
          </w:p>
        </w:tc>
      </w:tr>
    </w:tbl>
    <w:p w14:paraId="636574CC" w14:textId="77777777" w:rsidR="00250EAE" w:rsidRPr="005B7A30" w:rsidRDefault="00250EAE" w:rsidP="00250EAE">
      <w:pPr>
        <w:pStyle w:val="TableParagraph"/>
        <w:spacing w:line="360" w:lineRule="auto"/>
        <w:ind w:left="360"/>
        <w:rPr>
          <w:rFonts w:ascii="Source Sans Pro" w:hAnsi="Source Sans Pro"/>
          <w:sz w:val="20"/>
          <w:szCs w:val="20"/>
          <w:lang w:val="pl-PL"/>
        </w:rPr>
      </w:pPr>
    </w:p>
    <w:p w14:paraId="5935F44A" w14:textId="4C4971AF" w:rsidR="00250EAE" w:rsidRPr="00DF3A91" w:rsidRDefault="00250EAE" w:rsidP="00250EAE">
      <w:pPr>
        <w:pStyle w:val="TableParagraph"/>
        <w:spacing w:line="360" w:lineRule="auto"/>
        <w:ind w:left="360"/>
        <w:rPr>
          <w:sz w:val="24"/>
          <w:szCs w:val="24"/>
          <w:lang w:val="pl-PL"/>
        </w:rPr>
      </w:pPr>
      <w:r w:rsidRPr="00DF3A91">
        <w:rPr>
          <w:sz w:val="24"/>
          <w:szCs w:val="24"/>
          <w:lang w:val="pl-PL"/>
        </w:rPr>
        <w:t>Decyzja dyrektora Centrum In</w:t>
      </w:r>
      <w:r w:rsidR="00EA70F6" w:rsidRPr="00DF3A91">
        <w:rPr>
          <w:sz w:val="24"/>
          <w:szCs w:val="24"/>
          <w:lang w:val="pl-PL"/>
        </w:rPr>
        <w:t>nowacji</w:t>
      </w:r>
      <w:r w:rsidRPr="00DF3A91">
        <w:rPr>
          <w:sz w:val="24"/>
          <w:szCs w:val="24"/>
          <w:lang w:val="pl-PL"/>
        </w:rPr>
        <w:t xml:space="preserve"> o przyznaniu grantu</w:t>
      </w:r>
      <w:r w:rsidRPr="00DF3A91">
        <w:rPr>
          <w:sz w:val="24"/>
          <w:szCs w:val="24"/>
          <w:lang w:val="pl-PL"/>
        </w:rPr>
        <w:br/>
        <w:t xml:space="preserve"> □ pozytywna           □ negatywna</w:t>
      </w:r>
    </w:p>
    <w:p w14:paraId="14400A20" w14:textId="7C5979BA" w:rsidR="00FD6AA5" w:rsidRPr="008572E2" w:rsidRDefault="00FD6AA5" w:rsidP="00FD6AA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</w:p>
    <w:p w14:paraId="0F9FDD51" w14:textId="02FA32F0" w:rsidR="00E06D54" w:rsidRPr="008572E2" w:rsidRDefault="00E06D54" w:rsidP="00FD6AA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</w:p>
    <w:p w14:paraId="5380D1BD" w14:textId="0FFB347B" w:rsidR="00E06D54" w:rsidRDefault="00E06D54" w:rsidP="00FD6AA5">
      <w:pPr>
        <w:autoSpaceDE w:val="0"/>
        <w:autoSpaceDN w:val="0"/>
        <w:adjustRightInd w:val="0"/>
        <w:spacing w:after="0" w:line="240" w:lineRule="auto"/>
        <w:rPr>
          <w:rFonts w:ascii="Source Sans Pro" w:hAnsi="Source Sans Pro"/>
          <w:sz w:val="20"/>
          <w:szCs w:val="20"/>
        </w:rPr>
      </w:pPr>
    </w:p>
    <w:p w14:paraId="3318FD9E" w14:textId="77777777" w:rsidR="00E06D54" w:rsidRDefault="00E06D54" w:rsidP="00FD6AA5">
      <w:pPr>
        <w:autoSpaceDE w:val="0"/>
        <w:autoSpaceDN w:val="0"/>
        <w:adjustRightInd w:val="0"/>
        <w:spacing w:after="0" w:line="240" w:lineRule="auto"/>
        <w:rPr>
          <w:rFonts w:ascii="Source Sans Pro" w:hAnsi="Source Sans Pro"/>
          <w:sz w:val="20"/>
          <w:szCs w:val="20"/>
        </w:rPr>
      </w:pPr>
    </w:p>
    <w:tbl>
      <w:tblPr>
        <w:tblStyle w:val="Tabela-Siatka"/>
        <w:tblW w:w="0" w:type="auto"/>
        <w:tblInd w:w="10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24"/>
        <w:gridCol w:w="4629"/>
      </w:tblGrid>
      <w:tr w:rsidR="003B13FE" w:rsidRPr="008572E2" w14:paraId="53F2E819" w14:textId="77777777" w:rsidTr="003B13FE">
        <w:tc>
          <w:tcPr>
            <w:tcW w:w="4673" w:type="dxa"/>
          </w:tcPr>
          <w:p w14:paraId="3510593D" w14:textId="77777777" w:rsidR="003B13FE" w:rsidRPr="008572E2" w:rsidRDefault="003B13FE" w:rsidP="00623C89">
            <w:pPr>
              <w:pStyle w:val="TableParagraph"/>
              <w:ind w:left="0"/>
              <w:jc w:val="center"/>
              <w:rPr>
                <w:lang w:val="pl-PL"/>
              </w:rPr>
            </w:pPr>
          </w:p>
          <w:p w14:paraId="4F3C5253" w14:textId="77777777" w:rsidR="003B13FE" w:rsidRPr="008572E2" w:rsidRDefault="003B13FE" w:rsidP="00623C89">
            <w:pPr>
              <w:pStyle w:val="TableParagraph"/>
              <w:ind w:left="0"/>
              <w:jc w:val="center"/>
              <w:rPr>
                <w:lang w:val="pl-PL"/>
              </w:rPr>
            </w:pPr>
          </w:p>
          <w:p w14:paraId="582F19D6" w14:textId="77777777" w:rsidR="003B13FE" w:rsidRPr="008572E2" w:rsidRDefault="003B13FE" w:rsidP="00623C89">
            <w:pPr>
              <w:pStyle w:val="TableParagraph"/>
              <w:ind w:left="0"/>
              <w:jc w:val="center"/>
              <w:rPr>
                <w:lang w:val="pl-PL"/>
              </w:rPr>
            </w:pPr>
            <w:r w:rsidRPr="008572E2">
              <w:rPr>
                <w:lang w:val="pl-PL"/>
              </w:rPr>
              <w:t>...............................</w:t>
            </w:r>
          </w:p>
          <w:p w14:paraId="21FEFEDC" w14:textId="31A2F7CF" w:rsidR="003B13FE" w:rsidRPr="008572E2" w:rsidRDefault="003B13FE" w:rsidP="00623C89">
            <w:pPr>
              <w:pStyle w:val="TableParagraph"/>
              <w:ind w:left="0"/>
              <w:jc w:val="center"/>
              <w:rPr>
                <w:i/>
                <w:iCs/>
                <w:sz w:val="20"/>
                <w:szCs w:val="20"/>
                <w:lang w:val="pl-PL"/>
              </w:rPr>
            </w:pPr>
            <w:r w:rsidRPr="008572E2">
              <w:rPr>
                <w:i/>
                <w:iCs/>
                <w:sz w:val="20"/>
                <w:szCs w:val="20"/>
                <w:lang w:val="pl-PL"/>
              </w:rPr>
              <w:t>data</w:t>
            </w:r>
          </w:p>
        </w:tc>
        <w:tc>
          <w:tcPr>
            <w:tcW w:w="4673" w:type="dxa"/>
          </w:tcPr>
          <w:p w14:paraId="4E8408C6" w14:textId="77777777" w:rsidR="003B13FE" w:rsidRPr="008572E2" w:rsidRDefault="003B13FE" w:rsidP="00623C89">
            <w:pPr>
              <w:pStyle w:val="TableParagraph"/>
              <w:ind w:left="0"/>
              <w:jc w:val="center"/>
              <w:rPr>
                <w:lang w:val="pl-PL"/>
              </w:rPr>
            </w:pPr>
          </w:p>
          <w:p w14:paraId="3A517F61" w14:textId="77777777" w:rsidR="003B13FE" w:rsidRPr="008572E2" w:rsidRDefault="003B13FE" w:rsidP="00623C89">
            <w:pPr>
              <w:pStyle w:val="TableParagraph"/>
              <w:ind w:left="0"/>
              <w:jc w:val="center"/>
              <w:rPr>
                <w:lang w:val="pl-PL"/>
              </w:rPr>
            </w:pPr>
          </w:p>
          <w:p w14:paraId="639071D8" w14:textId="2799B614" w:rsidR="003B13FE" w:rsidRPr="008572E2" w:rsidRDefault="003B13FE" w:rsidP="00623C89">
            <w:pPr>
              <w:pStyle w:val="TableParagraph"/>
              <w:ind w:left="0"/>
              <w:jc w:val="center"/>
              <w:rPr>
                <w:lang w:val="pl-PL"/>
              </w:rPr>
            </w:pPr>
            <w:r w:rsidRPr="008572E2">
              <w:rPr>
                <w:lang w:val="pl-PL"/>
              </w:rPr>
              <w:t>....</w:t>
            </w:r>
            <w:r w:rsidR="008572E2">
              <w:rPr>
                <w:lang w:val="pl-PL"/>
              </w:rPr>
              <w:t>......</w:t>
            </w:r>
            <w:r w:rsidRPr="008572E2">
              <w:rPr>
                <w:lang w:val="pl-PL"/>
              </w:rPr>
              <w:t>...........................</w:t>
            </w:r>
          </w:p>
          <w:p w14:paraId="376C61DB" w14:textId="288E0A46" w:rsidR="003B13FE" w:rsidRPr="008572E2" w:rsidRDefault="003B13FE" w:rsidP="00623C89">
            <w:pPr>
              <w:pStyle w:val="TableParagraph"/>
              <w:ind w:left="0"/>
              <w:jc w:val="center"/>
              <w:rPr>
                <w:i/>
                <w:iCs/>
                <w:sz w:val="20"/>
                <w:szCs w:val="20"/>
                <w:lang w:val="pl-PL"/>
              </w:rPr>
            </w:pPr>
            <w:r w:rsidRPr="008572E2">
              <w:rPr>
                <w:i/>
                <w:iCs/>
                <w:sz w:val="20"/>
                <w:szCs w:val="20"/>
                <w:lang w:val="pl-PL"/>
              </w:rPr>
              <w:t xml:space="preserve">podpis </w:t>
            </w:r>
            <w:r w:rsidR="008572E2" w:rsidRPr="008572E2">
              <w:rPr>
                <w:i/>
                <w:iCs/>
                <w:sz w:val="20"/>
                <w:szCs w:val="20"/>
                <w:lang w:val="pl-PL"/>
              </w:rPr>
              <w:t>d</w:t>
            </w:r>
            <w:r w:rsidRPr="008572E2">
              <w:rPr>
                <w:i/>
                <w:iCs/>
                <w:sz w:val="20"/>
                <w:szCs w:val="20"/>
                <w:lang w:val="pl-PL"/>
              </w:rPr>
              <w:t>yrektora CINN</w:t>
            </w:r>
          </w:p>
        </w:tc>
      </w:tr>
    </w:tbl>
    <w:p w14:paraId="6E0FF85E" w14:textId="77777777" w:rsidR="003B13FE" w:rsidRPr="008572E2" w:rsidRDefault="003B13FE" w:rsidP="00FD6AA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</w:p>
    <w:p w14:paraId="38925BC3" w14:textId="77777777" w:rsidR="00FD6AA5" w:rsidRPr="008572E2" w:rsidRDefault="00FD6AA5" w:rsidP="00FD6AA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</w:p>
    <w:p w14:paraId="37FA5A6F" w14:textId="1A6C1C1C" w:rsidR="00874AF7" w:rsidRPr="005F7E13" w:rsidRDefault="00874AF7" w:rsidP="004C506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</w:p>
    <w:sectPr w:rsidR="00874AF7" w:rsidRPr="005F7E13" w:rsidSect="009D4A77">
      <w:footnotePr>
        <w:numRestart w:val="eachPage"/>
      </w:footnotePr>
      <w:pgSz w:w="11906" w:h="16838"/>
      <w:pgMar w:top="851" w:right="1133" w:bottom="709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B0F686C" w14:textId="77777777" w:rsidR="00C361B3" w:rsidRDefault="00C361B3" w:rsidP="00C571E6">
      <w:pPr>
        <w:spacing w:after="0" w:line="240" w:lineRule="auto"/>
      </w:pPr>
      <w:r>
        <w:separator/>
      </w:r>
    </w:p>
  </w:endnote>
  <w:endnote w:type="continuationSeparator" w:id="0">
    <w:p w14:paraId="2BCCAC53" w14:textId="77777777" w:rsidR="00C361B3" w:rsidRDefault="00C361B3" w:rsidP="00C571E6">
      <w:pPr>
        <w:spacing w:after="0" w:line="240" w:lineRule="auto"/>
      </w:pPr>
      <w:r>
        <w:continuationSeparator/>
      </w:r>
    </w:p>
  </w:endnote>
  <w:endnote w:type="continuationNotice" w:id="1">
    <w:p w14:paraId="04D96A9E" w14:textId="77777777" w:rsidR="00C361B3" w:rsidRDefault="00C361B3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ource Sans Pro">
    <w:panose1 w:val="020B0503030403020204"/>
    <w:charset w:val="00"/>
    <w:family w:val="swiss"/>
    <w:notTrueType/>
    <w:pitch w:val="variable"/>
    <w:sig w:usb0="600002F7" w:usb1="00000003" w:usb2="00000000" w:usb3="00000000" w:csb0="0000019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PL SwitzerlandCondensed">
    <w:altName w:val="Times New Roman"/>
    <w:charset w:val="EE"/>
    <w:family w:val="roman"/>
    <w:pitch w:val="variable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BC80A75" w14:textId="77777777" w:rsidR="00C361B3" w:rsidRDefault="00C361B3" w:rsidP="00C571E6">
      <w:pPr>
        <w:spacing w:after="0" w:line="240" w:lineRule="auto"/>
      </w:pPr>
      <w:r>
        <w:separator/>
      </w:r>
    </w:p>
  </w:footnote>
  <w:footnote w:type="continuationSeparator" w:id="0">
    <w:p w14:paraId="2FA8388B" w14:textId="77777777" w:rsidR="00C361B3" w:rsidRDefault="00C361B3" w:rsidP="00C571E6">
      <w:pPr>
        <w:spacing w:after="0" w:line="240" w:lineRule="auto"/>
      </w:pPr>
      <w:r>
        <w:continuationSeparator/>
      </w:r>
    </w:p>
  </w:footnote>
  <w:footnote w:type="continuationNotice" w:id="1">
    <w:p w14:paraId="598A8EF1" w14:textId="77777777" w:rsidR="00C361B3" w:rsidRDefault="00C361B3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DB0941"/>
    <w:multiLevelType w:val="hybridMultilevel"/>
    <w:tmpl w:val="7DF6A3FE"/>
    <w:lvl w:ilvl="0" w:tplc="0C4C28B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287DF0"/>
    <w:multiLevelType w:val="hybridMultilevel"/>
    <w:tmpl w:val="4602520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517956"/>
    <w:multiLevelType w:val="hybridMultilevel"/>
    <w:tmpl w:val="647659EE"/>
    <w:lvl w:ilvl="0" w:tplc="041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" w15:restartNumberingAfterBreak="0">
    <w:nsid w:val="0DAF133A"/>
    <w:multiLevelType w:val="multilevel"/>
    <w:tmpl w:val="C2001C5E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440"/>
        </w:tabs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440"/>
        </w:tabs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1800"/>
        </w:tabs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1800"/>
        </w:tabs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2160"/>
        </w:tabs>
        <w:ind w:left="2160" w:hanging="1800"/>
      </w:pPr>
      <w:rPr>
        <w:rFonts w:hint="default"/>
      </w:rPr>
    </w:lvl>
  </w:abstractNum>
  <w:abstractNum w:abstractNumId="4" w15:restartNumberingAfterBreak="0">
    <w:nsid w:val="0DB76244"/>
    <w:multiLevelType w:val="hybridMultilevel"/>
    <w:tmpl w:val="B7A00F02"/>
    <w:lvl w:ilvl="0" w:tplc="2AF44E64">
      <w:start w:val="1"/>
      <w:numFmt w:val="decimal"/>
      <w:lvlText w:val="%1)"/>
      <w:lvlJc w:val="left"/>
      <w:pPr>
        <w:tabs>
          <w:tab w:val="num" w:pos="1080"/>
        </w:tabs>
        <w:ind w:left="1080" w:hanging="360"/>
      </w:pPr>
      <w:rPr>
        <w:rFonts w:ascii="Times New Roman" w:eastAsiaTheme="minorHAnsi" w:hAnsi="Times New Roman" w:cs="Times New Roman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5" w15:restartNumberingAfterBreak="0">
    <w:nsid w:val="1B57115E"/>
    <w:multiLevelType w:val="hybridMultilevel"/>
    <w:tmpl w:val="60F4EBB0"/>
    <w:lvl w:ilvl="0" w:tplc="AEB87448">
      <w:start w:val="12"/>
      <w:numFmt w:val="bullet"/>
      <w:lvlText w:val="–"/>
      <w:lvlJc w:val="left"/>
      <w:pPr>
        <w:ind w:left="405" w:hanging="360"/>
      </w:pPr>
      <w:rPr>
        <w:rFonts w:ascii="Times New Roman" w:eastAsia="Times New Roman" w:hAnsi="Times New Roman" w:cs="Times New Roman" w:hint="default"/>
        <w:b w:val="0"/>
      </w:rPr>
    </w:lvl>
    <w:lvl w:ilvl="1" w:tplc="04150003" w:tentative="1">
      <w:start w:val="1"/>
      <w:numFmt w:val="bullet"/>
      <w:lvlText w:val="o"/>
      <w:lvlJc w:val="left"/>
      <w:pPr>
        <w:ind w:left="112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4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6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8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00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72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4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65" w:hanging="360"/>
      </w:pPr>
      <w:rPr>
        <w:rFonts w:ascii="Wingdings" w:hAnsi="Wingdings" w:hint="default"/>
      </w:rPr>
    </w:lvl>
  </w:abstractNum>
  <w:abstractNum w:abstractNumId="6" w15:restartNumberingAfterBreak="0">
    <w:nsid w:val="24D35AD6"/>
    <w:multiLevelType w:val="hybridMultilevel"/>
    <w:tmpl w:val="653284E8"/>
    <w:lvl w:ilvl="0" w:tplc="0415000F">
      <w:start w:val="1"/>
      <w:numFmt w:val="decimal"/>
      <w:lvlText w:val="%1."/>
      <w:lvlJc w:val="left"/>
      <w:pPr>
        <w:ind w:left="786" w:hanging="360"/>
      </w:pPr>
    </w:lvl>
    <w:lvl w:ilvl="1" w:tplc="04150011">
      <w:start w:val="1"/>
      <w:numFmt w:val="decimal"/>
      <w:lvlText w:val="%2)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7" w15:restartNumberingAfterBreak="0">
    <w:nsid w:val="27B16EF6"/>
    <w:multiLevelType w:val="hybridMultilevel"/>
    <w:tmpl w:val="1E46C92A"/>
    <w:lvl w:ilvl="0" w:tplc="FC6EA42E">
      <w:start w:val="1"/>
      <w:numFmt w:val="lowerLetter"/>
      <w:lvlText w:val="%1)"/>
      <w:lvlJc w:val="left"/>
      <w:pPr>
        <w:ind w:left="717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37" w:hanging="360"/>
      </w:pPr>
    </w:lvl>
    <w:lvl w:ilvl="2" w:tplc="0415001B" w:tentative="1">
      <w:start w:val="1"/>
      <w:numFmt w:val="lowerRoman"/>
      <w:lvlText w:val="%3."/>
      <w:lvlJc w:val="right"/>
      <w:pPr>
        <w:ind w:left="2157" w:hanging="180"/>
      </w:pPr>
    </w:lvl>
    <w:lvl w:ilvl="3" w:tplc="0415000F" w:tentative="1">
      <w:start w:val="1"/>
      <w:numFmt w:val="decimal"/>
      <w:lvlText w:val="%4."/>
      <w:lvlJc w:val="left"/>
      <w:pPr>
        <w:ind w:left="2877" w:hanging="360"/>
      </w:pPr>
    </w:lvl>
    <w:lvl w:ilvl="4" w:tplc="04150019" w:tentative="1">
      <w:start w:val="1"/>
      <w:numFmt w:val="lowerLetter"/>
      <w:lvlText w:val="%5."/>
      <w:lvlJc w:val="left"/>
      <w:pPr>
        <w:ind w:left="3597" w:hanging="360"/>
      </w:pPr>
    </w:lvl>
    <w:lvl w:ilvl="5" w:tplc="0415001B" w:tentative="1">
      <w:start w:val="1"/>
      <w:numFmt w:val="lowerRoman"/>
      <w:lvlText w:val="%6."/>
      <w:lvlJc w:val="right"/>
      <w:pPr>
        <w:ind w:left="4317" w:hanging="180"/>
      </w:pPr>
    </w:lvl>
    <w:lvl w:ilvl="6" w:tplc="0415000F" w:tentative="1">
      <w:start w:val="1"/>
      <w:numFmt w:val="decimal"/>
      <w:lvlText w:val="%7."/>
      <w:lvlJc w:val="left"/>
      <w:pPr>
        <w:ind w:left="5037" w:hanging="360"/>
      </w:pPr>
    </w:lvl>
    <w:lvl w:ilvl="7" w:tplc="04150019" w:tentative="1">
      <w:start w:val="1"/>
      <w:numFmt w:val="lowerLetter"/>
      <w:lvlText w:val="%8."/>
      <w:lvlJc w:val="left"/>
      <w:pPr>
        <w:ind w:left="5757" w:hanging="360"/>
      </w:pPr>
    </w:lvl>
    <w:lvl w:ilvl="8" w:tplc="0415001B" w:tentative="1">
      <w:start w:val="1"/>
      <w:numFmt w:val="lowerRoman"/>
      <w:lvlText w:val="%9."/>
      <w:lvlJc w:val="right"/>
      <w:pPr>
        <w:ind w:left="6477" w:hanging="180"/>
      </w:pPr>
    </w:lvl>
  </w:abstractNum>
  <w:abstractNum w:abstractNumId="8" w15:restartNumberingAfterBreak="0">
    <w:nsid w:val="28AE4764"/>
    <w:multiLevelType w:val="hybridMultilevel"/>
    <w:tmpl w:val="B33E078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1EB315D"/>
    <w:multiLevelType w:val="hybridMultilevel"/>
    <w:tmpl w:val="AF805A34"/>
    <w:lvl w:ilvl="0" w:tplc="27206B38">
      <w:numFmt w:val="bullet"/>
      <w:lvlText w:val="-"/>
      <w:lvlJc w:val="left"/>
      <w:pPr>
        <w:ind w:left="720" w:hanging="360"/>
      </w:pPr>
      <w:rPr>
        <w:rFonts w:ascii="Source Sans Pro" w:eastAsia="Times New Roman" w:hAnsi="Source Sans Pro" w:cs="Times New Roman" w:hint="default"/>
        <w:b w:val="0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A4E100E"/>
    <w:multiLevelType w:val="hybridMultilevel"/>
    <w:tmpl w:val="EEB64062"/>
    <w:lvl w:ilvl="0" w:tplc="2B1E82FE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3D9B1C2B"/>
    <w:multiLevelType w:val="hybridMultilevel"/>
    <w:tmpl w:val="17EC412C"/>
    <w:lvl w:ilvl="0" w:tplc="04150011">
      <w:start w:val="1"/>
      <w:numFmt w:val="decimal"/>
      <w:lvlText w:val="%1)"/>
      <w:lvlJc w:val="left"/>
      <w:pPr>
        <w:tabs>
          <w:tab w:val="num" w:pos="1080"/>
        </w:tabs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2" w15:restartNumberingAfterBreak="0">
    <w:nsid w:val="3E904D48"/>
    <w:multiLevelType w:val="multilevel"/>
    <w:tmpl w:val="A3B85390"/>
    <w:lvl w:ilvl="0">
      <w:start w:val="1"/>
      <w:numFmt w:val="decimal"/>
      <w:lvlText w:val="%1."/>
      <w:lvlJc w:val="left"/>
      <w:pPr>
        <w:ind w:left="360" w:hanging="360"/>
      </w:pPr>
      <w:rPr>
        <w:rFonts w:ascii="Source Sans Pro" w:eastAsia="Times New Roman" w:hAnsi="Source Sans Pro" w:cs="Times New Roman"/>
      </w:rPr>
    </w:lvl>
    <w:lvl w:ilvl="1">
      <w:start w:val="1"/>
      <w:numFmt w:val="decimal"/>
      <w:lvlText w:val="%2)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 w15:restartNumberingAfterBreak="0">
    <w:nsid w:val="400A0D8C"/>
    <w:multiLevelType w:val="hybridMultilevel"/>
    <w:tmpl w:val="B6AEE37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E7E0564"/>
    <w:multiLevelType w:val="hybridMultilevel"/>
    <w:tmpl w:val="858CC40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58529B4"/>
    <w:multiLevelType w:val="hybridMultilevel"/>
    <w:tmpl w:val="7C9E44B0"/>
    <w:lvl w:ilvl="0" w:tplc="A6907A7E">
      <w:start w:val="1"/>
      <w:numFmt w:val="decimal"/>
      <w:lvlText w:val="%1."/>
      <w:lvlJc w:val="left"/>
      <w:pPr>
        <w:ind w:left="720" w:hanging="360"/>
      </w:pPr>
      <w:rPr>
        <w:strike w:val="0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9EC69E2"/>
    <w:multiLevelType w:val="hybridMultilevel"/>
    <w:tmpl w:val="EEB8BE26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C31056C"/>
    <w:multiLevelType w:val="hybridMultilevel"/>
    <w:tmpl w:val="A928DE94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E08135E"/>
    <w:multiLevelType w:val="hybridMultilevel"/>
    <w:tmpl w:val="14821B1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7D8497C6">
      <w:start w:val="1"/>
      <w:numFmt w:val="decimal"/>
      <w:lvlText w:val="%2)"/>
      <w:lvlJc w:val="left"/>
      <w:pPr>
        <w:ind w:left="1440" w:hanging="360"/>
      </w:pPr>
      <w:rPr>
        <w:color w:val="auto"/>
      </w:r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39C53E4"/>
    <w:multiLevelType w:val="hybridMultilevel"/>
    <w:tmpl w:val="F5D47144"/>
    <w:lvl w:ilvl="0" w:tplc="B39CD784">
      <w:start w:val="1"/>
      <w:numFmt w:val="decimal"/>
      <w:lvlText w:val="%1."/>
      <w:lvlJc w:val="left"/>
      <w:pPr>
        <w:ind w:left="720" w:hanging="360"/>
      </w:pPr>
    </w:lvl>
    <w:lvl w:ilvl="1" w:tplc="6E38B614">
      <w:start w:val="1"/>
      <w:numFmt w:val="decimal"/>
      <w:lvlText w:val="%2."/>
      <w:lvlJc w:val="left"/>
      <w:pPr>
        <w:ind w:left="1440" w:hanging="360"/>
      </w:pPr>
    </w:lvl>
    <w:lvl w:ilvl="2" w:tplc="C1F44412">
      <w:start w:val="1"/>
      <w:numFmt w:val="lowerRoman"/>
      <w:lvlText w:val="%3."/>
      <w:lvlJc w:val="right"/>
      <w:pPr>
        <w:ind w:left="2160" w:hanging="180"/>
      </w:pPr>
    </w:lvl>
    <w:lvl w:ilvl="3" w:tplc="DE64540E">
      <w:start w:val="1"/>
      <w:numFmt w:val="decimal"/>
      <w:lvlText w:val="%4."/>
      <w:lvlJc w:val="left"/>
      <w:pPr>
        <w:ind w:left="2880" w:hanging="360"/>
      </w:pPr>
    </w:lvl>
    <w:lvl w:ilvl="4" w:tplc="F8069E7E">
      <w:start w:val="1"/>
      <w:numFmt w:val="lowerLetter"/>
      <w:lvlText w:val="%5."/>
      <w:lvlJc w:val="left"/>
      <w:pPr>
        <w:ind w:left="3600" w:hanging="360"/>
      </w:pPr>
    </w:lvl>
    <w:lvl w:ilvl="5" w:tplc="E9B42D2A">
      <w:start w:val="1"/>
      <w:numFmt w:val="lowerRoman"/>
      <w:lvlText w:val="%6."/>
      <w:lvlJc w:val="right"/>
      <w:pPr>
        <w:ind w:left="4320" w:hanging="180"/>
      </w:pPr>
    </w:lvl>
    <w:lvl w:ilvl="6" w:tplc="FB661D44">
      <w:start w:val="1"/>
      <w:numFmt w:val="decimal"/>
      <w:lvlText w:val="%7."/>
      <w:lvlJc w:val="left"/>
      <w:pPr>
        <w:ind w:left="5040" w:hanging="360"/>
      </w:pPr>
    </w:lvl>
    <w:lvl w:ilvl="7" w:tplc="0CE40804">
      <w:start w:val="1"/>
      <w:numFmt w:val="lowerLetter"/>
      <w:lvlText w:val="%8."/>
      <w:lvlJc w:val="left"/>
      <w:pPr>
        <w:ind w:left="5760" w:hanging="360"/>
      </w:pPr>
    </w:lvl>
    <w:lvl w:ilvl="8" w:tplc="BADC3C7E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9896CEF"/>
    <w:multiLevelType w:val="multilevel"/>
    <w:tmpl w:val="72327B0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i w:val="0"/>
        <w:color w:val="auto"/>
      </w:rPr>
    </w:lvl>
    <w:lvl w:ilvl="1">
      <w:start w:val="2"/>
      <w:numFmt w:val="decimal"/>
      <w:lvlText w:val="%1.%2."/>
      <w:lvlJc w:val="left"/>
      <w:pPr>
        <w:ind w:left="918" w:hanging="40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746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259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13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64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518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031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04" w:hanging="1800"/>
      </w:pPr>
      <w:rPr>
        <w:rFonts w:hint="default"/>
      </w:rPr>
    </w:lvl>
  </w:abstractNum>
  <w:abstractNum w:abstractNumId="21" w15:restartNumberingAfterBreak="0">
    <w:nsid w:val="6DAF1B09"/>
    <w:multiLevelType w:val="hybridMultilevel"/>
    <w:tmpl w:val="48A2F778"/>
    <w:lvl w:ilvl="0" w:tplc="2502377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AB4302C"/>
    <w:multiLevelType w:val="hybridMultilevel"/>
    <w:tmpl w:val="6AE8B3A2"/>
    <w:lvl w:ilvl="0" w:tplc="FF04C45A">
      <w:numFmt w:val="bullet"/>
      <w:lvlText w:val="-"/>
      <w:lvlJc w:val="left"/>
      <w:pPr>
        <w:ind w:left="405" w:hanging="360"/>
      </w:pPr>
      <w:rPr>
        <w:rFonts w:ascii="Source Sans Pro" w:eastAsia="Times New Roman" w:hAnsi="Source Sans Pro" w:cs="Times New Roman" w:hint="default"/>
        <w:b w:val="0"/>
      </w:rPr>
    </w:lvl>
    <w:lvl w:ilvl="1" w:tplc="04150003" w:tentative="1">
      <w:start w:val="1"/>
      <w:numFmt w:val="bullet"/>
      <w:lvlText w:val="o"/>
      <w:lvlJc w:val="left"/>
      <w:pPr>
        <w:ind w:left="112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4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6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8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00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72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4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65" w:hanging="360"/>
      </w:pPr>
      <w:rPr>
        <w:rFonts w:ascii="Wingdings" w:hAnsi="Wingdings" w:hint="default"/>
      </w:rPr>
    </w:lvl>
  </w:abstractNum>
  <w:abstractNum w:abstractNumId="23" w15:restartNumberingAfterBreak="0">
    <w:nsid w:val="7BA9597E"/>
    <w:multiLevelType w:val="hybridMultilevel"/>
    <w:tmpl w:val="3162D28C"/>
    <w:lvl w:ilvl="0" w:tplc="BEDA54E6">
      <w:start w:val="1"/>
      <w:numFmt w:val="decimal"/>
      <w:lvlText w:val="%1)"/>
      <w:lvlJc w:val="left"/>
      <w:pPr>
        <w:ind w:left="720" w:hanging="360"/>
      </w:pPr>
      <w:rPr>
        <w:rFonts w:hint="default"/>
        <w:color w:val="auto"/>
        <w:sz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15"/>
  </w:num>
  <w:num w:numId="3">
    <w:abstractNumId w:val="18"/>
  </w:num>
  <w:num w:numId="4">
    <w:abstractNumId w:val="23"/>
  </w:num>
  <w:num w:numId="5">
    <w:abstractNumId w:val="8"/>
  </w:num>
  <w:num w:numId="6">
    <w:abstractNumId w:val="19"/>
  </w:num>
  <w:num w:numId="7">
    <w:abstractNumId w:val="16"/>
  </w:num>
  <w:num w:numId="8">
    <w:abstractNumId w:val="3"/>
  </w:num>
  <w:num w:numId="9">
    <w:abstractNumId w:val="6"/>
  </w:num>
  <w:num w:numId="10">
    <w:abstractNumId w:val="12"/>
  </w:num>
  <w:num w:numId="11">
    <w:abstractNumId w:val="13"/>
  </w:num>
  <w:num w:numId="12">
    <w:abstractNumId w:val="14"/>
  </w:num>
  <w:num w:numId="13">
    <w:abstractNumId w:val="21"/>
  </w:num>
  <w:num w:numId="14">
    <w:abstractNumId w:val="20"/>
  </w:num>
  <w:num w:numId="15">
    <w:abstractNumId w:val="9"/>
  </w:num>
  <w:num w:numId="16">
    <w:abstractNumId w:val="22"/>
  </w:num>
  <w:num w:numId="17">
    <w:abstractNumId w:val="5"/>
  </w:num>
  <w:num w:numId="1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4"/>
  </w:num>
  <w:num w:numId="21">
    <w:abstractNumId w:val="7"/>
  </w:num>
  <w:num w:numId="22">
    <w:abstractNumId w:val="0"/>
  </w:num>
  <w:num w:numId="23">
    <w:abstractNumId w:val="4"/>
  </w:num>
  <w:num w:numId="24">
    <w:abstractNumId w:val="11"/>
  </w:num>
  <w:num w:numId="25">
    <w:abstractNumId w:val="10"/>
  </w:num>
  <w:num w:numId="26">
    <w:abstractNumId w:val="17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footnotePr>
    <w:numRestart w:val="eachPage"/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EwMTewNDYwtTAzNzFU0lEKTi0uzszPAykwMq0FAArTkIctAAAA"/>
  </w:docVars>
  <w:rsids>
    <w:rsidRoot w:val="00063D3B"/>
    <w:rsid w:val="00002E39"/>
    <w:rsid w:val="0001551F"/>
    <w:rsid w:val="0001560E"/>
    <w:rsid w:val="00021C06"/>
    <w:rsid w:val="00022B09"/>
    <w:rsid w:val="00024BF1"/>
    <w:rsid w:val="00025177"/>
    <w:rsid w:val="00027B48"/>
    <w:rsid w:val="00030885"/>
    <w:rsid w:val="0003407B"/>
    <w:rsid w:val="000361DF"/>
    <w:rsid w:val="000373C6"/>
    <w:rsid w:val="00037C2E"/>
    <w:rsid w:val="00041EE6"/>
    <w:rsid w:val="0004276E"/>
    <w:rsid w:val="00043132"/>
    <w:rsid w:val="00047BD2"/>
    <w:rsid w:val="00057ADF"/>
    <w:rsid w:val="00063D3B"/>
    <w:rsid w:val="00066B4C"/>
    <w:rsid w:val="000674BB"/>
    <w:rsid w:val="00073244"/>
    <w:rsid w:val="0007444E"/>
    <w:rsid w:val="000746D3"/>
    <w:rsid w:val="00076F35"/>
    <w:rsid w:val="00080CF2"/>
    <w:rsid w:val="000822AF"/>
    <w:rsid w:val="0008384B"/>
    <w:rsid w:val="000864C6"/>
    <w:rsid w:val="00086FE4"/>
    <w:rsid w:val="0009312A"/>
    <w:rsid w:val="00094E2A"/>
    <w:rsid w:val="000A0300"/>
    <w:rsid w:val="000A24A4"/>
    <w:rsid w:val="000A2693"/>
    <w:rsid w:val="000A3108"/>
    <w:rsid w:val="000A3432"/>
    <w:rsid w:val="000A439C"/>
    <w:rsid w:val="000B1D9A"/>
    <w:rsid w:val="000D1359"/>
    <w:rsid w:val="000D284E"/>
    <w:rsid w:val="000D419D"/>
    <w:rsid w:val="000D5599"/>
    <w:rsid w:val="000D6ABC"/>
    <w:rsid w:val="000D74A2"/>
    <w:rsid w:val="000E0C9E"/>
    <w:rsid w:val="000E0CBC"/>
    <w:rsid w:val="000E0E9B"/>
    <w:rsid w:val="000E11A4"/>
    <w:rsid w:val="000E272E"/>
    <w:rsid w:val="000E5306"/>
    <w:rsid w:val="000F2EE9"/>
    <w:rsid w:val="00101F03"/>
    <w:rsid w:val="00103123"/>
    <w:rsid w:val="0010506D"/>
    <w:rsid w:val="00113F50"/>
    <w:rsid w:val="001146FA"/>
    <w:rsid w:val="0011549B"/>
    <w:rsid w:val="0012247F"/>
    <w:rsid w:val="001240A8"/>
    <w:rsid w:val="00133249"/>
    <w:rsid w:val="0013564B"/>
    <w:rsid w:val="001360DD"/>
    <w:rsid w:val="0013775D"/>
    <w:rsid w:val="00150D32"/>
    <w:rsid w:val="00151A0E"/>
    <w:rsid w:val="00153F0B"/>
    <w:rsid w:val="00161E31"/>
    <w:rsid w:val="0016606E"/>
    <w:rsid w:val="00167DB7"/>
    <w:rsid w:val="001728E3"/>
    <w:rsid w:val="0017338C"/>
    <w:rsid w:val="00175A2F"/>
    <w:rsid w:val="00176978"/>
    <w:rsid w:val="0018182A"/>
    <w:rsid w:val="00182851"/>
    <w:rsid w:val="00183D62"/>
    <w:rsid w:val="0019126C"/>
    <w:rsid w:val="00191EC9"/>
    <w:rsid w:val="0019303F"/>
    <w:rsid w:val="00193F1D"/>
    <w:rsid w:val="00195ED7"/>
    <w:rsid w:val="001B08F1"/>
    <w:rsid w:val="001B17C5"/>
    <w:rsid w:val="001B71EE"/>
    <w:rsid w:val="001C0C18"/>
    <w:rsid w:val="001C1676"/>
    <w:rsid w:val="001C2318"/>
    <w:rsid w:val="001C2A1A"/>
    <w:rsid w:val="001C46D1"/>
    <w:rsid w:val="001C6DA6"/>
    <w:rsid w:val="001D128B"/>
    <w:rsid w:val="001D27A0"/>
    <w:rsid w:val="001D3EAC"/>
    <w:rsid w:val="001D4FAF"/>
    <w:rsid w:val="001D5DF9"/>
    <w:rsid w:val="001E247F"/>
    <w:rsid w:val="001E441C"/>
    <w:rsid w:val="001E70EC"/>
    <w:rsid w:val="001F0861"/>
    <w:rsid w:val="001F0AA5"/>
    <w:rsid w:val="001F466B"/>
    <w:rsid w:val="001F6D4F"/>
    <w:rsid w:val="00206D52"/>
    <w:rsid w:val="0020715F"/>
    <w:rsid w:val="00207EE6"/>
    <w:rsid w:val="0021289A"/>
    <w:rsid w:val="00215C19"/>
    <w:rsid w:val="00215EAE"/>
    <w:rsid w:val="002218E2"/>
    <w:rsid w:val="00230EFD"/>
    <w:rsid w:val="00230FB3"/>
    <w:rsid w:val="00231C8E"/>
    <w:rsid w:val="002327B9"/>
    <w:rsid w:val="0023305D"/>
    <w:rsid w:val="002336A8"/>
    <w:rsid w:val="00235D53"/>
    <w:rsid w:val="0023788B"/>
    <w:rsid w:val="00237C29"/>
    <w:rsid w:val="002415E0"/>
    <w:rsid w:val="002420AE"/>
    <w:rsid w:val="00242F8A"/>
    <w:rsid w:val="002432C6"/>
    <w:rsid w:val="00243B13"/>
    <w:rsid w:val="00244869"/>
    <w:rsid w:val="00246640"/>
    <w:rsid w:val="00246C83"/>
    <w:rsid w:val="00247389"/>
    <w:rsid w:val="00250EAE"/>
    <w:rsid w:val="00251BE1"/>
    <w:rsid w:val="00252B56"/>
    <w:rsid w:val="00263329"/>
    <w:rsid w:val="002648C0"/>
    <w:rsid w:val="00270C8A"/>
    <w:rsid w:val="0027222D"/>
    <w:rsid w:val="002828F3"/>
    <w:rsid w:val="00284FDC"/>
    <w:rsid w:val="0028587D"/>
    <w:rsid w:val="00286079"/>
    <w:rsid w:val="002877C5"/>
    <w:rsid w:val="00290C0F"/>
    <w:rsid w:val="0029776F"/>
    <w:rsid w:val="00297B5D"/>
    <w:rsid w:val="002A0987"/>
    <w:rsid w:val="002A47F5"/>
    <w:rsid w:val="002A5BD6"/>
    <w:rsid w:val="002B066F"/>
    <w:rsid w:val="002B659D"/>
    <w:rsid w:val="002B763F"/>
    <w:rsid w:val="002C11FC"/>
    <w:rsid w:val="002C72EC"/>
    <w:rsid w:val="002D2B89"/>
    <w:rsid w:val="002D3EE3"/>
    <w:rsid w:val="002D585E"/>
    <w:rsid w:val="002D76E2"/>
    <w:rsid w:val="002E5FFB"/>
    <w:rsid w:val="002F7E0B"/>
    <w:rsid w:val="0030459C"/>
    <w:rsid w:val="00305B86"/>
    <w:rsid w:val="00310903"/>
    <w:rsid w:val="00311680"/>
    <w:rsid w:val="003126E4"/>
    <w:rsid w:val="00315BD5"/>
    <w:rsid w:val="00316804"/>
    <w:rsid w:val="00317C4A"/>
    <w:rsid w:val="003231E1"/>
    <w:rsid w:val="00323F90"/>
    <w:rsid w:val="003270B2"/>
    <w:rsid w:val="00332CBD"/>
    <w:rsid w:val="00332FFF"/>
    <w:rsid w:val="003340AE"/>
    <w:rsid w:val="00337675"/>
    <w:rsid w:val="003411BF"/>
    <w:rsid w:val="00341475"/>
    <w:rsid w:val="00342B82"/>
    <w:rsid w:val="00347989"/>
    <w:rsid w:val="00350107"/>
    <w:rsid w:val="00350DDD"/>
    <w:rsid w:val="003534CA"/>
    <w:rsid w:val="003534EB"/>
    <w:rsid w:val="00355B3D"/>
    <w:rsid w:val="00367CF4"/>
    <w:rsid w:val="003724DB"/>
    <w:rsid w:val="00373572"/>
    <w:rsid w:val="00375085"/>
    <w:rsid w:val="0037775A"/>
    <w:rsid w:val="003831AB"/>
    <w:rsid w:val="003854D7"/>
    <w:rsid w:val="0039153B"/>
    <w:rsid w:val="003950A4"/>
    <w:rsid w:val="003951A2"/>
    <w:rsid w:val="003954E1"/>
    <w:rsid w:val="00397403"/>
    <w:rsid w:val="00397860"/>
    <w:rsid w:val="00397C24"/>
    <w:rsid w:val="00397EEA"/>
    <w:rsid w:val="003A4FE1"/>
    <w:rsid w:val="003A5FE3"/>
    <w:rsid w:val="003A66FA"/>
    <w:rsid w:val="003A7F84"/>
    <w:rsid w:val="003B13FE"/>
    <w:rsid w:val="003B1648"/>
    <w:rsid w:val="003B3722"/>
    <w:rsid w:val="003B7046"/>
    <w:rsid w:val="003C14AD"/>
    <w:rsid w:val="003C3206"/>
    <w:rsid w:val="003C7060"/>
    <w:rsid w:val="003C7CFF"/>
    <w:rsid w:val="003D0D93"/>
    <w:rsid w:val="003D4748"/>
    <w:rsid w:val="003D7F2C"/>
    <w:rsid w:val="003E2169"/>
    <w:rsid w:val="003E2847"/>
    <w:rsid w:val="003E3826"/>
    <w:rsid w:val="003E4829"/>
    <w:rsid w:val="003E4CB0"/>
    <w:rsid w:val="003F06EA"/>
    <w:rsid w:val="003F1741"/>
    <w:rsid w:val="003F4687"/>
    <w:rsid w:val="003F5E67"/>
    <w:rsid w:val="00400DD3"/>
    <w:rsid w:val="00400E2D"/>
    <w:rsid w:val="004037E5"/>
    <w:rsid w:val="004041D9"/>
    <w:rsid w:val="0040565A"/>
    <w:rsid w:val="00410073"/>
    <w:rsid w:val="00410C23"/>
    <w:rsid w:val="00411854"/>
    <w:rsid w:val="00413624"/>
    <w:rsid w:val="00413DE3"/>
    <w:rsid w:val="00420D9E"/>
    <w:rsid w:val="00422982"/>
    <w:rsid w:val="00430058"/>
    <w:rsid w:val="00435FE9"/>
    <w:rsid w:val="004423FE"/>
    <w:rsid w:val="00443C4C"/>
    <w:rsid w:val="004441B6"/>
    <w:rsid w:val="00445BDF"/>
    <w:rsid w:val="004503FD"/>
    <w:rsid w:val="00450B26"/>
    <w:rsid w:val="004538DD"/>
    <w:rsid w:val="00453A1B"/>
    <w:rsid w:val="00454A25"/>
    <w:rsid w:val="00455235"/>
    <w:rsid w:val="00456729"/>
    <w:rsid w:val="00456BC2"/>
    <w:rsid w:val="0046058C"/>
    <w:rsid w:val="0046171F"/>
    <w:rsid w:val="0046180E"/>
    <w:rsid w:val="00463940"/>
    <w:rsid w:val="00463E0D"/>
    <w:rsid w:val="00464E3E"/>
    <w:rsid w:val="0047036D"/>
    <w:rsid w:val="00472B47"/>
    <w:rsid w:val="004741EE"/>
    <w:rsid w:val="00480214"/>
    <w:rsid w:val="00481D5E"/>
    <w:rsid w:val="004821A7"/>
    <w:rsid w:val="00482353"/>
    <w:rsid w:val="00483A9A"/>
    <w:rsid w:val="00493E98"/>
    <w:rsid w:val="004973F3"/>
    <w:rsid w:val="004A0AE8"/>
    <w:rsid w:val="004A1D76"/>
    <w:rsid w:val="004A262F"/>
    <w:rsid w:val="004A7721"/>
    <w:rsid w:val="004B2E29"/>
    <w:rsid w:val="004B3F34"/>
    <w:rsid w:val="004B6436"/>
    <w:rsid w:val="004C056C"/>
    <w:rsid w:val="004C410A"/>
    <w:rsid w:val="004C4288"/>
    <w:rsid w:val="004C5063"/>
    <w:rsid w:val="004D09AD"/>
    <w:rsid w:val="004D18DC"/>
    <w:rsid w:val="004D7818"/>
    <w:rsid w:val="004E2237"/>
    <w:rsid w:val="004E58D3"/>
    <w:rsid w:val="004E5FC1"/>
    <w:rsid w:val="004E6F9F"/>
    <w:rsid w:val="004F2204"/>
    <w:rsid w:val="004F3EDF"/>
    <w:rsid w:val="004F7510"/>
    <w:rsid w:val="00501A3C"/>
    <w:rsid w:val="00507327"/>
    <w:rsid w:val="00515BA3"/>
    <w:rsid w:val="0052248A"/>
    <w:rsid w:val="00525553"/>
    <w:rsid w:val="005271F5"/>
    <w:rsid w:val="00527DB3"/>
    <w:rsid w:val="00530856"/>
    <w:rsid w:val="00532B4F"/>
    <w:rsid w:val="00532FD9"/>
    <w:rsid w:val="0053672B"/>
    <w:rsid w:val="00536F5E"/>
    <w:rsid w:val="00540816"/>
    <w:rsid w:val="00542C60"/>
    <w:rsid w:val="005446AB"/>
    <w:rsid w:val="0054588A"/>
    <w:rsid w:val="00546243"/>
    <w:rsid w:val="0054768B"/>
    <w:rsid w:val="00547786"/>
    <w:rsid w:val="00551FCA"/>
    <w:rsid w:val="0055448F"/>
    <w:rsid w:val="00555BF7"/>
    <w:rsid w:val="00556B63"/>
    <w:rsid w:val="00560349"/>
    <w:rsid w:val="00562FEF"/>
    <w:rsid w:val="00565C28"/>
    <w:rsid w:val="005677DC"/>
    <w:rsid w:val="00572750"/>
    <w:rsid w:val="00574807"/>
    <w:rsid w:val="00575A26"/>
    <w:rsid w:val="00577F3C"/>
    <w:rsid w:val="00581058"/>
    <w:rsid w:val="00581E39"/>
    <w:rsid w:val="00584EB4"/>
    <w:rsid w:val="00585A48"/>
    <w:rsid w:val="00592098"/>
    <w:rsid w:val="0059224C"/>
    <w:rsid w:val="0059382C"/>
    <w:rsid w:val="00594283"/>
    <w:rsid w:val="00595023"/>
    <w:rsid w:val="005A0802"/>
    <w:rsid w:val="005A12A6"/>
    <w:rsid w:val="005A23BE"/>
    <w:rsid w:val="005A6762"/>
    <w:rsid w:val="005B5923"/>
    <w:rsid w:val="005B7A30"/>
    <w:rsid w:val="005C2B02"/>
    <w:rsid w:val="005C3E59"/>
    <w:rsid w:val="005C42D7"/>
    <w:rsid w:val="005C46D9"/>
    <w:rsid w:val="005D4118"/>
    <w:rsid w:val="005D4CBF"/>
    <w:rsid w:val="005D5315"/>
    <w:rsid w:val="005E4240"/>
    <w:rsid w:val="005E654B"/>
    <w:rsid w:val="005F64D2"/>
    <w:rsid w:val="005F6DEE"/>
    <w:rsid w:val="005F7E13"/>
    <w:rsid w:val="0060021F"/>
    <w:rsid w:val="00602EC5"/>
    <w:rsid w:val="00604DE8"/>
    <w:rsid w:val="006058EE"/>
    <w:rsid w:val="006073CC"/>
    <w:rsid w:val="006102F3"/>
    <w:rsid w:val="00611231"/>
    <w:rsid w:val="00612230"/>
    <w:rsid w:val="00612D4D"/>
    <w:rsid w:val="00612E16"/>
    <w:rsid w:val="00620653"/>
    <w:rsid w:val="00622F8F"/>
    <w:rsid w:val="00630971"/>
    <w:rsid w:val="006345D9"/>
    <w:rsid w:val="006350E6"/>
    <w:rsid w:val="00635C29"/>
    <w:rsid w:val="00636385"/>
    <w:rsid w:val="006417D2"/>
    <w:rsid w:val="006431C6"/>
    <w:rsid w:val="00643B14"/>
    <w:rsid w:val="00650D95"/>
    <w:rsid w:val="0065186C"/>
    <w:rsid w:val="00653CE5"/>
    <w:rsid w:val="006604F8"/>
    <w:rsid w:val="00664471"/>
    <w:rsid w:val="006666FD"/>
    <w:rsid w:val="006721F6"/>
    <w:rsid w:val="0067436B"/>
    <w:rsid w:val="0067464F"/>
    <w:rsid w:val="0067769F"/>
    <w:rsid w:val="006824BB"/>
    <w:rsid w:val="0069557B"/>
    <w:rsid w:val="00697C5D"/>
    <w:rsid w:val="006A010D"/>
    <w:rsid w:val="006A20A0"/>
    <w:rsid w:val="006A60E3"/>
    <w:rsid w:val="006B2317"/>
    <w:rsid w:val="006B2EB4"/>
    <w:rsid w:val="006B4004"/>
    <w:rsid w:val="006B4030"/>
    <w:rsid w:val="006C15D1"/>
    <w:rsid w:val="006C5D07"/>
    <w:rsid w:val="006C701C"/>
    <w:rsid w:val="006C75F8"/>
    <w:rsid w:val="006D3C27"/>
    <w:rsid w:val="006D583A"/>
    <w:rsid w:val="006E1BF2"/>
    <w:rsid w:val="006E4244"/>
    <w:rsid w:val="006E526A"/>
    <w:rsid w:val="006E6E20"/>
    <w:rsid w:val="006E79E3"/>
    <w:rsid w:val="006F4F66"/>
    <w:rsid w:val="006F4F75"/>
    <w:rsid w:val="006F4FB1"/>
    <w:rsid w:val="00703BE0"/>
    <w:rsid w:val="007054FA"/>
    <w:rsid w:val="007069C7"/>
    <w:rsid w:val="00710DFD"/>
    <w:rsid w:val="00710E47"/>
    <w:rsid w:val="00712229"/>
    <w:rsid w:val="0071324B"/>
    <w:rsid w:val="00714F82"/>
    <w:rsid w:val="0071506E"/>
    <w:rsid w:val="00715E27"/>
    <w:rsid w:val="0072083F"/>
    <w:rsid w:val="00723A8C"/>
    <w:rsid w:val="00724C2E"/>
    <w:rsid w:val="007276BB"/>
    <w:rsid w:val="00734B7D"/>
    <w:rsid w:val="00735CE0"/>
    <w:rsid w:val="007421E1"/>
    <w:rsid w:val="007429F3"/>
    <w:rsid w:val="00751B92"/>
    <w:rsid w:val="007520EE"/>
    <w:rsid w:val="00754298"/>
    <w:rsid w:val="007562B7"/>
    <w:rsid w:val="00763A05"/>
    <w:rsid w:val="007649BE"/>
    <w:rsid w:val="00765A36"/>
    <w:rsid w:val="007662C1"/>
    <w:rsid w:val="007669E6"/>
    <w:rsid w:val="00770564"/>
    <w:rsid w:val="007738B4"/>
    <w:rsid w:val="00775479"/>
    <w:rsid w:val="00776F71"/>
    <w:rsid w:val="00777844"/>
    <w:rsid w:val="0078005F"/>
    <w:rsid w:val="0078112F"/>
    <w:rsid w:val="0078733C"/>
    <w:rsid w:val="00787B08"/>
    <w:rsid w:val="00795EFD"/>
    <w:rsid w:val="007A1795"/>
    <w:rsid w:val="007A1833"/>
    <w:rsid w:val="007B0132"/>
    <w:rsid w:val="007B1E63"/>
    <w:rsid w:val="007B24C0"/>
    <w:rsid w:val="007B4C73"/>
    <w:rsid w:val="007B5B50"/>
    <w:rsid w:val="007B7A01"/>
    <w:rsid w:val="007C0F83"/>
    <w:rsid w:val="007C44B5"/>
    <w:rsid w:val="007D28C0"/>
    <w:rsid w:val="007D303A"/>
    <w:rsid w:val="007D73A2"/>
    <w:rsid w:val="007E0A0E"/>
    <w:rsid w:val="007E132C"/>
    <w:rsid w:val="007E4C48"/>
    <w:rsid w:val="007F1F8E"/>
    <w:rsid w:val="007F299A"/>
    <w:rsid w:val="007F49C7"/>
    <w:rsid w:val="007F6315"/>
    <w:rsid w:val="007F6CED"/>
    <w:rsid w:val="00802D8E"/>
    <w:rsid w:val="00807AC4"/>
    <w:rsid w:val="008127CE"/>
    <w:rsid w:val="008135F5"/>
    <w:rsid w:val="008201BE"/>
    <w:rsid w:val="008227D6"/>
    <w:rsid w:val="00826D2E"/>
    <w:rsid w:val="0083023F"/>
    <w:rsid w:val="0083473E"/>
    <w:rsid w:val="008420E9"/>
    <w:rsid w:val="00842623"/>
    <w:rsid w:val="0084354E"/>
    <w:rsid w:val="008448BF"/>
    <w:rsid w:val="00846015"/>
    <w:rsid w:val="00851EA2"/>
    <w:rsid w:val="00854CD6"/>
    <w:rsid w:val="008572E2"/>
    <w:rsid w:val="00860097"/>
    <w:rsid w:val="008711BF"/>
    <w:rsid w:val="00871391"/>
    <w:rsid w:val="00874893"/>
    <w:rsid w:val="00874AF7"/>
    <w:rsid w:val="008760E7"/>
    <w:rsid w:val="00880394"/>
    <w:rsid w:val="008822CE"/>
    <w:rsid w:val="008831DB"/>
    <w:rsid w:val="00886408"/>
    <w:rsid w:val="008877CB"/>
    <w:rsid w:val="008915BF"/>
    <w:rsid w:val="008915E8"/>
    <w:rsid w:val="00896C18"/>
    <w:rsid w:val="00897FA0"/>
    <w:rsid w:val="008A0655"/>
    <w:rsid w:val="008A548C"/>
    <w:rsid w:val="008B2CF6"/>
    <w:rsid w:val="008B57DD"/>
    <w:rsid w:val="008B7083"/>
    <w:rsid w:val="008C1462"/>
    <w:rsid w:val="008C6D0B"/>
    <w:rsid w:val="008C778F"/>
    <w:rsid w:val="008D110F"/>
    <w:rsid w:val="008D1327"/>
    <w:rsid w:val="008D1418"/>
    <w:rsid w:val="008D2CB7"/>
    <w:rsid w:val="008D380E"/>
    <w:rsid w:val="008D3D72"/>
    <w:rsid w:val="008D413C"/>
    <w:rsid w:val="008D6356"/>
    <w:rsid w:val="008D68F3"/>
    <w:rsid w:val="008E7F75"/>
    <w:rsid w:val="008F19F1"/>
    <w:rsid w:val="008F2E94"/>
    <w:rsid w:val="00900735"/>
    <w:rsid w:val="00903ED0"/>
    <w:rsid w:val="00915A49"/>
    <w:rsid w:val="00921311"/>
    <w:rsid w:val="00921BFE"/>
    <w:rsid w:val="00925AA0"/>
    <w:rsid w:val="009276AD"/>
    <w:rsid w:val="00927BD9"/>
    <w:rsid w:val="0093049B"/>
    <w:rsid w:val="009312CA"/>
    <w:rsid w:val="00931F3F"/>
    <w:rsid w:val="00932FC7"/>
    <w:rsid w:val="00933BEB"/>
    <w:rsid w:val="00937088"/>
    <w:rsid w:val="009475EF"/>
    <w:rsid w:val="00952118"/>
    <w:rsid w:val="00953094"/>
    <w:rsid w:val="00955D54"/>
    <w:rsid w:val="009610CF"/>
    <w:rsid w:val="00962077"/>
    <w:rsid w:val="00962F92"/>
    <w:rsid w:val="00964A9C"/>
    <w:rsid w:val="00965457"/>
    <w:rsid w:val="00967499"/>
    <w:rsid w:val="00970328"/>
    <w:rsid w:val="00970F84"/>
    <w:rsid w:val="00971CA1"/>
    <w:rsid w:val="009733C0"/>
    <w:rsid w:val="00973537"/>
    <w:rsid w:val="00974AB6"/>
    <w:rsid w:val="00982544"/>
    <w:rsid w:val="0098694F"/>
    <w:rsid w:val="009904E9"/>
    <w:rsid w:val="00994219"/>
    <w:rsid w:val="00995A87"/>
    <w:rsid w:val="00995FB3"/>
    <w:rsid w:val="009A4570"/>
    <w:rsid w:val="009A4A72"/>
    <w:rsid w:val="009B2BAA"/>
    <w:rsid w:val="009B3FE0"/>
    <w:rsid w:val="009C09EE"/>
    <w:rsid w:val="009C5DDF"/>
    <w:rsid w:val="009D1A36"/>
    <w:rsid w:val="009D2F28"/>
    <w:rsid w:val="009D4A77"/>
    <w:rsid w:val="009D53DB"/>
    <w:rsid w:val="009E6120"/>
    <w:rsid w:val="009F0C28"/>
    <w:rsid w:val="00A014B6"/>
    <w:rsid w:val="00A11522"/>
    <w:rsid w:val="00A1292B"/>
    <w:rsid w:val="00A16246"/>
    <w:rsid w:val="00A16859"/>
    <w:rsid w:val="00A21E85"/>
    <w:rsid w:val="00A22CBF"/>
    <w:rsid w:val="00A23A75"/>
    <w:rsid w:val="00A24980"/>
    <w:rsid w:val="00A25E33"/>
    <w:rsid w:val="00A27827"/>
    <w:rsid w:val="00A30DD7"/>
    <w:rsid w:val="00A37B18"/>
    <w:rsid w:val="00A40A78"/>
    <w:rsid w:val="00A42945"/>
    <w:rsid w:val="00A42D6B"/>
    <w:rsid w:val="00A50819"/>
    <w:rsid w:val="00A51B9F"/>
    <w:rsid w:val="00A60E68"/>
    <w:rsid w:val="00A611B0"/>
    <w:rsid w:val="00A611F9"/>
    <w:rsid w:val="00A71D42"/>
    <w:rsid w:val="00A71E82"/>
    <w:rsid w:val="00A731FA"/>
    <w:rsid w:val="00A8014C"/>
    <w:rsid w:val="00A80808"/>
    <w:rsid w:val="00A80F67"/>
    <w:rsid w:val="00A8172F"/>
    <w:rsid w:val="00A81C5F"/>
    <w:rsid w:val="00A85B06"/>
    <w:rsid w:val="00A87726"/>
    <w:rsid w:val="00A9317E"/>
    <w:rsid w:val="00A93E7A"/>
    <w:rsid w:val="00AA07DE"/>
    <w:rsid w:val="00AA4881"/>
    <w:rsid w:val="00AA6428"/>
    <w:rsid w:val="00AA7708"/>
    <w:rsid w:val="00AB1493"/>
    <w:rsid w:val="00AB2F3C"/>
    <w:rsid w:val="00AB4318"/>
    <w:rsid w:val="00AC140A"/>
    <w:rsid w:val="00AC6CF4"/>
    <w:rsid w:val="00AC7B0B"/>
    <w:rsid w:val="00AD0A6F"/>
    <w:rsid w:val="00AD1750"/>
    <w:rsid w:val="00AD218B"/>
    <w:rsid w:val="00AE22DF"/>
    <w:rsid w:val="00AE5AFF"/>
    <w:rsid w:val="00AE5F2E"/>
    <w:rsid w:val="00AE6201"/>
    <w:rsid w:val="00AE7A5F"/>
    <w:rsid w:val="00AF1BBC"/>
    <w:rsid w:val="00AF2BA4"/>
    <w:rsid w:val="00AF4492"/>
    <w:rsid w:val="00AF4E30"/>
    <w:rsid w:val="00AF55C1"/>
    <w:rsid w:val="00AF76BA"/>
    <w:rsid w:val="00B01802"/>
    <w:rsid w:val="00B01FC3"/>
    <w:rsid w:val="00B03770"/>
    <w:rsid w:val="00B05C75"/>
    <w:rsid w:val="00B11E56"/>
    <w:rsid w:val="00B129E5"/>
    <w:rsid w:val="00B16D5E"/>
    <w:rsid w:val="00B177B5"/>
    <w:rsid w:val="00B26558"/>
    <w:rsid w:val="00B305D2"/>
    <w:rsid w:val="00B31738"/>
    <w:rsid w:val="00B31E2C"/>
    <w:rsid w:val="00B33668"/>
    <w:rsid w:val="00B36951"/>
    <w:rsid w:val="00B36CBC"/>
    <w:rsid w:val="00B437AA"/>
    <w:rsid w:val="00B4663F"/>
    <w:rsid w:val="00B4729C"/>
    <w:rsid w:val="00B47A96"/>
    <w:rsid w:val="00B47D7D"/>
    <w:rsid w:val="00B57C8F"/>
    <w:rsid w:val="00B63627"/>
    <w:rsid w:val="00B6373D"/>
    <w:rsid w:val="00B66722"/>
    <w:rsid w:val="00B70917"/>
    <w:rsid w:val="00B76127"/>
    <w:rsid w:val="00B77947"/>
    <w:rsid w:val="00B82DDD"/>
    <w:rsid w:val="00B85195"/>
    <w:rsid w:val="00B9475C"/>
    <w:rsid w:val="00B94B73"/>
    <w:rsid w:val="00BB2164"/>
    <w:rsid w:val="00BB509E"/>
    <w:rsid w:val="00BC052E"/>
    <w:rsid w:val="00BC5474"/>
    <w:rsid w:val="00BE10B2"/>
    <w:rsid w:val="00BE15CC"/>
    <w:rsid w:val="00BE2E8D"/>
    <w:rsid w:val="00BE4AFC"/>
    <w:rsid w:val="00BE5C9C"/>
    <w:rsid w:val="00BF0ECE"/>
    <w:rsid w:val="00C03AF2"/>
    <w:rsid w:val="00C05C70"/>
    <w:rsid w:val="00C07F60"/>
    <w:rsid w:val="00C1083E"/>
    <w:rsid w:val="00C120D1"/>
    <w:rsid w:val="00C20BED"/>
    <w:rsid w:val="00C22E6E"/>
    <w:rsid w:val="00C22ED7"/>
    <w:rsid w:val="00C23A81"/>
    <w:rsid w:val="00C24AF4"/>
    <w:rsid w:val="00C25818"/>
    <w:rsid w:val="00C25B9C"/>
    <w:rsid w:val="00C27A51"/>
    <w:rsid w:val="00C327F5"/>
    <w:rsid w:val="00C35F38"/>
    <w:rsid w:val="00C361B3"/>
    <w:rsid w:val="00C531A6"/>
    <w:rsid w:val="00C5474C"/>
    <w:rsid w:val="00C571E6"/>
    <w:rsid w:val="00C60036"/>
    <w:rsid w:val="00C61AB1"/>
    <w:rsid w:val="00C61FF3"/>
    <w:rsid w:val="00C65F2B"/>
    <w:rsid w:val="00C66277"/>
    <w:rsid w:val="00C672AF"/>
    <w:rsid w:val="00C735E4"/>
    <w:rsid w:val="00C76DC2"/>
    <w:rsid w:val="00C77789"/>
    <w:rsid w:val="00C81031"/>
    <w:rsid w:val="00C812B9"/>
    <w:rsid w:val="00C842D7"/>
    <w:rsid w:val="00C92ABB"/>
    <w:rsid w:val="00C93B40"/>
    <w:rsid w:val="00C9468A"/>
    <w:rsid w:val="00C94AC3"/>
    <w:rsid w:val="00C97165"/>
    <w:rsid w:val="00CA270F"/>
    <w:rsid w:val="00CA4254"/>
    <w:rsid w:val="00CB4388"/>
    <w:rsid w:val="00CB60BC"/>
    <w:rsid w:val="00CC3146"/>
    <w:rsid w:val="00CC588A"/>
    <w:rsid w:val="00CC7233"/>
    <w:rsid w:val="00CD1E44"/>
    <w:rsid w:val="00CD28E3"/>
    <w:rsid w:val="00CD2B11"/>
    <w:rsid w:val="00CD6E58"/>
    <w:rsid w:val="00CE1CC6"/>
    <w:rsid w:val="00CE25E5"/>
    <w:rsid w:val="00CE3790"/>
    <w:rsid w:val="00CE6873"/>
    <w:rsid w:val="00CF16DD"/>
    <w:rsid w:val="00CF2000"/>
    <w:rsid w:val="00CF247E"/>
    <w:rsid w:val="00CF3993"/>
    <w:rsid w:val="00D0100E"/>
    <w:rsid w:val="00D019D3"/>
    <w:rsid w:val="00D028AD"/>
    <w:rsid w:val="00D065E8"/>
    <w:rsid w:val="00D10D86"/>
    <w:rsid w:val="00D14678"/>
    <w:rsid w:val="00D22359"/>
    <w:rsid w:val="00D22BCB"/>
    <w:rsid w:val="00D25C87"/>
    <w:rsid w:val="00D3006A"/>
    <w:rsid w:val="00D354F2"/>
    <w:rsid w:val="00D4279E"/>
    <w:rsid w:val="00D517AA"/>
    <w:rsid w:val="00D51D37"/>
    <w:rsid w:val="00D52937"/>
    <w:rsid w:val="00D5338B"/>
    <w:rsid w:val="00D5396E"/>
    <w:rsid w:val="00D5543C"/>
    <w:rsid w:val="00D5672A"/>
    <w:rsid w:val="00D6383B"/>
    <w:rsid w:val="00D666B8"/>
    <w:rsid w:val="00D70D84"/>
    <w:rsid w:val="00D813B0"/>
    <w:rsid w:val="00D814AC"/>
    <w:rsid w:val="00D82111"/>
    <w:rsid w:val="00D836AB"/>
    <w:rsid w:val="00D91C0C"/>
    <w:rsid w:val="00D92662"/>
    <w:rsid w:val="00D92EC8"/>
    <w:rsid w:val="00D93064"/>
    <w:rsid w:val="00D9524C"/>
    <w:rsid w:val="00D9674B"/>
    <w:rsid w:val="00D9691A"/>
    <w:rsid w:val="00D975AE"/>
    <w:rsid w:val="00DA0D0E"/>
    <w:rsid w:val="00DA1150"/>
    <w:rsid w:val="00DA1D3A"/>
    <w:rsid w:val="00DB058B"/>
    <w:rsid w:val="00DB088D"/>
    <w:rsid w:val="00DB4F8C"/>
    <w:rsid w:val="00DB6448"/>
    <w:rsid w:val="00DB6EF6"/>
    <w:rsid w:val="00DC114E"/>
    <w:rsid w:val="00DC164B"/>
    <w:rsid w:val="00DC1AEB"/>
    <w:rsid w:val="00DC2428"/>
    <w:rsid w:val="00DC352C"/>
    <w:rsid w:val="00DD41C2"/>
    <w:rsid w:val="00DD7EA2"/>
    <w:rsid w:val="00DE0555"/>
    <w:rsid w:val="00DE11CF"/>
    <w:rsid w:val="00DE175E"/>
    <w:rsid w:val="00DE1DE1"/>
    <w:rsid w:val="00DE25D0"/>
    <w:rsid w:val="00DE261B"/>
    <w:rsid w:val="00DF3A91"/>
    <w:rsid w:val="00DF79AC"/>
    <w:rsid w:val="00E06D54"/>
    <w:rsid w:val="00E07B44"/>
    <w:rsid w:val="00E113E8"/>
    <w:rsid w:val="00E115D9"/>
    <w:rsid w:val="00E1381D"/>
    <w:rsid w:val="00E16EA4"/>
    <w:rsid w:val="00E17339"/>
    <w:rsid w:val="00E22E9D"/>
    <w:rsid w:val="00E2500F"/>
    <w:rsid w:val="00E3194C"/>
    <w:rsid w:val="00E3358E"/>
    <w:rsid w:val="00E336EB"/>
    <w:rsid w:val="00E33D84"/>
    <w:rsid w:val="00E353BE"/>
    <w:rsid w:val="00E36DF2"/>
    <w:rsid w:val="00E37852"/>
    <w:rsid w:val="00E42DEF"/>
    <w:rsid w:val="00E44512"/>
    <w:rsid w:val="00E45219"/>
    <w:rsid w:val="00E46038"/>
    <w:rsid w:val="00E46DEA"/>
    <w:rsid w:val="00E47404"/>
    <w:rsid w:val="00E51F88"/>
    <w:rsid w:val="00E5466A"/>
    <w:rsid w:val="00E54E9D"/>
    <w:rsid w:val="00E56493"/>
    <w:rsid w:val="00E60F85"/>
    <w:rsid w:val="00E63CDD"/>
    <w:rsid w:val="00E64555"/>
    <w:rsid w:val="00E64C38"/>
    <w:rsid w:val="00E67240"/>
    <w:rsid w:val="00E71561"/>
    <w:rsid w:val="00E75738"/>
    <w:rsid w:val="00E776F2"/>
    <w:rsid w:val="00E778F8"/>
    <w:rsid w:val="00E81081"/>
    <w:rsid w:val="00E86370"/>
    <w:rsid w:val="00E93290"/>
    <w:rsid w:val="00EA1C1C"/>
    <w:rsid w:val="00EA2D44"/>
    <w:rsid w:val="00EA382D"/>
    <w:rsid w:val="00EA4748"/>
    <w:rsid w:val="00EA5785"/>
    <w:rsid w:val="00EA70F6"/>
    <w:rsid w:val="00EB507F"/>
    <w:rsid w:val="00EB5B2E"/>
    <w:rsid w:val="00EC1CD0"/>
    <w:rsid w:val="00EC6402"/>
    <w:rsid w:val="00EC76F3"/>
    <w:rsid w:val="00ED0C8C"/>
    <w:rsid w:val="00ED2662"/>
    <w:rsid w:val="00ED4A4C"/>
    <w:rsid w:val="00ED7719"/>
    <w:rsid w:val="00EE0E11"/>
    <w:rsid w:val="00EE4CEE"/>
    <w:rsid w:val="00EF1689"/>
    <w:rsid w:val="00EF23E8"/>
    <w:rsid w:val="00EF3B69"/>
    <w:rsid w:val="00EF41FD"/>
    <w:rsid w:val="00EF4DD1"/>
    <w:rsid w:val="00EF6C22"/>
    <w:rsid w:val="00F003DC"/>
    <w:rsid w:val="00F00936"/>
    <w:rsid w:val="00F02B7F"/>
    <w:rsid w:val="00F03F6B"/>
    <w:rsid w:val="00F10B3E"/>
    <w:rsid w:val="00F10FF3"/>
    <w:rsid w:val="00F11E10"/>
    <w:rsid w:val="00F120B6"/>
    <w:rsid w:val="00F142B8"/>
    <w:rsid w:val="00F150C4"/>
    <w:rsid w:val="00F156BE"/>
    <w:rsid w:val="00F15C78"/>
    <w:rsid w:val="00F224E6"/>
    <w:rsid w:val="00F24FEC"/>
    <w:rsid w:val="00F26A27"/>
    <w:rsid w:val="00F27734"/>
    <w:rsid w:val="00F30DF0"/>
    <w:rsid w:val="00F333AF"/>
    <w:rsid w:val="00F336E8"/>
    <w:rsid w:val="00F40745"/>
    <w:rsid w:val="00F44F1B"/>
    <w:rsid w:val="00F46458"/>
    <w:rsid w:val="00F46981"/>
    <w:rsid w:val="00F47646"/>
    <w:rsid w:val="00F50539"/>
    <w:rsid w:val="00F506B3"/>
    <w:rsid w:val="00F520EB"/>
    <w:rsid w:val="00F53FC3"/>
    <w:rsid w:val="00F544CF"/>
    <w:rsid w:val="00F574E7"/>
    <w:rsid w:val="00F60655"/>
    <w:rsid w:val="00F6073C"/>
    <w:rsid w:val="00F61B8F"/>
    <w:rsid w:val="00F61EF1"/>
    <w:rsid w:val="00F62659"/>
    <w:rsid w:val="00F631A0"/>
    <w:rsid w:val="00F63789"/>
    <w:rsid w:val="00F64853"/>
    <w:rsid w:val="00F66AD0"/>
    <w:rsid w:val="00F66E45"/>
    <w:rsid w:val="00F67B1D"/>
    <w:rsid w:val="00F709AA"/>
    <w:rsid w:val="00F84948"/>
    <w:rsid w:val="00F855D8"/>
    <w:rsid w:val="00F86753"/>
    <w:rsid w:val="00F90097"/>
    <w:rsid w:val="00F912BF"/>
    <w:rsid w:val="00F93891"/>
    <w:rsid w:val="00F938DB"/>
    <w:rsid w:val="00F954EB"/>
    <w:rsid w:val="00F960DD"/>
    <w:rsid w:val="00FA264D"/>
    <w:rsid w:val="00FA2EAB"/>
    <w:rsid w:val="00FA4DC9"/>
    <w:rsid w:val="00FB2328"/>
    <w:rsid w:val="00FB3AA1"/>
    <w:rsid w:val="00FB3DBA"/>
    <w:rsid w:val="00FB4954"/>
    <w:rsid w:val="00FB5759"/>
    <w:rsid w:val="00FB653C"/>
    <w:rsid w:val="00FC0728"/>
    <w:rsid w:val="00FC0E85"/>
    <w:rsid w:val="00FD1D70"/>
    <w:rsid w:val="00FD3449"/>
    <w:rsid w:val="00FD455F"/>
    <w:rsid w:val="00FD6AA5"/>
    <w:rsid w:val="00FE06B6"/>
    <w:rsid w:val="00FE116A"/>
    <w:rsid w:val="00FE1D95"/>
    <w:rsid w:val="00FE1F1F"/>
    <w:rsid w:val="00FF3E0C"/>
    <w:rsid w:val="00FF7CAC"/>
    <w:rsid w:val="0312EF33"/>
    <w:rsid w:val="0E791A50"/>
    <w:rsid w:val="11334065"/>
    <w:rsid w:val="12B4033A"/>
    <w:rsid w:val="1469B7AC"/>
    <w:rsid w:val="1833F7F4"/>
    <w:rsid w:val="20C73106"/>
    <w:rsid w:val="2249D90A"/>
    <w:rsid w:val="24C04CC0"/>
    <w:rsid w:val="28B91A8E"/>
    <w:rsid w:val="29C87597"/>
    <w:rsid w:val="2B7C9BD0"/>
    <w:rsid w:val="2C731F16"/>
    <w:rsid w:val="2EB43C92"/>
    <w:rsid w:val="2F282D31"/>
    <w:rsid w:val="382730EA"/>
    <w:rsid w:val="39A9D8EE"/>
    <w:rsid w:val="3BF21E8D"/>
    <w:rsid w:val="3D367D81"/>
    <w:rsid w:val="3FA4FAF2"/>
    <w:rsid w:val="48A841E6"/>
    <w:rsid w:val="550A9CE5"/>
    <w:rsid w:val="5D19984A"/>
    <w:rsid w:val="5F6462C1"/>
    <w:rsid w:val="612BFE18"/>
    <w:rsid w:val="61829242"/>
    <w:rsid w:val="64BCFA01"/>
    <w:rsid w:val="67732F9E"/>
    <w:rsid w:val="6BF8E1EE"/>
    <w:rsid w:val="738AE460"/>
    <w:rsid w:val="74018F2E"/>
    <w:rsid w:val="7741D872"/>
    <w:rsid w:val="77942713"/>
    <w:rsid w:val="77E92AE4"/>
    <w:rsid w:val="7E3F440B"/>
    <w:rsid w:val="7F9F38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2DBC1A74"/>
  <w15:docId w15:val="{14880BE6-5A3B-4ABC-879B-67827E79AA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ny">
    <w:name w:val="Normal"/>
    <w:qFormat/>
    <w:rsid w:val="00B305D2"/>
  </w:style>
  <w:style w:type="paragraph" w:styleId="Nagwek2">
    <w:name w:val="heading 2"/>
    <w:basedOn w:val="Normalny"/>
    <w:next w:val="Normalny"/>
    <w:link w:val="Nagwek2Znak"/>
    <w:uiPriority w:val="99"/>
    <w:qFormat/>
    <w:rsid w:val="00167DB7"/>
    <w:pPr>
      <w:keepNext/>
      <w:widowControl w:val="0"/>
      <w:autoSpaceDN w:val="0"/>
      <w:adjustRightInd w:val="0"/>
      <w:spacing w:before="240" w:after="240" w:line="240" w:lineRule="auto"/>
      <w:jc w:val="center"/>
      <w:outlineLvl w:val="1"/>
    </w:pPr>
    <w:rPr>
      <w:rFonts w:ascii="Garamond" w:eastAsia="Times New Roman" w:hAnsi="Garamond" w:cs="Times New Roman"/>
      <w:b/>
      <w:bCs/>
      <w:iCs/>
      <w:sz w:val="24"/>
      <w:szCs w:val="24"/>
      <w:lang w:val="x-none" w:eastAsia="x-none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aliases w:val="numerowanie,Kolorowa lista — akcent 11"/>
    <w:basedOn w:val="Normalny"/>
    <w:link w:val="AkapitzlistZnak"/>
    <w:uiPriority w:val="34"/>
    <w:qFormat/>
    <w:rsid w:val="00063D3B"/>
    <w:pPr>
      <w:ind w:left="720"/>
      <w:contextualSpacing/>
    </w:pPr>
  </w:style>
  <w:style w:type="paragraph" w:customStyle="1" w:styleId="Default">
    <w:name w:val="Default"/>
    <w:rsid w:val="00611231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C571E6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C571E6"/>
    <w:rPr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C571E6"/>
    <w:rPr>
      <w:vertAlign w:val="superscript"/>
    </w:rPr>
  </w:style>
  <w:style w:type="character" w:styleId="Hipercze">
    <w:name w:val="Hyperlink"/>
    <w:basedOn w:val="Domylnaczcionkaakapitu"/>
    <w:uiPriority w:val="99"/>
    <w:unhideWhenUsed/>
    <w:rsid w:val="00703BE0"/>
    <w:rPr>
      <w:color w:val="0563C1" w:themeColor="hyperlink"/>
      <w:u w:val="single"/>
    </w:rPr>
  </w:style>
  <w:style w:type="character" w:styleId="UyteHipercze">
    <w:name w:val="FollowedHyperlink"/>
    <w:basedOn w:val="Domylnaczcionkaakapitu"/>
    <w:uiPriority w:val="99"/>
    <w:semiHidden/>
    <w:unhideWhenUsed/>
    <w:rsid w:val="00776F71"/>
    <w:rPr>
      <w:color w:val="954F72" w:themeColor="followedHyperlink"/>
      <w:u w:val="single"/>
    </w:rPr>
  </w:style>
  <w:style w:type="paragraph" w:styleId="Nagwek">
    <w:name w:val="header"/>
    <w:basedOn w:val="Normalny"/>
    <w:link w:val="NagwekZnak"/>
    <w:uiPriority w:val="99"/>
    <w:unhideWhenUsed/>
    <w:rsid w:val="00F4698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qFormat/>
    <w:rsid w:val="00F46981"/>
  </w:style>
  <w:style w:type="paragraph" w:styleId="Stopka">
    <w:name w:val="footer"/>
    <w:basedOn w:val="Normalny"/>
    <w:link w:val="StopkaZnak"/>
    <w:uiPriority w:val="99"/>
    <w:unhideWhenUsed/>
    <w:rsid w:val="00F4698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F46981"/>
  </w:style>
  <w:style w:type="table" w:styleId="Tabela-Siatka">
    <w:name w:val="Table Grid"/>
    <w:basedOn w:val="Standardowy"/>
    <w:uiPriority w:val="39"/>
    <w:rsid w:val="00F4698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Odwoaniedokomentarza">
    <w:name w:val="annotation reference"/>
    <w:basedOn w:val="Domylnaczcionkaakapitu"/>
    <w:uiPriority w:val="99"/>
    <w:semiHidden/>
    <w:unhideWhenUsed/>
    <w:rsid w:val="00191EC9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191EC9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191EC9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191EC9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191EC9"/>
    <w:rPr>
      <w:b/>
      <w:bCs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191EC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191EC9"/>
    <w:rPr>
      <w:rFonts w:ascii="Segoe UI" w:hAnsi="Segoe UI" w:cs="Segoe UI"/>
      <w:sz w:val="18"/>
      <w:szCs w:val="18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3B3722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3B3722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3B3722"/>
    <w:rPr>
      <w:vertAlign w:val="superscript"/>
    </w:rPr>
  </w:style>
  <w:style w:type="character" w:customStyle="1" w:styleId="AkapitzlistZnak">
    <w:name w:val="Akapit z listą Znak"/>
    <w:aliases w:val="numerowanie Znak,Kolorowa lista — akcent 11 Znak"/>
    <w:link w:val="Akapitzlist"/>
    <w:uiPriority w:val="34"/>
    <w:rsid w:val="002432C6"/>
  </w:style>
  <w:style w:type="paragraph" w:styleId="Poprawka">
    <w:name w:val="Revision"/>
    <w:hidden/>
    <w:uiPriority w:val="99"/>
    <w:semiHidden/>
    <w:rsid w:val="0039153B"/>
    <w:pPr>
      <w:spacing w:after="0" w:line="240" w:lineRule="auto"/>
    </w:p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5446AB"/>
    <w:rPr>
      <w:color w:val="605E5C"/>
      <w:shd w:val="clear" w:color="auto" w:fill="E1DFDD"/>
    </w:rPr>
  </w:style>
  <w:style w:type="paragraph" w:styleId="Bezodstpw">
    <w:name w:val="No Spacing"/>
    <w:uiPriority w:val="1"/>
    <w:qFormat/>
    <w:rsid w:val="00DA1150"/>
    <w:pPr>
      <w:spacing w:after="0" w:line="240" w:lineRule="auto"/>
    </w:pPr>
  </w:style>
  <w:style w:type="paragraph" w:customStyle="1" w:styleId="TableParagraph">
    <w:name w:val="Table Paragraph"/>
    <w:basedOn w:val="Normalny"/>
    <w:uiPriority w:val="1"/>
    <w:qFormat/>
    <w:rsid w:val="00575A26"/>
    <w:pPr>
      <w:widowControl w:val="0"/>
      <w:autoSpaceDE w:val="0"/>
      <w:autoSpaceDN w:val="0"/>
      <w:spacing w:after="0" w:line="240" w:lineRule="auto"/>
      <w:ind w:left="103"/>
    </w:pPr>
    <w:rPr>
      <w:rFonts w:ascii="Times New Roman" w:eastAsia="Times New Roman" w:hAnsi="Times New Roman" w:cs="Times New Roman"/>
      <w:lang w:val="en-US"/>
    </w:rPr>
  </w:style>
  <w:style w:type="character" w:customStyle="1" w:styleId="Nagwek2Znak">
    <w:name w:val="Nagłówek 2 Znak"/>
    <w:basedOn w:val="Domylnaczcionkaakapitu"/>
    <w:link w:val="Nagwek2"/>
    <w:uiPriority w:val="99"/>
    <w:rsid w:val="00167DB7"/>
    <w:rPr>
      <w:rFonts w:ascii="Garamond" w:eastAsia="Times New Roman" w:hAnsi="Garamond" w:cs="Times New Roman"/>
      <w:b/>
      <w:bCs/>
      <w:iCs/>
      <w:sz w:val="24"/>
      <w:szCs w:val="24"/>
      <w:lang w:val="x-none" w:eastAsia="x-none"/>
    </w:rPr>
  </w:style>
  <w:style w:type="paragraph" w:customStyle="1" w:styleId="tresc">
    <w:name w:val="tresc"/>
    <w:uiPriority w:val="99"/>
    <w:rsid w:val="00167DB7"/>
    <w:pPr>
      <w:widowControl w:val="0"/>
      <w:tabs>
        <w:tab w:val="left" w:pos="1984"/>
      </w:tabs>
      <w:autoSpaceDE w:val="0"/>
      <w:autoSpaceDN w:val="0"/>
      <w:adjustRightInd w:val="0"/>
      <w:spacing w:after="0" w:line="220" w:lineRule="atLeast"/>
      <w:ind w:left="567" w:right="567"/>
      <w:jc w:val="both"/>
    </w:pPr>
    <w:rPr>
      <w:rFonts w:ascii="PL SwitzerlandCondensed" w:eastAsia="Times New Roman" w:hAnsi="PL SwitzerlandCondensed" w:cs="PL SwitzerlandCondensed"/>
      <w:sz w:val="19"/>
      <w:szCs w:val="19"/>
      <w:lang w:val="en-US"/>
    </w:rPr>
  </w:style>
  <w:style w:type="character" w:customStyle="1" w:styleId="normaltextrun">
    <w:name w:val="normaltextrun"/>
    <w:basedOn w:val="Domylnaczcionkaakapitu"/>
    <w:rsid w:val="00167DB7"/>
  </w:style>
  <w:style w:type="paragraph" w:customStyle="1" w:styleId="paragraph">
    <w:name w:val="paragraph"/>
    <w:basedOn w:val="Normalny"/>
    <w:rsid w:val="00167DB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customStyle="1" w:styleId="eop">
    <w:name w:val="eop"/>
    <w:basedOn w:val="Domylnaczcionkaakapitu"/>
    <w:rsid w:val="00167DB7"/>
  </w:style>
  <w:style w:type="character" w:styleId="Nierozpoznanawzmianka">
    <w:name w:val="Unresolved Mention"/>
    <w:basedOn w:val="Domylnaczcionkaakapitu"/>
    <w:uiPriority w:val="99"/>
    <w:semiHidden/>
    <w:unhideWhenUsed/>
    <w:rsid w:val="00D9691A"/>
    <w:rPr>
      <w:color w:val="605E5C"/>
      <w:shd w:val="clear" w:color="auto" w:fill="E1DFDD"/>
    </w:rPr>
  </w:style>
  <w:style w:type="table" w:customStyle="1" w:styleId="Tabela-Siatka1">
    <w:name w:val="Tabela - Siatka1"/>
    <w:basedOn w:val="Standardowy"/>
    <w:next w:val="Tabela-Siatka"/>
    <w:uiPriority w:val="39"/>
    <w:rsid w:val="00AE5F2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i-provider">
    <w:name w:val="ui-provider"/>
    <w:basedOn w:val="Domylnaczcionkaakapitu"/>
    <w:rsid w:val="0046180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41611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270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749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18DB64696CA05F42A11B111EA36B98C5" ma:contentTypeVersion="12" ma:contentTypeDescription="Utwórz nowy dokument." ma:contentTypeScope="" ma:versionID="d7df8d4f4b37e534759586dcd33ac496">
  <xsd:schema xmlns:xsd="http://www.w3.org/2001/XMLSchema" xmlns:xs="http://www.w3.org/2001/XMLSchema" xmlns:p="http://schemas.microsoft.com/office/2006/metadata/properties" xmlns:ns2="6609b794-d61c-41f2-b49d-e12e59d20219" xmlns:ns3="83c1a71f-947d-4623-a94e-8d2037ed111a" targetNamespace="http://schemas.microsoft.com/office/2006/metadata/properties" ma:root="true" ma:fieldsID="a5a84d636f49cbdc2c0558cdcb96f297" ns2:_="" ns3:_="">
    <xsd:import namespace="6609b794-d61c-41f2-b49d-e12e59d20219"/>
    <xsd:import namespace="83c1a71f-947d-4623-a94e-8d2037ed111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MediaServiceOCR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609b794-d61c-41f2-b49d-e12e59d2021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6" nillable="true" ma:displayName="Length (seconds)" ma:internalName="MediaLengthInSeconds" ma:readOnly="true">
      <xsd:simpleType>
        <xsd:restriction base="dms:Unknown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3c1a71f-947d-4623-a94e-8d2037ed111a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E067422-B300-41A2-A677-E7D368C11DE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CD8FDA6-C2E0-4B4D-BFE0-9D286333743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609b794-d61c-41f2-b49d-e12e59d20219"/>
    <ds:schemaRef ds:uri="83c1a71f-947d-4623-a94e-8d2037ed111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BFBF66B-67DE-4487-A0DF-1A58CBB943D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A56FBCDD-2711-4078-AABD-492593A19B8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252</Words>
  <Characters>1514</Characters>
  <Application>Microsoft Office Word</Application>
  <DocSecurity>0</DocSecurity>
  <Lines>12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rówczyńska Monika</dc:creator>
  <cp:lastModifiedBy>Grzesiek Daria</cp:lastModifiedBy>
  <cp:revision>2</cp:revision>
  <cp:lastPrinted>2024-07-02T12:37:00Z</cp:lastPrinted>
  <dcterms:created xsi:type="dcterms:W3CDTF">2024-07-10T07:35:00Z</dcterms:created>
  <dcterms:modified xsi:type="dcterms:W3CDTF">2024-07-10T07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8DB64696CA05F42A11B111EA36B98C5</vt:lpwstr>
  </property>
  <property fmtid="{D5CDD505-2E9C-101B-9397-08002B2CF9AE}" pid="3" name="GrammarlyDocumentId">
    <vt:lpwstr>7f10d7a3ea4d4ecbc4072109beba29c63a26af612c173c51c101390129101500</vt:lpwstr>
  </property>
</Properties>
</file>